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4CD1F1" w14:textId="778F77D0" w:rsidR="006E589A" w:rsidRDefault="006E589A" w:rsidP="006E589A">
      <w:pPr>
        <w:spacing w:after="0" w:line="240" w:lineRule="auto"/>
        <w:ind w:left="-900" w:right="87"/>
        <w:rPr>
          <w:rFonts w:asciiTheme="majorBidi" w:hAnsiTheme="majorBidi" w:cstheme="majorBidi"/>
          <w:b/>
          <w:bCs/>
          <w:color w:val="920000"/>
          <w:sz w:val="18"/>
          <w:szCs w:val="18"/>
        </w:rPr>
      </w:pPr>
    </w:p>
    <w:p w14:paraId="7BF85258" w14:textId="543368EB" w:rsidR="00241841" w:rsidRDefault="00BA166F" w:rsidP="006E589A">
      <w:pPr>
        <w:spacing w:after="0" w:line="240" w:lineRule="auto"/>
        <w:ind w:left="-900" w:right="87"/>
      </w:pPr>
      <w:r>
        <w:tab/>
      </w:r>
    </w:p>
    <w:p w14:paraId="007BEF89" w14:textId="77777777" w:rsidR="00241841" w:rsidRDefault="00241841" w:rsidP="003246A1">
      <w:pPr>
        <w:spacing w:after="0"/>
      </w:pPr>
    </w:p>
    <w:p w14:paraId="2DA10E19" w14:textId="77777777" w:rsidR="00BA166F" w:rsidRDefault="00BA166F" w:rsidP="003246A1">
      <w:pPr>
        <w:spacing w:after="0"/>
      </w:pPr>
    </w:p>
    <w:p w14:paraId="3DF6C84E" w14:textId="77777777" w:rsidR="00B80246" w:rsidRDefault="00B80246" w:rsidP="00B80246">
      <w:pPr>
        <w:pStyle w:val="Default"/>
        <w:jc w:val="center"/>
        <w:rPr>
          <w:rFonts w:asciiTheme="minorHAnsi" w:hAnsiTheme="minorHAnsi" w:cstheme="minorHAnsi"/>
          <w:b/>
          <w:bCs/>
          <w:color w:val="C00000"/>
          <w:sz w:val="32"/>
          <w:szCs w:val="32"/>
        </w:rPr>
      </w:pPr>
      <w:r w:rsidRPr="005C61BA">
        <w:rPr>
          <w:rFonts w:asciiTheme="minorHAnsi" w:hAnsiTheme="minorHAnsi" w:cstheme="minorHAnsi"/>
          <w:b/>
          <w:bCs/>
          <w:color w:val="C00000"/>
          <w:sz w:val="32"/>
          <w:szCs w:val="32"/>
        </w:rPr>
        <w:t>Vice President for Academic Affairs Office</w:t>
      </w:r>
    </w:p>
    <w:p w14:paraId="3F6F3300" w14:textId="77777777" w:rsidR="00B80246" w:rsidRDefault="00B80246" w:rsidP="00B80246">
      <w:pPr>
        <w:pStyle w:val="Default"/>
        <w:jc w:val="center"/>
        <w:rPr>
          <w:b/>
          <w:bCs/>
          <w:color w:val="C00000"/>
          <w:sz w:val="28"/>
          <w:szCs w:val="28"/>
        </w:rPr>
      </w:pPr>
      <w:r w:rsidRPr="000D4C9B">
        <w:rPr>
          <w:b/>
          <w:bCs/>
          <w:color w:val="C00000"/>
          <w:sz w:val="28"/>
          <w:szCs w:val="28"/>
        </w:rPr>
        <w:t>Academic Promotion</w:t>
      </w:r>
    </w:p>
    <w:p w14:paraId="03FDE2E9" w14:textId="77777777" w:rsidR="00B80246" w:rsidRDefault="00B80246" w:rsidP="00DA3695">
      <w:pPr>
        <w:pStyle w:val="CM1"/>
        <w:spacing w:line="240" w:lineRule="auto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10417710" w14:textId="7F8748B9" w:rsidR="00F27993" w:rsidRPr="00EB61F6" w:rsidRDefault="004F3830" w:rsidP="00DA3695">
      <w:pPr>
        <w:pStyle w:val="CM1"/>
        <w:spacing w:line="240" w:lineRule="auto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EB61F6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Promotion </w:t>
      </w:r>
      <w:r w:rsidR="00742ED4" w:rsidRPr="00EB61F6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Criteria </w:t>
      </w:r>
      <w:r w:rsidR="00211320" w:rsidRPr="00EB61F6">
        <w:rPr>
          <w:rFonts w:asciiTheme="minorHAnsi" w:hAnsiTheme="minorHAnsi" w:cstheme="minorHAnsi"/>
          <w:b/>
          <w:bCs/>
          <w:color w:val="000000"/>
          <w:sz w:val="28"/>
          <w:szCs w:val="28"/>
        </w:rPr>
        <w:t>Checklist</w:t>
      </w:r>
      <w:r w:rsidR="00B306F1" w:rsidRPr="00EB61F6">
        <w:rPr>
          <w:rFonts w:asciiTheme="minorHAnsi" w:hAnsiTheme="minorHAnsi" w:cstheme="minorHAnsi"/>
          <w:b/>
          <w:bCs/>
          <w:color w:val="000000"/>
          <w:sz w:val="28"/>
          <w:szCs w:val="28"/>
        </w:rPr>
        <w:t>:</w:t>
      </w:r>
      <w:r w:rsidR="00F27993" w:rsidRPr="00EB61F6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 Promotion </w:t>
      </w:r>
      <w:r w:rsidR="00041826" w:rsidRPr="00EB61F6">
        <w:rPr>
          <w:rFonts w:asciiTheme="minorHAnsi" w:hAnsiTheme="minorHAnsi" w:cstheme="minorHAnsi"/>
          <w:b/>
          <w:bCs/>
          <w:color w:val="000000"/>
          <w:sz w:val="28"/>
          <w:szCs w:val="28"/>
        </w:rPr>
        <w:t>from</w:t>
      </w:r>
      <w:r w:rsidR="00F27993" w:rsidRPr="00EB61F6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 </w:t>
      </w:r>
      <w:r w:rsidR="00DA3695" w:rsidRPr="00EB61F6">
        <w:rPr>
          <w:rFonts w:asciiTheme="minorHAnsi" w:hAnsiTheme="minorHAnsi" w:cstheme="minorHAnsi"/>
          <w:b/>
          <w:bCs/>
          <w:color w:val="0066FF"/>
          <w:sz w:val="28"/>
          <w:szCs w:val="28"/>
        </w:rPr>
        <w:t>Teaching Assistant to Lecturer</w:t>
      </w:r>
      <w:r w:rsidR="00956237" w:rsidRPr="00EB61F6">
        <w:rPr>
          <w:rFonts w:asciiTheme="minorHAnsi" w:hAnsiTheme="minorHAnsi" w:cstheme="minorHAnsi"/>
          <w:b/>
          <w:bCs/>
          <w:color w:val="0066FF"/>
          <w:sz w:val="28"/>
          <w:szCs w:val="28"/>
        </w:rPr>
        <w:t xml:space="preserve"> and Promotion from </w:t>
      </w:r>
      <w:r w:rsidR="008E3A25" w:rsidRPr="00EB61F6">
        <w:rPr>
          <w:rFonts w:asciiTheme="minorHAnsi" w:hAnsiTheme="minorHAnsi" w:cstheme="minorHAnsi"/>
          <w:b/>
          <w:bCs/>
          <w:color w:val="0066FF"/>
          <w:sz w:val="28"/>
          <w:szCs w:val="28"/>
        </w:rPr>
        <w:t>Research Assistant to Research Associate</w:t>
      </w:r>
      <w:r w:rsidR="00C74FFE" w:rsidRPr="00EB61F6">
        <w:rPr>
          <w:rFonts w:asciiTheme="minorHAnsi" w:hAnsiTheme="minorHAnsi" w:cstheme="minorHAnsi"/>
          <w:b/>
          <w:bCs/>
          <w:color w:val="0066FF"/>
          <w:sz w:val="28"/>
          <w:szCs w:val="28"/>
        </w:rPr>
        <w:t xml:space="preserve"> </w:t>
      </w:r>
      <w:bookmarkStart w:id="0" w:name="_Hlk206999682"/>
      <w:r w:rsidR="00C74FFE" w:rsidRPr="00EB61F6">
        <w:rPr>
          <w:rFonts w:asciiTheme="minorHAnsi" w:hAnsiTheme="minorHAnsi" w:cstheme="minorHAnsi"/>
          <w:b/>
          <w:bCs/>
          <w:color w:val="0066FF"/>
          <w:sz w:val="28"/>
          <w:szCs w:val="28"/>
        </w:rPr>
        <w:t>or Postdoctoral Researcher</w:t>
      </w:r>
      <w:r w:rsidR="00DA3695" w:rsidRPr="00EB61F6">
        <w:rPr>
          <w:rFonts w:asciiTheme="minorHAnsi" w:hAnsiTheme="minorHAnsi" w:cstheme="minorHAnsi"/>
          <w:b/>
          <w:bCs/>
          <w:color w:val="0066FF"/>
          <w:sz w:val="28"/>
          <w:szCs w:val="28"/>
        </w:rPr>
        <w:t xml:space="preserve"> </w:t>
      </w:r>
      <w:bookmarkEnd w:id="0"/>
      <w:r w:rsidR="00C57AC7" w:rsidRPr="00EB61F6">
        <w:rPr>
          <w:rFonts w:asciiTheme="minorHAnsi" w:hAnsiTheme="minorHAnsi" w:cstheme="minorHAnsi"/>
          <w:b/>
          <w:bCs/>
          <w:color w:val="0066FF"/>
          <w:sz w:val="28"/>
          <w:szCs w:val="28"/>
        </w:rPr>
        <w:t>(From Grade F to Grade E)</w:t>
      </w:r>
    </w:p>
    <w:p w14:paraId="4EFCC576" w14:textId="77777777" w:rsidR="007C07B7" w:rsidRPr="002578B8" w:rsidRDefault="007C07B7" w:rsidP="007C07B7">
      <w:pPr>
        <w:pStyle w:val="Default"/>
        <w:rPr>
          <w:b/>
          <w:bCs/>
        </w:rPr>
      </w:pPr>
    </w:p>
    <w:p w14:paraId="52301AC1" w14:textId="77777777" w:rsidR="007C07B7" w:rsidRPr="000122FA" w:rsidRDefault="007C07B7" w:rsidP="007C07B7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EE0000"/>
          <w:sz w:val="18"/>
          <w:szCs w:val="18"/>
        </w:rPr>
      </w:pPr>
      <w:r w:rsidRPr="000122FA">
        <w:rPr>
          <w:b/>
          <w:bCs/>
          <w:color w:val="EE0000"/>
          <w:sz w:val="18"/>
          <w:szCs w:val="18"/>
        </w:rPr>
        <w:t>This checklist is a guideline to ensure that the promotion file meets the criteria specified in the promotion policy. QU Academic Promotion Policy and College Academic Promotion Guidelines remain the official and authoritative documents.</w:t>
      </w:r>
    </w:p>
    <w:p w14:paraId="3E34822C" w14:textId="77777777" w:rsidR="007C07B7" w:rsidRPr="000C7D07" w:rsidRDefault="007C07B7" w:rsidP="000C7D07">
      <w:pPr>
        <w:pStyle w:val="Default"/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0C7D07" w:rsidRPr="00FE629F" w14:paraId="5D857FDC" w14:textId="77777777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5E898A24" w14:textId="77777777" w:rsidR="000C7D07" w:rsidRPr="00583317" w:rsidRDefault="000C7D07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Part I: Applicant’s Information (To be completed by the applicant)</w:t>
            </w:r>
          </w:p>
        </w:tc>
      </w:tr>
    </w:tbl>
    <w:p w14:paraId="130473E4" w14:textId="77777777" w:rsidR="000C7D07" w:rsidRPr="000C7D07" w:rsidRDefault="000C7D07" w:rsidP="000C7D07">
      <w:pPr>
        <w:pStyle w:val="Default"/>
        <w:rPr>
          <w:sz w:val="6"/>
          <w:szCs w:val="6"/>
          <w:rtl/>
        </w:rPr>
      </w:pPr>
    </w:p>
    <w:tbl>
      <w:tblPr>
        <w:tblStyle w:val="TableGrid"/>
        <w:tblpPr w:leftFromText="180" w:rightFromText="180" w:vertAnchor="text" w:horzAnchor="margin" w:tblpXSpec="center" w:tblpY="86"/>
        <w:tblW w:w="10980" w:type="dxa"/>
        <w:tblLook w:val="04A0" w:firstRow="1" w:lastRow="0" w:firstColumn="1" w:lastColumn="0" w:noHBand="0" w:noVBand="1"/>
      </w:tblPr>
      <w:tblGrid>
        <w:gridCol w:w="3865"/>
        <w:gridCol w:w="2970"/>
        <w:gridCol w:w="4145"/>
      </w:tblGrid>
      <w:tr w:rsidR="00517B3D" w:rsidRPr="00177CFD" w14:paraId="1245EA8C" w14:textId="77777777">
        <w:tc>
          <w:tcPr>
            <w:tcW w:w="3865" w:type="dxa"/>
          </w:tcPr>
          <w:p w14:paraId="2109E7EA" w14:textId="77777777" w:rsidR="00517B3D" w:rsidRPr="00177CFD" w:rsidRDefault="00517B3D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2970" w:type="dxa"/>
          </w:tcPr>
          <w:p w14:paraId="1412AE96" w14:textId="77777777" w:rsidR="00517B3D" w:rsidRPr="00177CFD" w:rsidRDefault="00517B3D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Job ID:</w:t>
            </w:r>
          </w:p>
        </w:tc>
        <w:tc>
          <w:tcPr>
            <w:tcW w:w="4145" w:type="dxa"/>
          </w:tcPr>
          <w:p w14:paraId="2BC07B46" w14:textId="77777777" w:rsidR="00517B3D" w:rsidRPr="00177CFD" w:rsidRDefault="00517B3D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 xml:space="preserve">Current Position:   </w:t>
            </w:r>
            <w:r w:rsidRPr="00177CFD">
              <w:rPr>
                <w:b/>
                <w:bCs/>
                <w:color w:val="0070C0"/>
                <w:sz w:val="20"/>
                <w:szCs w:val="20"/>
              </w:rPr>
              <w:t xml:space="preserve">  </w:t>
            </w:r>
          </w:p>
        </w:tc>
      </w:tr>
      <w:tr w:rsidR="00517B3D" w:rsidRPr="00177CFD" w14:paraId="06ADE981" w14:textId="77777777" w:rsidTr="00733A22">
        <w:tc>
          <w:tcPr>
            <w:tcW w:w="3865" w:type="dxa"/>
            <w:tcBorders>
              <w:bottom w:val="single" w:sz="4" w:space="0" w:color="auto"/>
            </w:tcBorders>
          </w:tcPr>
          <w:p w14:paraId="1F43C697" w14:textId="77777777" w:rsidR="00517B3D" w:rsidRPr="00177CFD" w:rsidRDefault="00517B3D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Dept/Center:</w:t>
            </w: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14:paraId="06265E82" w14:textId="77777777" w:rsidR="00517B3D" w:rsidRPr="00177CFD" w:rsidRDefault="00517B3D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  <w:r w:rsidRPr="00122429">
              <w:rPr>
                <w:b/>
                <w:bCs/>
                <w:sz w:val="20"/>
                <w:szCs w:val="20"/>
              </w:rPr>
              <w:t xml:space="preserve">ate of </w:t>
            </w:r>
            <w:r>
              <w:rPr>
                <w:b/>
                <w:bCs/>
                <w:sz w:val="20"/>
                <w:szCs w:val="20"/>
              </w:rPr>
              <w:t>A</w:t>
            </w:r>
            <w:r w:rsidRPr="00122429">
              <w:rPr>
                <w:b/>
                <w:bCs/>
                <w:sz w:val="20"/>
                <w:szCs w:val="20"/>
              </w:rPr>
              <w:t>ppointment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145" w:type="dxa"/>
          </w:tcPr>
          <w:p w14:paraId="090457EE" w14:textId="77777777" w:rsidR="00517B3D" w:rsidRPr="00177CFD" w:rsidRDefault="00517B3D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  <w:r w:rsidRPr="00122429">
              <w:rPr>
                <w:b/>
                <w:bCs/>
                <w:sz w:val="20"/>
                <w:szCs w:val="20"/>
              </w:rPr>
              <w:t xml:space="preserve">ate of </w:t>
            </w:r>
            <w:r>
              <w:rPr>
                <w:b/>
                <w:bCs/>
                <w:sz w:val="20"/>
                <w:szCs w:val="20"/>
              </w:rPr>
              <w:t>P</w:t>
            </w:r>
            <w:r w:rsidRPr="00122429">
              <w:rPr>
                <w:b/>
                <w:bCs/>
                <w:sz w:val="20"/>
                <w:szCs w:val="20"/>
              </w:rPr>
              <w:t>romotion to Current Rank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</w:tc>
      </w:tr>
      <w:tr w:rsidR="00517B3D" w:rsidRPr="00177CFD" w14:paraId="5417CC9F" w14:textId="77777777" w:rsidTr="00733A22">
        <w:tc>
          <w:tcPr>
            <w:tcW w:w="3865" w:type="dxa"/>
            <w:tcBorders>
              <w:right w:val="single" w:sz="4" w:space="0" w:color="auto"/>
            </w:tcBorders>
          </w:tcPr>
          <w:p w14:paraId="58E3BB80" w14:textId="75A69EF1" w:rsidR="00517B3D" w:rsidRPr="00177CFD" w:rsidRDefault="00733A22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omotion: </w:t>
            </w:r>
            <w:sdt>
              <w:sdtPr>
                <w:rPr>
                  <w:b/>
                  <w:bCs/>
                  <w:sz w:val="20"/>
                  <w:szCs w:val="20"/>
                </w:rPr>
                <w:id w:val="1581187107"/>
                <w:placeholder>
                  <w:docPart w:val="D95D30263A314AEA98D0246CE5C7FAE9"/>
                </w:placeholder>
                <w:showingPlcHdr/>
                <w:dropDownList>
                  <w:listItem w:value="Choose an item."/>
                  <w:listItem w:displayText="Teaching Assistant to Lecturer " w:value="Teaching Assistant to Lecturer "/>
                  <w:listItem w:displayText="Research Assistant to Research Associate" w:value="Research Assistant to Research Associate"/>
                  <w:listItem w:displayText="Research Assistant to Postdoctoral Researcher " w:value="Research Assistant to Postdoctoral Researcher "/>
                </w:dropDownList>
              </w:sdtPr>
              <w:sdtEndPr/>
              <w:sdtContent>
                <w:r w:rsidRPr="009634ED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970" w:type="dxa"/>
            <w:tcBorders>
              <w:left w:val="single" w:sz="4" w:space="0" w:color="auto"/>
              <w:right w:val="nil"/>
            </w:tcBorders>
          </w:tcPr>
          <w:p w14:paraId="339CFBD6" w14:textId="65A254F4" w:rsidR="00517B3D" w:rsidRDefault="00733A22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 xml:space="preserve">Date Prepared:  </w:t>
            </w:r>
          </w:p>
        </w:tc>
        <w:tc>
          <w:tcPr>
            <w:tcW w:w="4145" w:type="dxa"/>
            <w:tcBorders>
              <w:left w:val="nil"/>
            </w:tcBorders>
          </w:tcPr>
          <w:p w14:paraId="28760E85" w14:textId="77777777" w:rsidR="00517B3D" w:rsidRPr="00177CFD" w:rsidRDefault="00517B3D">
            <w:pPr>
              <w:tabs>
                <w:tab w:val="left" w:pos="5040"/>
              </w:tabs>
              <w:rPr>
                <w:b/>
                <w:bCs/>
                <w:sz w:val="20"/>
                <w:szCs w:val="20"/>
              </w:rPr>
            </w:pPr>
          </w:p>
        </w:tc>
      </w:tr>
    </w:tbl>
    <w:p w14:paraId="1A24AF2B" w14:textId="3CB732EC" w:rsidR="0021172C" w:rsidRDefault="0021172C" w:rsidP="00B306F1">
      <w:pPr>
        <w:tabs>
          <w:tab w:val="left" w:pos="5040"/>
        </w:tabs>
        <w:spacing w:after="0"/>
        <w:ind w:left="-360"/>
        <w:rPr>
          <w:b/>
          <w:bCs/>
          <w:sz w:val="16"/>
          <w:szCs w:val="16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0C7D07" w:rsidRPr="00FE629F" w14:paraId="2BE2190D" w14:textId="77777777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7C6E3B33" w14:textId="77777777" w:rsidR="000C7D07" w:rsidRPr="00583317" w:rsidRDefault="000C7D07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B0893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Part II: Checklist of Promotion Criteria (To be completed by the chair of the department or research center promotion committee)</w:t>
            </w:r>
          </w:p>
        </w:tc>
      </w:tr>
    </w:tbl>
    <w:p w14:paraId="27F937AE" w14:textId="77777777" w:rsidR="000C7D07" w:rsidRPr="000C7D07" w:rsidRDefault="000C7D07" w:rsidP="00345CDB">
      <w:pPr>
        <w:spacing w:after="0"/>
        <w:ind w:left="-907"/>
        <w:rPr>
          <w:b/>
          <w:bCs/>
          <w:sz w:val="6"/>
          <w:szCs w:val="6"/>
        </w:rPr>
      </w:pPr>
    </w:p>
    <w:p w14:paraId="771E7642" w14:textId="6D844921" w:rsidR="00211320" w:rsidRDefault="00345CDB" w:rsidP="00345CDB">
      <w:pPr>
        <w:spacing w:after="0"/>
        <w:ind w:left="-907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ull-time</w:t>
      </w:r>
      <w:r w:rsidR="00211320" w:rsidRPr="00B5021E">
        <w:rPr>
          <w:b/>
          <w:bCs/>
          <w:sz w:val="20"/>
          <w:szCs w:val="20"/>
        </w:rPr>
        <w:t xml:space="preserve"> </w:t>
      </w:r>
      <w:r w:rsidR="008E3A25" w:rsidRPr="008E3A25">
        <w:rPr>
          <w:b/>
          <w:bCs/>
          <w:sz w:val="20"/>
          <w:szCs w:val="20"/>
        </w:rPr>
        <w:t>from Teaching Assistant</w:t>
      </w:r>
      <w:r w:rsidR="008E3A25">
        <w:rPr>
          <w:b/>
          <w:bCs/>
          <w:sz w:val="20"/>
          <w:szCs w:val="20"/>
        </w:rPr>
        <w:t xml:space="preserve">/ </w:t>
      </w:r>
      <w:r w:rsidR="00C57AC7" w:rsidRPr="00C57AC7">
        <w:rPr>
          <w:b/>
          <w:bCs/>
          <w:sz w:val="20"/>
          <w:szCs w:val="20"/>
        </w:rPr>
        <w:t>Research</w:t>
      </w:r>
      <w:r w:rsidR="00211320" w:rsidRPr="00B5021E">
        <w:rPr>
          <w:b/>
          <w:bCs/>
          <w:sz w:val="20"/>
          <w:szCs w:val="20"/>
        </w:rPr>
        <w:t xml:space="preserve"> </w:t>
      </w:r>
      <w:r w:rsidR="00F85DE7" w:rsidRPr="00B5021E">
        <w:rPr>
          <w:b/>
          <w:bCs/>
          <w:sz w:val="20"/>
          <w:szCs w:val="20"/>
        </w:rPr>
        <w:t>Assistant</w:t>
      </w:r>
      <w:r w:rsidR="00211320" w:rsidRPr="00B5021E">
        <w:rPr>
          <w:b/>
          <w:bCs/>
          <w:sz w:val="20"/>
          <w:szCs w:val="20"/>
        </w:rPr>
        <w:t xml:space="preserve"> may be promoted </w:t>
      </w:r>
      <w:r w:rsidR="00041826" w:rsidRPr="00041826">
        <w:rPr>
          <w:b/>
          <w:bCs/>
          <w:sz w:val="20"/>
          <w:szCs w:val="20"/>
        </w:rPr>
        <w:t xml:space="preserve">to </w:t>
      </w:r>
      <w:r w:rsidR="008E3A25">
        <w:rPr>
          <w:b/>
          <w:bCs/>
          <w:sz w:val="20"/>
          <w:szCs w:val="20"/>
        </w:rPr>
        <w:t>Lecturer/</w:t>
      </w:r>
      <w:r w:rsidR="00C57AC7" w:rsidRPr="00C57AC7">
        <w:rPr>
          <w:b/>
          <w:bCs/>
          <w:sz w:val="20"/>
          <w:szCs w:val="20"/>
        </w:rPr>
        <w:t>Research Associate</w:t>
      </w:r>
      <w:r w:rsidR="00DA0279">
        <w:rPr>
          <w:b/>
          <w:bCs/>
          <w:sz w:val="20"/>
          <w:szCs w:val="20"/>
        </w:rPr>
        <w:t>/</w:t>
      </w:r>
      <w:r w:rsidR="00DA0279" w:rsidRPr="00DA0279">
        <w:t xml:space="preserve"> </w:t>
      </w:r>
      <w:r w:rsidR="00DA0279" w:rsidRPr="00DA0279">
        <w:rPr>
          <w:b/>
          <w:bCs/>
          <w:sz w:val="20"/>
          <w:szCs w:val="20"/>
        </w:rPr>
        <w:t>Postdoctoral Researcher</w:t>
      </w:r>
      <w:r w:rsidR="00C57AC7" w:rsidRPr="00C57AC7">
        <w:rPr>
          <w:b/>
          <w:bCs/>
          <w:sz w:val="20"/>
          <w:szCs w:val="20"/>
        </w:rPr>
        <w:t xml:space="preserve"> </w:t>
      </w:r>
      <w:r w:rsidR="00041826" w:rsidRPr="00041826">
        <w:rPr>
          <w:b/>
          <w:bCs/>
          <w:sz w:val="20"/>
          <w:szCs w:val="20"/>
        </w:rPr>
        <w:t>(From Grade F to Grade E)</w:t>
      </w:r>
      <w:r w:rsidR="00211320" w:rsidRPr="00B5021E">
        <w:rPr>
          <w:b/>
          <w:bCs/>
          <w:sz w:val="20"/>
          <w:szCs w:val="20"/>
        </w:rPr>
        <w:t xml:space="preserve"> if the following</w:t>
      </w:r>
      <w:r w:rsidR="00FB629D">
        <w:rPr>
          <w:b/>
          <w:bCs/>
          <w:sz w:val="20"/>
          <w:szCs w:val="20"/>
        </w:rPr>
        <w:t xml:space="preserve"> </w:t>
      </w:r>
      <w:r w:rsidR="00211320" w:rsidRPr="00B5021E">
        <w:rPr>
          <w:b/>
          <w:bCs/>
          <w:sz w:val="20"/>
          <w:szCs w:val="20"/>
        </w:rPr>
        <w:t>criteria are met:</w:t>
      </w:r>
    </w:p>
    <w:tbl>
      <w:tblPr>
        <w:tblStyle w:val="TableGrid"/>
        <w:tblW w:w="6362" w:type="pct"/>
        <w:tblInd w:w="-1175" w:type="dxa"/>
        <w:tblLook w:val="04A0" w:firstRow="1" w:lastRow="0" w:firstColumn="1" w:lastColumn="0" w:noHBand="0" w:noVBand="1"/>
      </w:tblPr>
      <w:tblGrid>
        <w:gridCol w:w="1703"/>
        <w:gridCol w:w="7750"/>
        <w:gridCol w:w="720"/>
        <w:gridCol w:w="808"/>
      </w:tblGrid>
      <w:tr w:rsidR="00FB629D" w:rsidRPr="00177CFD" w14:paraId="39C55B64" w14:textId="77777777">
        <w:trPr>
          <w:trHeight w:val="128"/>
        </w:trPr>
        <w:tc>
          <w:tcPr>
            <w:tcW w:w="775" w:type="pct"/>
            <w:vMerge w:val="restart"/>
            <w:shd w:val="clear" w:color="auto" w:fill="920000"/>
            <w:vAlign w:val="center"/>
          </w:tcPr>
          <w:p w14:paraId="2F5F49B3" w14:textId="77777777" w:rsidR="00FB629D" w:rsidRPr="00177CFD" w:rsidRDefault="00FB629D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3529" w:type="pct"/>
            <w:vMerge w:val="restart"/>
            <w:shd w:val="clear" w:color="auto" w:fill="920000"/>
            <w:vAlign w:val="center"/>
          </w:tcPr>
          <w:p w14:paraId="759B2354" w14:textId="77777777" w:rsidR="00FB629D" w:rsidRPr="00177CFD" w:rsidRDefault="00FB629D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 Details</w:t>
            </w:r>
          </w:p>
        </w:tc>
        <w:tc>
          <w:tcPr>
            <w:tcW w:w="696" w:type="pct"/>
            <w:gridSpan w:val="2"/>
            <w:shd w:val="clear" w:color="auto" w:fill="920000"/>
            <w:vAlign w:val="center"/>
          </w:tcPr>
          <w:p w14:paraId="5BA73C68" w14:textId="77777777" w:rsidR="00FB629D" w:rsidRPr="00177CFD" w:rsidRDefault="00FB629D">
            <w:pPr>
              <w:jc w:val="center"/>
              <w:rPr>
                <w:b/>
                <w:bCs/>
                <w:sz w:val="20"/>
                <w:szCs w:val="20"/>
              </w:rPr>
            </w:pPr>
            <w:r w:rsidRPr="009D7D8B">
              <w:rPr>
                <w:rFonts w:ascii="Calibri" w:hAnsi="Calibri"/>
                <w:b/>
                <w:bCs/>
              </w:rPr>
              <w:t>Please tick (√)</w:t>
            </w:r>
          </w:p>
        </w:tc>
      </w:tr>
      <w:tr w:rsidR="00FB629D" w:rsidRPr="00177CFD" w14:paraId="7F2DBB88" w14:textId="77777777">
        <w:trPr>
          <w:trHeight w:val="128"/>
        </w:trPr>
        <w:tc>
          <w:tcPr>
            <w:tcW w:w="775" w:type="pct"/>
            <w:vMerge/>
            <w:shd w:val="clear" w:color="auto" w:fill="920000"/>
            <w:vAlign w:val="center"/>
          </w:tcPr>
          <w:p w14:paraId="634FDD99" w14:textId="77777777" w:rsidR="00FB629D" w:rsidRPr="00177CFD" w:rsidRDefault="00FB629D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529" w:type="pct"/>
            <w:vMerge/>
            <w:shd w:val="clear" w:color="auto" w:fill="920000"/>
            <w:vAlign w:val="center"/>
          </w:tcPr>
          <w:p w14:paraId="09F5215C" w14:textId="77777777" w:rsidR="00FB629D" w:rsidRPr="00177CFD" w:rsidRDefault="00FB629D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8" w:type="pct"/>
            <w:shd w:val="clear" w:color="auto" w:fill="920000"/>
            <w:vAlign w:val="center"/>
          </w:tcPr>
          <w:p w14:paraId="1C0D73AE" w14:textId="77777777" w:rsidR="00FB629D" w:rsidRPr="00177CFD" w:rsidRDefault="00FB629D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368" w:type="pct"/>
            <w:shd w:val="clear" w:color="auto" w:fill="920000"/>
            <w:vAlign w:val="center"/>
          </w:tcPr>
          <w:p w14:paraId="4B1BA8F6" w14:textId="77777777" w:rsidR="00FB629D" w:rsidRPr="00177CFD" w:rsidRDefault="00FB629D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No</w:t>
            </w:r>
          </w:p>
        </w:tc>
      </w:tr>
      <w:tr w:rsidR="00FB629D" w:rsidRPr="00177CFD" w14:paraId="45E066DC" w14:textId="77777777">
        <w:trPr>
          <w:trHeight w:val="478"/>
        </w:trPr>
        <w:tc>
          <w:tcPr>
            <w:tcW w:w="775" w:type="pct"/>
            <w:vAlign w:val="center"/>
          </w:tcPr>
          <w:p w14:paraId="18804C44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Academic Qualification</w:t>
            </w:r>
          </w:p>
        </w:tc>
        <w:tc>
          <w:tcPr>
            <w:tcW w:w="3529" w:type="pct"/>
            <w:vAlign w:val="center"/>
          </w:tcPr>
          <w:p w14:paraId="0CFA89EC" w14:textId="5FDCB1B4" w:rsidR="00FB629D" w:rsidRPr="00177CFD" w:rsidRDefault="00FB629D">
            <w:pPr>
              <w:rPr>
                <w:sz w:val="20"/>
                <w:szCs w:val="20"/>
              </w:rPr>
            </w:pPr>
            <w:r w:rsidRPr="00077144">
              <w:rPr>
                <w:sz w:val="20"/>
                <w:szCs w:val="20"/>
              </w:rPr>
              <w:t xml:space="preserve">The applicant holds a PhD degree in </w:t>
            </w:r>
            <w:r w:rsidR="007C7D5B" w:rsidRPr="007C7D5B">
              <w:rPr>
                <w:sz w:val="20"/>
                <w:szCs w:val="20"/>
              </w:rPr>
              <w:t>a field related to the job from a university recognized and accredited in the country</w:t>
            </w:r>
            <w:r w:rsidR="00B67DC4" w:rsidRPr="00B67DC4">
              <w:rPr>
                <w:sz w:val="20"/>
                <w:szCs w:val="20"/>
              </w:rPr>
              <w:t>.</w:t>
            </w:r>
          </w:p>
        </w:tc>
        <w:tc>
          <w:tcPr>
            <w:tcW w:w="328" w:type="pct"/>
          </w:tcPr>
          <w:p w14:paraId="0289E593" w14:textId="02A9521D" w:rsidR="00FB629D" w:rsidRPr="00177CFD" w:rsidRDefault="00345C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</w:t>
            </w:r>
          </w:p>
        </w:tc>
        <w:tc>
          <w:tcPr>
            <w:tcW w:w="368" w:type="pct"/>
          </w:tcPr>
          <w:p w14:paraId="7F38ECC6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  <w:tr w:rsidR="00FB629D" w:rsidRPr="00177CFD" w14:paraId="6E6CE097" w14:textId="77777777">
        <w:trPr>
          <w:trHeight w:val="712"/>
        </w:trPr>
        <w:tc>
          <w:tcPr>
            <w:tcW w:w="775" w:type="pct"/>
            <w:vAlign w:val="center"/>
          </w:tcPr>
          <w:p w14:paraId="4CD6EB4D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Minimum Service Period</w:t>
            </w:r>
          </w:p>
        </w:tc>
        <w:tc>
          <w:tcPr>
            <w:tcW w:w="3529" w:type="pct"/>
            <w:vAlign w:val="center"/>
          </w:tcPr>
          <w:p w14:paraId="6C0DB998" w14:textId="6FF4C26B" w:rsidR="00FB629D" w:rsidRPr="00177CFD" w:rsidRDefault="00FB629D">
            <w:pPr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 xml:space="preserve">The applicant has completed at least five years of full-time work </w:t>
            </w:r>
            <w:r w:rsidR="00B1239D" w:rsidRPr="00B1239D">
              <w:rPr>
                <w:sz w:val="20"/>
                <w:szCs w:val="20"/>
              </w:rPr>
              <w:t>at Qatar University</w:t>
            </w:r>
            <w:r w:rsidR="004C6B64">
              <w:rPr>
                <w:sz w:val="20"/>
                <w:szCs w:val="20"/>
              </w:rPr>
              <w:t xml:space="preserve"> (QU)</w:t>
            </w:r>
            <w:r w:rsidR="00B1239D" w:rsidRPr="00B1239D">
              <w:rPr>
                <w:sz w:val="20"/>
                <w:szCs w:val="20"/>
              </w:rPr>
              <w:t xml:space="preserve"> </w:t>
            </w:r>
            <w:r w:rsidRPr="00177CFD">
              <w:rPr>
                <w:sz w:val="20"/>
                <w:szCs w:val="20"/>
              </w:rPr>
              <w:t>in the current grade, starting from the date of appointment or the president’s approval of the previous promotion.</w:t>
            </w:r>
          </w:p>
        </w:tc>
        <w:tc>
          <w:tcPr>
            <w:tcW w:w="328" w:type="pct"/>
          </w:tcPr>
          <w:p w14:paraId="6595E724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</w:tcPr>
          <w:p w14:paraId="42D131B6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  <w:tr w:rsidR="00FB629D" w:rsidRPr="00177CFD" w14:paraId="7E873A0D" w14:textId="77777777">
        <w:trPr>
          <w:trHeight w:val="782"/>
        </w:trPr>
        <w:tc>
          <w:tcPr>
            <w:tcW w:w="775" w:type="pct"/>
            <w:vAlign w:val="center"/>
          </w:tcPr>
          <w:p w14:paraId="61F0FA03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Performance Reviews</w:t>
            </w:r>
          </w:p>
        </w:tc>
        <w:tc>
          <w:tcPr>
            <w:tcW w:w="3529" w:type="pct"/>
            <w:vAlign w:val="center"/>
          </w:tcPr>
          <w:p w14:paraId="74B43A5A" w14:textId="003EFC74" w:rsidR="00FB629D" w:rsidRDefault="00FB629D">
            <w:pPr>
              <w:pStyle w:val="ListParagraph"/>
              <w:numPr>
                <w:ilvl w:val="0"/>
                <w:numId w:val="17"/>
              </w:numPr>
              <w:ind w:left="249" w:hanging="240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Scored 'Meets Expectation' or better in the Annual Performance Review and Development System for the last five years.</w:t>
            </w:r>
          </w:p>
          <w:p w14:paraId="6EFA3186" w14:textId="58CAEF40" w:rsidR="00DA3695" w:rsidRPr="00177CFD" w:rsidRDefault="00DA3695" w:rsidP="00DA3695">
            <w:pPr>
              <w:pStyle w:val="ListParagraph"/>
              <w:numPr>
                <w:ilvl w:val="0"/>
                <w:numId w:val="17"/>
              </w:numPr>
              <w:ind w:left="249" w:hanging="240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For Teaching Assistant: Scored 'Meets Expectation' or better in teaching for the last five years.</w:t>
            </w:r>
          </w:p>
          <w:p w14:paraId="412F72CD" w14:textId="7C494369" w:rsidR="00FB629D" w:rsidRPr="00077144" w:rsidRDefault="00DA3695" w:rsidP="00DA3695">
            <w:pPr>
              <w:pStyle w:val="ListParagraph"/>
              <w:numPr>
                <w:ilvl w:val="0"/>
                <w:numId w:val="17"/>
              </w:numPr>
              <w:ind w:left="249" w:hanging="240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For Research Assistant: Scored 'Meets Expectation' or better in research for the last five years.</w:t>
            </w:r>
          </w:p>
        </w:tc>
        <w:tc>
          <w:tcPr>
            <w:tcW w:w="328" w:type="pct"/>
          </w:tcPr>
          <w:p w14:paraId="5453EFB9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</w:tcPr>
          <w:p w14:paraId="33207076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  <w:tr w:rsidR="00FB629D" w:rsidRPr="00177CFD" w14:paraId="656714E3" w14:textId="77777777">
        <w:trPr>
          <w:trHeight w:val="712"/>
        </w:trPr>
        <w:tc>
          <w:tcPr>
            <w:tcW w:w="775" w:type="pct"/>
            <w:vAlign w:val="center"/>
          </w:tcPr>
          <w:p w14:paraId="24CB071A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English Proficiency</w:t>
            </w:r>
          </w:p>
        </w:tc>
        <w:tc>
          <w:tcPr>
            <w:tcW w:w="3529" w:type="pct"/>
            <w:vAlign w:val="center"/>
          </w:tcPr>
          <w:p w14:paraId="1BDC2606" w14:textId="58D4645B" w:rsidR="00FB629D" w:rsidRPr="00177CFD" w:rsidRDefault="00A9484E">
            <w:pPr>
              <w:rPr>
                <w:sz w:val="20"/>
                <w:szCs w:val="20"/>
              </w:rPr>
            </w:pPr>
            <w:r w:rsidRPr="00A9484E">
              <w:rPr>
                <w:sz w:val="20"/>
                <w:szCs w:val="20"/>
              </w:rPr>
              <w:t>Proof of passing IELTS or an equivalent Internationally recognized test may be required especially if not presented before at the time of appointment or at the time of a previous promotion at Qatar University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28" w:type="pct"/>
          </w:tcPr>
          <w:p w14:paraId="67AB62C8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</w:tcPr>
          <w:p w14:paraId="34F9921C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  <w:tr w:rsidR="00FB629D" w:rsidRPr="00177CFD" w14:paraId="6D019E2F" w14:textId="77777777">
        <w:trPr>
          <w:trHeight w:val="478"/>
        </w:trPr>
        <w:tc>
          <w:tcPr>
            <w:tcW w:w="775" w:type="pct"/>
            <w:vAlign w:val="center"/>
          </w:tcPr>
          <w:p w14:paraId="3E9924B4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Disciplinary Record</w:t>
            </w:r>
          </w:p>
        </w:tc>
        <w:tc>
          <w:tcPr>
            <w:tcW w:w="3529" w:type="pct"/>
            <w:vAlign w:val="center"/>
          </w:tcPr>
          <w:p w14:paraId="1421D7DF" w14:textId="5C0E0084" w:rsidR="00FB629D" w:rsidRPr="00177CFD" w:rsidRDefault="00FD1E7B">
            <w:pPr>
              <w:rPr>
                <w:sz w:val="20"/>
                <w:szCs w:val="20"/>
              </w:rPr>
            </w:pPr>
            <w:r w:rsidRPr="00FD1E7B">
              <w:rPr>
                <w:sz w:val="20"/>
                <w:szCs w:val="20"/>
              </w:rPr>
              <w:t>The applicant has a clean disciplinary record for the last three years, excluding violations that do not have a statute of limitations.</w:t>
            </w:r>
          </w:p>
        </w:tc>
        <w:tc>
          <w:tcPr>
            <w:tcW w:w="328" w:type="pct"/>
          </w:tcPr>
          <w:p w14:paraId="71634E9D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</w:tcPr>
          <w:p w14:paraId="09CBDD9E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  <w:tr w:rsidR="00FB629D" w:rsidRPr="00177CFD" w14:paraId="2D74FE46" w14:textId="77777777">
        <w:trPr>
          <w:trHeight w:val="478"/>
        </w:trPr>
        <w:tc>
          <w:tcPr>
            <w:tcW w:w="775" w:type="pct"/>
            <w:vAlign w:val="center"/>
          </w:tcPr>
          <w:p w14:paraId="721E5C38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Originality of Publications</w:t>
            </w:r>
          </w:p>
        </w:tc>
        <w:tc>
          <w:tcPr>
            <w:tcW w:w="3529" w:type="pct"/>
            <w:vAlign w:val="center"/>
          </w:tcPr>
          <w:p w14:paraId="11C4C6F5" w14:textId="77777777" w:rsidR="00FB629D" w:rsidRPr="00177CFD" w:rsidRDefault="00FB629D">
            <w:pPr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Submitted publications must not be extracted from the applicant’s Master’s thesis or doctoral dissertation.</w:t>
            </w:r>
          </w:p>
        </w:tc>
        <w:tc>
          <w:tcPr>
            <w:tcW w:w="328" w:type="pct"/>
          </w:tcPr>
          <w:p w14:paraId="45116D29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</w:tcPr>
          <w:p w14:paraId="489594A9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  <w:tr w:rsidR="00FB629D" w:rsidRPr="00177CFD" w14:paraId="5E1B8BF1" w14:textId="77777777">
        <w:trPr>
          <w:trHeight w:val="468"/>
        </w:trPr>
        <w:tc>
          <w:tcPr>
            <w:tcW w:w="775" w:type="pct"/>
            <w:vAlign w:val="center"/>
          </w:tcPr>
          <w:p w14:paraId="7C4B85F6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Prior Use of Publications</w:t>
            </w:r>
          </w:p>
        </w:tc>
        <w:tc>
          <w:tcPr>
            <w:tcW w:w="3529" w:type="pct"/>
            <w:vAlign w:val="center"/>
          </w:tcPr>
          <w:p w14:paraId="785F39F5" w14:textId="77777777" w:rsidR="00FB629D" w:rsidRDefault="00FB629D">
            <w:pPr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Submitted publications must not have been used in any previous promotion.</w:t>
            </w:r>
          </w:p>
          <w:p w14:paraId="783F5520" w14:textId="61B58679" w:rsidR="00FB629D" w:rsidRPr="00177CFD" w:rsidRDefault="00FB629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rein, o</w:t>
            </w:r>
            <w:r w:rsidRPr="001F607E">
              <w:rPr>
                <w:sz w:val="20"/>
                <w:szCs w:val="20"/>
              </w:rPr>
              <w:t>verall Authenticate Similarity *</w:t>
            </w:r>
            <w:r>
              <w:rPr>
                <w:sz w:val="20"/>
                <w:szCs w:val="20"/>
              </w:rPr>
              <w:t xml:space="preserve"> must be done by the HoD</w:t>
            </w:r>
            <w:r w:rsidR="00DA3695">
              <w:rPr>
                <w:sz w:val="20"/>
                <w:szCs w:val="20"/>
              </w:rPr>
              <w:t xml:space="preserve">/Research </w:t>
            </w:r>
            <w:r w:rsidR="009C03E1">
              <w:rPr>
                <w:sz w:val="20"/>
                <w:szCs w:val="20"/>
              </w:rPr>
              <w:t xml:space="preserve">Center </w:t>
            </w:r>
            <w:r w:rsidR="00DA3695">
              <w:rPr>
                <w:sz w:val="20"/>
                <w:szCs w:val="20"/>
              </w:rPr>
              <w:t>Director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28" w:type="pct"/>
          </w:tcPr>
          <w:p w14:paraId="30B1A6D6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</w:tcPr>
          <w:p w14:paraId="2A5A1D1C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  <w:tr w:rsidR="00FB629D" w:rsidRPr="00177CFD" w14:paraId="11077D1B" w14:textId="77777777">
        <w:trPr>
          <w:trHeight w:val="478"/>
        </w:trPr>
        <w:tc>
          <w:tcPr>
            <w:tcW w:w="775" w:type="pct"/>
            <w:vAlign w:val="center"/>
          </w:tcPr>
          <w:p w14:paraId="61D49569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Timing of Publications</w:t>
            </w:r>
          </w:p>
        </w:tc>
        <w:tc>
          <w:tcPr>
            <w:tcW w:w="3529" w:type="pct"/>
            <w:vAlign w:val="center"/>
          </w:tcPr>
          <w:p w14:paraId="3374B676" w14:textId="48DC72C6" w:rsidR="00FB629D" w:rsidRPr="00177CFD" w:rsidRDefault="00310ACF">
            <w:pPr>
              <w:rPr>
                <w:sz w:val="20"/>
                <w:szCs w:val="20"/>
              </w:rPr>
            </w:pPr>
            <w:r w:rsidRPr="00310ACF">
              <w:rPr>
                <w:sz w:val="20"/>
                <w:szCs w:val="20"/>
              </w:rPr>
              <w:t>Submitted publications for the promotion must have been published or accepted after the promotion to the current rank.</w:t>
            </w:r>
          </w:p>
        </w:tc>
        <w:tc>
          <w:tcPr>
            <w:tcW w:w="328" w:type="pct"/>
          </w:tcPr>
          <w:p w14:paraId="1F889420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</w:tcPr>
          <w:p w14:paraId="55A75F7F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  <w:tr w:rsidR="00FB629D" w:rsidRPr="00177CFD" w14:paraId="5592B665" w14:textId="77777777">
        <w:trPr>
          <w:trHeight w:val="854"/>
        </w:trPr>
        <w:tc>
          <w:tcPr>
            <w:tcW w:w="775" w:type="pct"/>
            <w:vAlign w:val="center"/>
          </w:tcPr>
          <w:p w14:paraId="675732D9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Open Access Publications</w:t>
            </w:r>
          </w:p>
        </w:tc>
        <w:tc>
          <w:tcPr>
            <w:tcW w:w="3529" w:type="pct"/>
            <w:vAlign w:val="center"/>
          </w:tcPr>
          <w:p w14:paraId="174697F6" w14:textId="77777777" w:rsidR="00FB629D" w:rsidRPr="00177CFD" w:rsidRDefault="00FB629D">
            <w:pPr>
              <w:pStyle w:val="ListParagraph"/>
              <w:numPr>
                <w:ilvl w:val="0"/>
                <w:numId w:val="19"/>
              </w:numPr>
              <w:ind w:left="162" w:hanging="183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Only one fully open-access journal paper (with publication fees) may be counted.</w:t>
            </w:r>
          </w:p>
          <w:p w14:paraId="0A4065C7" w14:textId="77777777" w:rsidR="00FB629D" w:rsidRPr="00177CFD" w:rsidRDefault="00FB629D">
            <w:pPr>
              <w:pStyle w:val="ListParagraph"/>
              <w:numPr>
                <w:ilvl w:val="0"/>
                <w:numId w:val="19"/>
              </w:numPr>
              <w:ind w:left="162" w:hanging="183"/>
              <w:rPr>
                <w:sz w:val="20"/>
                <w:szCs w:val="20"/>
              </w:rPr>
            </w:pPr>
            <w:r w:rsidRPr="00177CFD">
              <w:rPr>
                <w:sz w:val="20"/>
                <w:szCs w:val="20"/>
              </w:rPr>
              <w:t>The journal must have a Q1 ranking according to JCR at the time of submission or publication.</w:t>
            </w:r>
          </w:p>
        </w:tc>
        <w:tc>
          <w:tcPr>
            <w:tcW w:w="328" w:type="pct"/>
          </w:tcPr>
          <w:p w14:paraId="638D399D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</w:tcPr>
          <w:p w14:paraId="3BE83053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  <w:tr w:rsidR="00FB629D" w:rsidRPr="00177CFD" w14:paraId="36A3DAD7" w14:textId="77777777" w:rsidTr="007C07B7">
        <w:trPr>
          <w:trHeight w:val="530"/>
        </w:trPr>
        <w:tc>
          <w:tcPr>
            <w:tcW w:w="775" w:type="pct"/>
            <w:vAlign w:val="center"/>
          </w:tcPr>
          <w:p w14:paraId="786C1D26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Additional Scholarly Contributions</w:t>
            </w:r>
          </w:p>
        </w:tc>
        <w:tc>
          <w:tcPr>
            <w:tcW w:w="3529" w:type="pct"/>
            <w:vAlign w:val="center"/>
          </w:tcPr>
          <w:p w14:paraId="396443E7" w14:textId="660A6A94" w:rsidR="00FB629D" w:rsidRPr="008621E0" w:rsidRDefault="008621E0" w:rsidP="008621E0">
            <w:pPr>
              <w:rPr>
                <w:sz w:val="20"/>
                <w:szCs w:val="20"/>
              </w:rPr>
            </w:pPr>
            <w:r w:rsidRPr="008621E0">
              <w:rPr>
                <w:sz w:val="20"/>
                <w:szCs w:val="20"/>
              </w:rPr>
              <w:t xml:space="preserve">A granted patent or a peer-reviewed book chapter (published by a well-reputed publisher) may be counted towards the total required journal publications; however, the applicant is </w:t>
            </w:r>
            <w:r w:rsidRPr="008621E0">
              <w:rPr>
                <w:sz w:val="20"/>
                <w:szCs w:val="20"/>
              </w:rPr>
              <w:lastRenderedPageBreak/>
              <w:t>allowed to include only one of them, and papers extracted from it cannot be counted towards promotion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28" w:type="pct"/>
          </w:tcPr>
          <w:p w14:paraId="568DD739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</w:tcPr>
          <w:p w14:paraId="1A868B8A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  <w:tr w:rsidR="00FB629D" w:rsidRPr="00177CFD" w14:paraId="1DFABB20" w14:textId="77777777">
        <w:trPr>
          <w:trHeight w:val="1562"/>
        </w:trPr>
        <w:tc>
          <w:tcPr>
            <w:tcW w:w="775" w:type="pct"/>
            <w:vAlign w:val="center"/>
          </w:tcPr>
          <w:p w14:paraId="470F3C4D" w14:textId="77777777" w:rsidR="00FB629D" w:rsidRPr="00F434C1" w:rsidRDefault="00FB629D" w:rsidP="00FB629D">
            <w:pPr>
              <w:pStyle w:val="ListParagraph"/>
              <w:numPr>
                <w:ilvl w:val="0"/>
                <w:numId w:val="21"/>
              </w:numPr>
              <w:ind w:left="340"/>
              <w:rPr>
                <w:sz w:val="20"/>
                <w:szCs w:val="20"/>
              </w:rPr>
            </w:pPr>
            <w:r w:rsidRPr="00F434C1">
              <w:rPr>
                <w:sz w:val="20"/>
                <w:szCs w:val="20"/>
              </w:rPr>
              <w:t>Publication Requirements by Position</w:t>
            </w:r>
          </w:p>
        </w:tc>
        <w:tc>
          <w:tcPr>
            <w:tcW w:w="3529" w:type="pct"/>
            <w:vAlign w:val="center"/>
          </w:tcPr>
          <w:p w14:paraId="359A8B1A" w14:textId="762634A8" w:rsidR="008E3A25" w:rsidRPr="003C122B" w:rsidRDefault="00C92360" w:rsidP="008E3A25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</w:pPr>
            <w:r w:rsidRPr="00C92360"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  <w:t>Promotion from Teaching Assistant to Lecturer (E)</w:t>
            </w:r>
            <w:r w:rsidR="00F145D3" w:rsidRPr="003C122B"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  <w:t>:</w:t>
            </w:r>
          </w:p>
          <w:p w14:paraId="21534E6D" w14:textId="77777777" w:rsidR="00F145D3" w:rsidRPr="004640BE" w:rsidRDefault="00F145D3" w:rsidP="00F145D3">
            <w:pPr>
              <w:pStyle w:val="BodyText"/>
              <w:numPr>
                <w:ilvl w:val="0"/>
                <w:numId w:val="20"/>
              </w:numPr>
              <w:tabs>
                <w:tab w:val="left" w:pos="1581"/>
              </w:tabs>
              <w:spacing w:line="262" w:lineRule="exact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041826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The applicant for the </w:t>
            </w:r>
            <w:r w:rsidRPr="0007714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lecturer position has published at least two research publications, with at least one as the sole or senior author**.</w:t>
            </w:r>
          </w:p>
          <w:p w14:paraId="13F46179" w14:textId="77777777" w:rsidR="00F145D3" w:rsidRPr="004640BE" w:rsidRDefault="00F145D3" w:rsidP="00F145D3">
            <w:pPr>
              <w:pStyle w:val="BodyText"/>
              <w:numPr>
                <w:ilvl w:val="0"/>
                <w:numId w:val="20"/>
              </w:numPr>
              <w:tabs>
                <w:tab w:val="left" w:pos="1581"/>
              </w:tabs>
              <w:spacing w:line="262" w:lineRule="exact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4640BE">
              <w:rPr>
                <w:rFonts w:asciiTheme="minorHAnsi" w:hAnsiTheme="minorHAnsi" w:cstheme="minorHAnsi"/>
                <w:sz w:val="20"/>
                <w:szCs w:val="20"/>
              </w:rPr>
              <w:t>All submitted papers must have QU listed as the sole affiliation.</w:t>
            </w:r>
          </w:p>
          <w:p w14:paraId="4372AF1A" w14:textId="77777777" w:rsidR="00F145D3" w:rsidRDefault="00F145D3" w:rsidP="00F145D3">
            <w:pPr>
              <w:pStyle w:val="BodyText"/>
              <w:numPr>
                <w:ilvl w:val="0"/>
                <w:numId w:val="20"/>
              </w:numPr>
              <w:tabs>
                <w:tab w:val="left" w:pos="860"/>
              </w:tabs>
              <w:spacing w:before="10" w:line="252" w:lineRule="exact"/>
              <w:ind w:left="360" w:right="215"/>
              <w:rPr>
                <w:rFonts w:asciiTheme="minorHAnsi" w:hAnsiTheme="minorHAnsi" w:cstheme="minorHAnsi"/>
                <w:spacing w:val="-1"/>
                <w:sz w:val="20"/>
                <w:szCs w:val="20"/>
              </w:rPr>
            </w:pPr>
            <w:r w:rsidRPr="00041826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ll submitted publications must have been published in journals indexed in Scopus or Web of Science with JCR Impact factor.</w:t>
            </w:r>
          </w:p>
          <w:p w14:paraId="2E9CAAA5" w14:textId="58F6F488" w:rsidR="00662504" w:rsidRPr="00CA34BA" w:rsidRDefault="00F145D3" w:rsidP="00CA34BA">
            <w:pPr>
              <w:pStyle w:val="BodyText"/>
              <w:numPr>
                <w:ilvl w:val="0"/>
                <w:numId w:val="20"/>
              </w:numPr>
              <w:tabs>
                <w:tab w:val="left" w:pos="860"/>
              </w:tabs>
              <w:spacing w:before="10" w:line="252" w:lineRule="exact"/>
              <w:ind w:left="360" w:right="215"/>
              <w:rPr>
                <w:rFonts w:asciiTheme="minorHAnsi" w:hAnsiTheme="minorHAnsi" w:cstheme="minorHAnsi"/>
                <w:spacing w:val="-1"/>
                <w:sz w:val="20"/>
                <w:szCs w:val="20"/>
              </w:rPr>
            </w:pPr>
            <w:r w:rsidRPr="00F145D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ublications in the engineering education area are accepted.</w:t>
            </w:r>
          </w:p>
        </w:tc>
        <w:tc>
          <w:tcPr>
            <w:tcW w:w="328" w:type="pct"/>
          </w:tcPr>
          <w:p w14:paraId="4B4B55A1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</w:tcPr>
          <w:p w14:paraId="2420EB97" w14:textId="77777777" w:rsidR="00FB629D" w:rsidRPr="00177CFD" w:rsidRDefault="00FB629D">
            <w:pPr>
              <w:jc w:val="center"/>
              <w:rPr>
                <w:sz w:val="20"/>
                <w:szCs w:val="20"/>
              </w:rPr>
            </w:pPr>
          </w:p>
        </w:tc>
      </w:tr>
    </w:tbl>
    <w:tbl>
      <w:tblPr>
        <w:tblStyle w:val="TableGrid"/>
        <w:tblW w:w="6049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1674"/>
        <w:gridCol w:w="6605"/>
        <w:gridCol w:w="541"/>
        <w:gridCol w:w="539"/>
        <w:gridCol w:w="541"/>
        <w:gridCol w:w="541"/>
      </w:tblGrid>
      <w:tr w:rsidR="00CA34BA" w:rsidRPr="00177CFD" w14:paraId="64645A1A" w14:textId="77777777" w:rsidTr="00E91C32">
        <w:trPr>
          <w:trHeight w:val="233"/>
        </w:trPr>
        <w:tc>
          <w:tcPr>
            <w:tcW w:w="802" w:type="pct"/>
            <w:vMerge w:val="restart"/>
            <w:shd w:val="clear" w:color="auto" w:fill="920000"/>
            <w:vAlign w:val="center"/>
          </w:tcPr>
          <w:p w14:paraId="3DD9CB7B" w14:textId="7D2105C2" w:rsidR="00CA34BA" w:rsidRPr="00CA34BA" w:rsidRDefault="00CA34BA" w:rsidP="00CA34BA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3680" w:type="pct"/>
            <w:gridSpan w:val="3"/>
            <w:vMerge w:val="restart"/>
            <w:shd w:val="clear" w:color="auto" w:fill="920000"/>
            <w:vAlign w:val="center"/>
          </w:tcPr>
          <w:p w14:paraId="675FFEFB" w14:textId="76E6EADE" w:rsidR="00CA34BA" w:rsidRPr="00CA34BA" w:rsidRDefault="00CA34BA" w:rsidP="00CA34BA">
            <w:pPr>
              <w:jc w:val="center"/>
              <w:rPr>
                <w:b/>
                <w:bCs/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Criteria Details</w:t>
            </w:r>
          </w:p>
        </w:tc>
        <w:tc>
          <w:tcPr>
            <w:tcW w:w="518" w:type="pct"/>
            <w:gridSpan w:val="2"/>
            <w:shd w:val="clear" w:color="auto" w:fill="920000"/>
          </w:tcPr>
          <w:p w14:paraId="05673B8E" w14:textId="3861ADEA" w:rsidR="00CA34BA" w:rsidRPr="00177CFD" w:rsidRDefault="00CA34BA" w:rsidP="00CA34BA">
            <w:pPr>
              <w:jc w:val="center"/>
              <w:rPr>
                <w:sz w:val="20"/>
                <w:szCs w:val="20"/>
              </w:rPr>
            </w:pPr>
            <w:r w:rsidRPr="009D7D8B">
              <w:rPr>
                <w:rFonts w:ascii="Calibri" w:hAnsi="Calibri"/>
                <w:b/>
                <w:bCs/>
              </w:rPr>
              <w:t>Please tick (√)</w:t>
            </w:r>
          </w:p>
        </w:tc>
      </w:tr>
      <w:tr w:rsidR="00E91C32" w:rsidRPr="00177CFD" w14:paraId="1FF66622" w14:textId="77777777" w:rsidTr="00E91C32">
        <w:trPr>
          <w:trHeight w:val="134"/>
        </w:trPr>
        <w:tc>
          <w:tcPr>
            <w:tcW w:w="802" w:type="pct"/>
            <w:vMerge/>
            <w:shd w:val="clear" w:color="auto" w:fill="920000"/>
            <w:vAlign w:val="center"/>
          </w:tcPr>
          <w:p w14:paraId="6D892035" w14:textId="77777777" w:rsidR="00CA34BA" w:rsidRPr="00F434C1" w:rsidRDefault="00CA34BA" w:rsidP="00CA34BA">
            <w:pPr>
              <w:pStyle w:val="ListParagraph"/>
              <w:ind w:left="340"/>
              <w:rPr>
                <w:sz w:val="20"/>
                <w:szCs w:val="20"/>
              </w:rPr>
            </w:pPr>
          </w:p>
        </w:tc>
        <w:tc>
          <w:tcPr>
            <w:tcW w:w="3680" w:type="pct"/>
            <w:gridSpan w:val="3"/>
            <w:vMerge/>
            <w:shd w:val="clear" w:color="auto" w:fill="920000"/>
            <w:vAlign w:val="center"/>
          </w:tcPr>
          <w:p w14:paraId="40A58864" w14:textId="77777777" w:rsidR="00CA34BA" w:rsidRPr="00F145D3" w:rsidRDefault="00CA34BA" w:rsidP="00CA34BA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pacing w:val="-1"/>
                <w:sz w:val="20"/>
                <w:szCs w:val="20"/>
              </w:rPr>
            </w:pPr>
          </w:p>
        </w:tc>
        <w:tc>
          <w:tcPr>
            <w:tcW w:w="259" w:type="pct"/>
            <w:shd w:val="clear" w:color="auto" w:fill="920000"/>
            <w:vAlign w:val="center"/>
          </w:tcPr>
          <w:p w14:paraId="296E36FA" w14:textId="72DE1112" w:rsidR="00CA34BA" w:rsidRPr="00177CFD" w:rsidRDefault="00CA34BA" w:rsidP="00CA34BA">
            <w:pPr>
              <w:jc w:val="center"/>
              <w:rPr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259" w:type="pct"/>
            <w:shd w:val="clear" w:color="auto" w:fill="920000"/>
            <w:vAlign w:val="center"/>
          </w:tcPr>
          <w:p w14:paraId="043FD5B6" w14:textId="4C41C9F0" w:rsidR="00CA34BA" w:rsidRPr="00177CFD" w:rsidRDefault="00CA34BA" w:rsidP="00CA34BA">
            <w:pPr>
              <w:jc w:val="center"/>
              <w:rPr>
                <w:sz w:val="20"/>
                <w:szCs w:val="20"/>
              </w:rPr>
            </w:pPr>
            <w:r w:rsidRPr="00177CFD">
              <w:rPr>
                <w:b/>
                <w:bCs/>
                <w:sz w:val="20"/>
                <w:szCs w:val="20"/>
              </w:rPr>
              <w:t>No</w:t>
            </w:r>
          </w:p>
        </w:tc>
      </w:tr>
      <w:tr w:rsidR="00E91C32" w:rsidRPr="00177CFD" w14:paraId="4FF3D21B" w14:textId="77777777" w:rsidTr="00E91C32">
        <w:trPr>
          <w:trHeight w:val="1562"/>
        </w:trPr>
        <w:tc>
          <w:tcPr>
            <w:tcW w:w="802" w:type="pct"/>
            <w:vAlign w:val="center"/>
          </w:tcPr>
          <w:p w14:paraId="17C9B351" w14:textId="0A296E3F" w:rsidR="00E91C32" w:rsidRPr="00CA34BA" w:rsidRDefault="00E91C32" w:rsidP="00CA34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) </w:t>
            </w:r>
            <w:r w:rsidRPr="00CA34BA">
              <w:rPr>
                <w:sz w:val="20"/>
                <w:szCs w:val="20"/>
              </w:rPr>
              <w:t>Publication Requirements by Position</w:t>
            </w:r>
          </w:p>
        </w:tc>
        <w:tc>
          <w:tcPr>
            <w:tcW w:w="3680" w:type="pct"/>
            <w:gridSpan w:val="3"/>
            <w:vAlign w:val="center"/>
          </w:tcPr>
          <w:p w14:paraId="57D04620" w14:textId="07C31AAD" w:rsidR="00E91C32" w:rsidRPr="003C122B" w:rsidRDefault="00E91C32" w:rsidP="00CA34BA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</w:pPr>
            <w:r w:rsidRPr="003C122B"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  <w:t>Promotion from Research Assistant to Research Associate</w:t>
            </w:r>
            <w:r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  <w:t xml:space="preserve"> </w:t>
            </w:r>
            <w:r w:rsidRPr="00DA0279"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  <w:t>or Postdoctoral Researcher</w:t>
            </w:r>
            <w:r w:rsidRPr="003C122B"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  <w:t xml:space="preserve"> (</w:t>
            </w:r>
            <w:r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  <w:t>E</w:t>
            </w:r>
            <w:r w:rsidRPr="003C122B"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  <w:t>):</w:t>
            </w:r>
          </w:p>
          <w:p w14:paraId="6C1F1E2D" w14:textId="213F69A9" w:rsidR="00E91C32" w:rsidRDefault="00E91C32" w:rsidP="00CA34BA">
            <w:pPr>
              <w:pStyle w:val="BodyText"/>
              <w:numPr>
                <w:ilvl w:val="0"/>
                <w:numId w:val="22"/>
              </w:numPr>
              <w:tabs>
                <w:tab w:val="left" w:pos="1581"/>
              </w:tabs>
              <w:spacing w:line="262" w:lineRule="exact"/>
              <w:ind w:left="360"/>
              <w:rPr>
                <w:rFonts w:asciiTheme="minorHAnsi" w:hAnsiTheme="minorHAnsi" w:cstheme="minorHAnsi"/>
                <w:spacing w:val="-1"/>
                <w:sz w:val="20"/>
                <w:szCs w:val="20"/>
              </w:rPr>
            </w:pPr>
            <w:r w:rsidRPr="00FB629D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The applicant for the research associate </w:t>
            </w:r>
            <w:r w:rsidRPr="009B057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or Postdoctoral Researcher </w:t>
            </w:r>
            <w:r w:rsidRPr="00FB629D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osition has published at least four research publications, with at least two as the sole or senior author**.</w:t>
            </w:r>
          </w:p>
          <w:p w14:paraId="00D59B6A" w14:textId="77777777" w:rsidR="00E91C32" w:rsidRPr="004C6B64" w:rsidRDefault="00E91C32" w:rsidP="00CA34BA">
            <w:pPr>
              <w:pStyle w:val="BodyText"/>
              <w:numPr>
                <w:ilvl w:val="0"/>
                <w:numId w:val="22"/>
              </w:numPr>
              <w:tabs>
                <w:tab w:val="left" w:pos="1581"/>
              </w:tabs>
              <w:spacing w:line="262" w:lineRule="exact"/>
              <w:ind w:left="360"/>
              <w:rPr>
                <w:rFonts w:asciiTheme="minorHAnsi" w:hAnsiTheme="minorHAnsi" w:cstheme="minorHAnsi"/>
                <w:spacing w:val="-1"/>
                <w:sz w:val="20"/>
                <w:szCs w:val="20"/>
              </w:rPr>
            </w:pPr>
            <w:r w:rsidRPr="004C6B6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ll submitted papers must have QU listed as the sole affiliation.</w:t>
            </w:r>
          </w:p>
          <w:p w14:paraId="1DB7D6C0" w14:textId="77777777" w:rsidR="00E91C32" w:rsidRPr="00FB629D" w:rsidRDefault="00E91C32" w:rsidP="00CA34BA">
            <w:pPr>
              <w:pStyle w:val="BodyText"/>
              <w:numPr>
                <w:ilvl w:val="0"/>
                <w:numId w:val="22"/>
              </w:numPr>
              <w:tabs>
                <w:tab w:val="left" w:pos="1581"/>
              </w:tabs>
              <w:spacing w:line="262" w:lineRule="exact"/>
              <w:ind w:left="360"/>
              <w:rPr>
                <w:rFonts w:asciiTheme="minorHAnsi" w:hAnsiTheme="minorHAnsi" w:cstheme="minorHAnsi"/>
                <w:spacing w:val="-1"/>
                <w:sz w:val="20"/>
                <w:szCs w:val="20"/>
              </w:rPr>
            </w:pPr>
            <w:r w:rsidRPr="00FB629D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All submitted publications must have been published in journals indexed in Scopus or Web of Science with JCR Impact factor.</w:t>
            </w:r>
          </w:p>
          <w:p w14:paraId="2FF0F8E1" w14:textId="3E190036" w:rsidR="00E91C32" w:rsidRPr="00422C0D" w:rsidRDefault="00E91C32" w:rsidP="00422C0D">
            <w:pPr>
              <w:pStyle w:val="BodyText"/>
              <w:numPr>
                <w:ilvl w:val="0"/>
                <w:numId w:val="22"/>
              </w:numPr>
              <w:tabs>
                <w:tab w:val="left" w:pos="1581"/>
              </w:tabs>
              <w:spacing w:line="262" w:lineRule="exact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FB629D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he peer-reviewed journal must be specialized in a relevant field of knowledge related to the applicant’s research center.</w:t>
            </w:r>
          </w:p>
        </w:tc>
        <w:tc>
          <w:tcPr>
            <w:tcW w:w="259" w:type="pct"/>
          </w:tcPr>
          <w:p w14:paraId="4A888A08" w14:textId="77777777" w:rsidR="00E91C32" w:rsidRPr="00177CFD" w:rsidRDefault="00E91C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9" w:type="pct"/>
          </w:tcPr>
          <w:p w14:paraId="73243AE1" w14:textId="77777777" w:rsidR="00E91C32" w:rsidRPr="00177CFD" w:rsidRDefault="00E91C32">
            <w:pPr>
              <w:jc w:val="center"/>
              <w:rPr>
                <w:sz w:val="20"/>
                <w:szCs w:val="20"/>
              </w:rPr>
            </w:pPr>
          </w:p>
        </w:tc>
      </w:tr>
      <w:tr w:rsidR="00E91C32" w:rsidRPr="00177CFD" w14:paraId="15A27E65" w14:textId="77777777" w:rsidTr="00D80198">
        <w:trPr>
          <w:trHeight w:val="422"/>
        </w:trPr>
        <w:tc>
          <w:tcPr>
            <w:tcW w:w="802" w:type="pct"/>
            <w:shd w:val="clear" w:color="auto" w:fill="C00000"/>
            <w:vAlign w:val="center"/>
          </w:tcPr>
          <w:p w14:paraId="34B9D137" w14:textId="77777777" w:rsidR="00E91C32" w:rsidRPr="00D80198" w:rsidRDefault="00E91C32" w:rsidP="00D8019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63" w:type="pct"/>
            <w:shd w:val="clear" w:color="auto" w:fill="C00000"/>
            <w:vAlign w:val="center"/>
          </w:tcPr>
          <w:p w14:paraId="579BEE6A" w14:textId="779B0D10" w:rsidR="00E91C32" w:rsidRPr="00D80198" w:rsidRDefault="00E91C32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D80198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Publications</w:t>
            </w:r>
          </w:p>
        </w:tc>
        <w:tc>
          <w:tcPr>
            <w:tcW w:w="259" w:type="pct"/>
            <w:shd w:val="clear" w:color="auto" w:fill="C00000"/>
            <w:vAlign w:val="center"/>
          </w:tcPr>
          <w:p w14:paraId="141644A2" w14:textId="12511581" w:rsidR="00E91C32" w:rsidRPr="00D80198" w:rsidRDefault="00E91C32" w:rsidP="00D80198">
            <w:pPr>
              <w:jc w:val="center"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D80198">
              <w:rPr>
                <w:rFonts w:cstheme="minorHAnsi"/>
                <w:b/>
                <w:bCs/>
                <w:sz w:val="20"/>
                <w:szCs w:val="20"/>
                <w:u w:val="single"/>
              </w:rPr>
              <w:t>1</w:t>
            </w:r>
          </w:p>
        </w:tc>
        <w:tc>
          <w:tcPr>
            <w:tcW w:w="258" w:type="pct"/>
            <w:shd w:val="clear" w:color="auto" w:fill="C00000"/>
            <w:vAlign w:val="center"/>
          </w:tcPr>
          <w:p w14:paraId="3553B273" w14:textId="4BB29E8D" w:rsidR="00E91C32" w:rsidRPr="00D80198" w:rsidRDefault="00E91C32" w:rsidP="00D80198">
            <w:pPr>
              <w:jc w:val="center"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D80198">
              <w:rPr>
                <w:rFonts w:cstheme="minorHAnsi"/>
                <w:b/>
                <w:bCs/>
                <w:sz w:val="20"/>
                <w:szCs w:val="20"/>
                <w:u w:val="single"/>
              </w:rPr>
              <w:t>2</w:t>
            </w:r>
          </w:p>
        </w:tc>
        <w:tc>
          <w:tcPr>
            <w:tcW w:w="259" w:type="pct"/>
            <w:shd w:val="clear" w:color="auto" w:fill="C00000"/>
            <w:vAlign w:val="center"/>
          </w:tcPr>
          <w:p w14:paraId="66F1B713" w14:textId="1E7952E7" w:rsidR="00E91C32" w:rsidRPr="00D80198" w:rsidRDefault="00E91C32" w:rsidP="00D80198">
            <w:pPr>
              <w:jc w:val="center"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D80198">
              <w:rPr>
                <w:rFonts w:cstheme="minorHAnsi"/>
                <w:b/>
                <w:bCs/>
                <w:sz w:val="20"/>
                <w:szCs w:val="20"/>
                <w:u w:val="single"/>
              </w:rPr>
              <w:t>3</w:t>
            </w:r>
          </w:p>
        </w:tc>
        <w:tc>
          <w:tcPr>
            <w:tcW w:w="259" w:type="pct"/>
            <w:shd w:val="clear" w:color="auto" w:fill="C00000"/>
            <w:vAlign w:val="center"/>
          </w:tcPr>
          <w:p w14:paraId="620930D0" w14:textId="2F6E2CEE" w:rsidR="00E91C32" w:rsidRPr="00D80198" w:rsidRDefault="00E91C32" w:rsidP="00D80198">
            <w:pPr>
              <w:jc w:val="center"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D80198">
              <w:rPr>
                <w:rFonts w:cstheme="minorHAnsi"/>
                <w:b/>
                <w:bCs/>
                <w:sz w:val="20"/>
                <w:szCs w:val="20"/>
                <w:u w:val="single"/>
              </w:rPr>
              <w:t>4</w:t>
            </w:r>
          </w:p>
        </w:tc>
      </w:tr>
      <w:tr w:rsidR="00D80198" w:rsidRPr="00177CFD" w14:paraId="1884A2A1" w14:textId="77777777" w:rsidTr="00EA2324">
        <w:trPr>
          <w:trHeight w:val="233"/>
        </w:trPr>
        <w:tc>
          <w:tcPr>
            <w:tcW w:w="802" w:type="pct"/>
            <w:vMerge w:val="restart"/>
            <w:vAlign w:val="center"/>
          </w:tcPr>
          <w:p w14:paraId="606E1FE9" w14:textId="292EABC0" w:rsidR="00D80198" w:rsidRDefault="00D80198" w:rsidP="00D801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) </w:t>
            </w:r>
            <w:r w:rsidRPr="00CA34BA">
              <w:rPr>
                <w:sz w:val="20"/>
                <w:szCs w:val="20"/>
              </w:rPr>
              <w:t>Publication</w:t>
            </w:r>
            <w:r>
              <w:rPr>
                <w:sz w:val="20"/>
                <w:szCs w:val="20"/>
              </w:rPr>
              <w:t>s</w:t>
            </w:r>
          </w:p>
        </w:tc>
        <w:tc>
          <w:tcPr>
            <w:tcW w:w="3163" w:type="pct"/>
          </w:tcPr>
          <w:p w14:paraId="7BCB1232" w14:textId="00003555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Paper published or accepted for publication, after the date of PhD degree?</w:t>
            </w:r>
          </w:p>
        </w:tc>
        <w:tc>
          <w:tcPr>
            <w:tcW w:w="259" w:type="pct"/>
            <w:vAlign w:val="center"/>
          </w:tcPr>
          <w:p w14:paraId="3885FF3A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079D1FAD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31D4EDE4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50B70697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6B378B83" w14:textId="77777777" w:rsidTr="00EA2324">
        <w:trPr>
          <w:trHeight w:val="251"/>
        </w:trPr>
        <w:tc>
          <w:tcPr>
            <w:tcW w:w="802" w:type="pct"/>
            <w:vMerge/>
            <w:vAlign w:val="center"/>
          </w:tcPr>
          <w:p w14:paraId="335FB0D0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790EE97C" w14:textId="230AA465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cstheme="minorHAnsi"/>
                <w:sz w:val="20"/>
                <w:szCs w:val="20"/>
              </w:rPr>
              <w:t>Peer-Reviewed Original research article (ORA)</w:t>
            </w:r>
          </w:p>
        </w:tc>
        <w:tc>
          <w:tcPr>
            <w:tcW w:w="259" w:type="pct"/>
            <w:vAlign w:val="center"/>
          </w:tcPr>
          <w:p w14:paraId="4C2036A7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0ADD8135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6EB28E3D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5307BF02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6A09C54C" w14:textId="77777777" w:rsidTr="00EA2324">
        <w:trPr>
          <w:trHeight w:val="224"/>
        </w:trPr>
        <w:tc>
          <w:tcPr>
            <w:tcW w:w="802" w:type="pct"/>
            <w:vMerge/>
            <w:vAlign w:val="center"/>
          </w:tcPr>
          <w:p w14:paraId="4CF00DFC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30555DE1" w14:textId="6A51781A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cstheme="minorHAnsi"/>
                <w:sz w:val="20"/>
                <w:szCs w:val="20"/>
              </w:rPr>
              <w:t>Peer-Reviewed Book/ Book chapter/ review article / Patent (Max 1)</w:t>
            </w:r>
          </w:p>
        </w:tc>
        <w:tc>
          <w:tcPr>
            <w:tcW w:w="259" w:type="pct"/>
            <w:vAlign w:val="center"/>
          </w:tcPr>
          <w:p w14:paraId="55FF58B4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3FFAD4AC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14BD97D0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4875CB6C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4CB78150" w14:textId="77777777">
        <w:trPr>
          <w:trHeight w:val="422"/>
        </w:trPr>
        <w:tc>
          <w:tcPr>
            <w:tcW w:w="802" w:type="pct"/>
            <w:vMerge/>
            <w:vAlign w:val="center"/>
          </w:tcPr>
          <w:p w14:paraId="13E2F75D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05385CD7" w14:textId="52797B06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cstheme="minorHAnsi"/>
                <w:sz w:val="20"/>
                <w:szCs w:val="20"/>
              </w:rPr>
              <w:t>The paper is published while the applicant is working at Qatar University and identifies that the applicant is affiliated with only Qatar University</w:t>
            </w:r>
          </w:p>
        </w:tc>
        <w:tc>
          <w:tcPr>
            <w:tcW w:w="259" w:type="pct"/>
            <w:vAlign w:val="center"/>
          </w:tcPr>
          <w:p w14:paraId="5E4E6478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00712A90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107A770F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45363C63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7C07B7" w:rsidRPr="00177CFD" w14:paraId="02056FC6" w14:textId="77777777" w:rsidTr="00EA2324">
        <w:trPr>
          <w:trHeight w:val="287"/>
        </w:trPr>
        <w:tc>
          <w:tcPr>
            <w:tcW w:w="802" w:type="pct"/>
            <w:vMerge/>
            <w:vAlign w:val="center"/>
          </w:tcPr>
          <w:p w14:paraId="43ED4437" w14:textId="77777777" w:rsidR="007C07B7" w:rsidRDefault="007C07B7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005EC142" w14:textId="259DA0A7" w:rsidR="007C07B7" w:rsidRPr="003D6C8C" w:rsidRDefault="007C07B7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cstheme="minorHAnsi"/>
                <w:sz w:val="20"/>
                <w:szCs w:val="20"/>
              </w:rPr>
            </w:pPr>
            <w:r w:rsidRPr="003D6C8C">
              <w:rPr>
                <w:rFonts w:cstheme="minorHAnsi"/>
                <w:spacing w:val="-1"/>
                <w:sz w:val="20"/>
                <w:szCs w:val="20"/>
              </w:rPr>
              <w:t>E</w:t>
            </w:r>
            <w:r w:rsidRPr="003D6C8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ngineering</w:t>
            </w:r>
            <w:r w:rsidRPr="003D6C8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3D6C8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education</w:t>
            </w:r>
            <w:r w:rsidRPr="003D6C8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3D6C8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esearch</w:t>
            </w:r>
            <w:r w:rsidRPr="003D6C8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D6C8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paper</w:t>
            </w:r>
            <w:r w:rsidRPr="003D6C8C">
              <w:rPr>
                <w:rFonts w:cstheme="minorHAnsi"/>
                <w:spacing w:val="-1"/>
                <w:sz w:val="20"/>
                <w:szCs w:val="20"/>
              </w:rPr>
              <w:t>?</w:t>
            </w:r>
          </w:p>
        </w:tc>
        <w:tc>
          <w:tcPr>
            <w:tcW w:w="259" w:type="pct"/>
            <w:vAlign w:val="center"/>
          </w:tcPr>
          <w:p w14:paraId="4E28BB32" w14:textId="77777777" w:rsidR="007C07B7" w:rsidRPr="00B1006E" w:rsidRDefault="007C07B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0BA24C2E" w14:textId="77777777" w:rsidR="007C07B7" w:rsidRPr="00B1006E" w:rsidRDefault="007C07B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6C51287F" w14:textId="77777777" w:rsidR="007C07B7" w:rsidRPr="00B1006E" w:rsidRDefault="007C07B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008B7B4A" w14:textId="77777777" w:rsidR="007C07B7" w:rsidRPr="00B1006E" w:rsidRDefault="007C07B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33C22CF9" w14:textId="77777777" w:rsidTr="00EA2324">
        <w:trPr>
          <w:trHeight w:val="287"/>
        </w:trPr>
        <w:tc>
          <w:tcPr>
            <w:tcW w:w="802" w:type="pct"/>
            <w:vMerge/>
            <w:vAlign w:val="center"/>
          </w:tcPr>
          <w:p w14:paraId="36E8A60A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1636AE85" w14:textId="22E61321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cstheme="minorHAnsi"/>
                <w:sz w:val="20"/>
                <w:szCs w:val="20"/>
              </w:rPr>
              <w:t xml:space="preserve">Open access (Max </w:t>
            </w:r>
            <w:r w:rsidR="00973013" w:rsidRPr="003D6C8C">
              <w:rPr>
                <w:rFonts w:cstheme="minorHAnsi"/>
                <w:sz w:val="20"/>
                <w:szCs w:val="20"/>
              </w:rPr>
              <w:t xml:space="preserve">1 </w:t>
            </w:r>
            <w:r w:rsidRPr="003D6C8C">
              <w:rPr>
                <w:rFonts w:cstheme="minorHAnsi"/>
                <w:sz w:val="20"/>
                <w:szCs w:val="20"/>
              </w:rPr>
              <w:t xml:space="preserve">in Q1) </w:t>
            </w:r>
          </w:p>
        </w:tc>
        <w:tc>
          <w:tcPr>
            <w:tcW w:w="259" w:type="pct"/>
            <w:vAlign w:val="center"/>
          </w:tcPr>
          <w:p w14:paraId="4AD1D279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6E844199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62D57C06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3303CC52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FA5FE7" w:rsidRPr="00177CFD" w14:paraId="32EC08B0" w14:textId="77777777" w:rsidTr="00EA2324">
        <w:trPr>
          <w:trHeight w:val="287"/>
        </w:trPr>
        <w:tc>
          <w:tcPr>
            <w:tcW w:w="802" w:type="pct"/>
            <w:vMerge/>
            <w:vAlign w:val="center"/>
          </w:tcPr>
          <w:p w14:paraId="04796D56" w14:textId="77777777" w:rsidR="00FA5FE7" w:rsidRDefault="00FA5FE7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41642108" w14:textId="69D1623D" w:rsidR="00FA5FE7" w:rsidRPr="003D6C8C" w:rsidRDefault="00FA5FE7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cstheme="minorHAnsi"/>
                <w:sz w:val="20"/>
                <w:szCs w:val="20"/>
              </w:rPr>
            </w:pPr>
            <w:r w:rsidRPr="003D6C8C">
              <w:rPr>
                <w:rFonts w:asciiTheme="minorHAnsi" w:hAnsiTheme="minorHAnsi" w:cstheme="minorHAnsi"/>
                <w:sz w:val="20"/>
                <w:szCs w:val="20"/>
              </w:rPr>
              <w:t>Quartile of the journal (Q1, …. , Q4)</w:t>
            </w:r>
          </w:p>
        </w:tc>
        <w:tc>
          <w:tcPr>
            <w:tcW w:w="259" w:type="pct"/>
            <w:vAlign w:val="center"/>
          </w:tcPr>
          <w:p w14:paraId="395410DD" w14:textId="77777777" w:rsidR="00FA5FE7" w:rsidRPr="00B1006E" w:rsidRDefault="00FA5FE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6917C9C5" w14:textId="77777777" w:rsidR="00FA5FE7" w:rsidRPr="00B1006E" w:rsidRDefault="00FA5FE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50A48273" w14:textId="77777777" w:rsidR="00FA5FE7" w:rsidRPr="00B1006E" w:rsidRDefault="00FA5FE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522D6798" w14:textId="77777777" w:rsidR="00FA5FE7" w:rsidRPr="00B1006E" w:rsidRDefault="00FA5FE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1AE04A9B" w14:textId="77777777" w:rsidTr="00EA2324">
        <w:trPr>
          <w:trHeight w:val="269"/>
        </w:trPr>
        <w:tc>
          <w:tcPr>
            <w:tcW w:w="802" w:type="pct"/>
            <w:vMerge/>
            <w:vAlign w:val="center"/>
          </w:tcPr>
          <w:p w14:paraId="3440A7B3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2F6E43C9" w14:textId="3235480A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cstheme="minorHAnsi"/>
                <w:sz w:val="20"/>
                <w:szCs w:val="20"/>
              </w:rPr>
              <w:t>Impact Factor?? ISI Web of Science indexed journals</w:t>
            </w:r>
          </w:p>
        </w:tc>
        <w:tc>
          <w:tcPr>
            <w:tcW w:w="259" w:type="pct"/>
            <w:vAlign w:val="center"/>
          </w:tcPr>
          <w:p w14:paraId="342B53FB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7D41957A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58106C98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0922E60E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2E420A78" w14:textId="77777777" w:rsidTr="00EA2324">
        <w:trPr>
          <w:trHeight w:val="260"/>
        </w:trPr>
        <w:tc>
          <w:tcPr>
            <w:tcW w:w="802" w:type="pct"/>
            <w:vMerge/>
            <w:vAlign w:val="center"/>
          </w:tcPr>
          <w:p w14:paraId="299AD388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33B1DD3A" w14:textId="411968BF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>Overall Ithenticate Similarity (Must be done by the HoD)*</w:t>
            </w:r>
          </w:p>
        </w:tc>
        <w:tc>
          <w:tcPr>
            <w:tcW w:w="259" w:type="pct"/>
            <w:vAlign w:val="center"/>
          </w:tcPr>
          <w:p w14:paraId="4980C539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6C1AFCA9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625BE13E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79DCFF7B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4E50D2A4" w14:textId="77777777" w:rsidTr="00EA2324">
        <w:trPr>
          <w:trHeight w:val="251"/>
        </w:trPr>
        <w:tc>
          <w:tcPr>
            <w:tcW w:w="802" w:type="pct"/>
            <w:vMerge/>
            <w:vAlign w:val="center"/>
          </w:tcPr>
          <w:p w14:paraId="36986FF1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110B3BEF" w14:textId="06D43B4F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>Highest similarity from one single source (Must be done by the HoD)*</w:t>
            </w:r>
          </w:p>
        </w:tc>
        <w:tc>
          <w:tcPr>
            <w:tcW w:w="259" w:type="pct"/>
            <w:vAlign w:val="center"/>
          </w:tcPr>
          <w:p w14:paraId="7706E8F5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5F23F47D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0167586C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74B7E81F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1802C683" w14:textId="77777777" w:rsidTr="00EA2324">
        <w:trPr>
          <w:trHeight w:val="278"/>
        </w:trPr>
        <w:tc>
          <w:tcPr>
            <w:tcW w:w="802" w:type="pct"/>
            <w:vMerge/>
            <w:vAlign w:val="center"/>
          </w:tcPr>
          <w:p w14:paraId="0DADB9D1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5CBE5167" w14:textId="13920D17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Published (P) </w:t>
            </w:r>
            <w:r w:rsidR="00973013" w:rsidRPr="003D6C8C">
              <w:rPr>
                <w:rFonts w:cstheme="minorHAnsi"/>
                <w:sz w:val="20"/>
                <w:szCs w:val="20"/>
                <w:shd w:val="clear" w:color="auto" w:fill="FFFFFF"/>
              </w:rPr>
              <w:t>(All papers should be published)</w:t>
            </w:r>
          </w:p>
        </w:tc>
        <w:tc>
          <w:tcPr>
            <w:tcW w:w="259" w:type="pct"/>
            <w:vAlign w:val="center"/>
          </w:tcPr>
          <w:p w14:paraId="0C45CB64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6C986F2D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2EEE05DD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7C63B424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FA5FE7" w:rsidRPr="00177CFD" w14:paraId="4A5332F1" w14:textId="77777777" w:rsidTr="00EA2324">
        <w:trPr>
          <w:trHeight w:val="278"/>
        </w:trPr>
        <w:tc>
          <w:tcPr>
            <w:tcW w:w="802" w:type="pct"/>
            <w:vMerge/>
            <w:vAlign w:val="center"/>
          </w:tcPr>
          <w:p w14:paraId="000EE0EB" w14:textId="77777777" w:rsidR="00FA5FE7" w:rsidRDefault="00FA5FE7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55D73784" w14:textId="74D61CBE" w:rsidR="00FA5FE7" w:rsidRPr="003D6C8C" w:rsidRDefault="00FA5FE7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3D6C8C">
              <w:rPr>
                <w:rFonts w:cstheme="minorHAnsi"/>
                <w:sz w:val="20"/>
                <w:szCs w:val="20"/>
                <w:shd w:val="clear" w:color="auto" w:fill="FFFFFF"/>
              </w:rPr>
              <w:t>Quartile of the Journal (Q1,…, Q4)</w:t>
            </w:r>
          </w:p>
        </w:tc>
        <w:tc>
          <w:tcPr>
            <w:tcW w:w="259" w:type="pct"/>
            <w:vAlign w:val="center"/>
          </w:tcPr>
          <w:p w14:paraId="3C7999DF" w14:textId="77777777" w:rsidR="00FA5FE7" w:rsidRPr="00B1006E" w:rsidRDefault="00FA5FE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2010DC1A" w14:textId="77777777" w:rsidR="00FA5FE7" w:rsidRPr="00B1006E" w:rsidRDefault="00FA5FE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41D88DFD" w14:textId="77777777" w:rsidR="00FA5FE7" w:rsidRPr="00B1006E" w:rsidRDefault="00FA5FE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2BCBF3C2" w14:textId="77777777" w:rsidR="00FA5FE7" w:rsidRPr="00B1006E" w:rsidRDefault="00FA5FE7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EA2324" w:rsidRPr="00177CFD" w14:paraId="37E7BFF8" w14:textId="77777777" w:rsidTr="00EA2324">
        <w:trPr>
          <w:trHeight w:val="278"/>
        </w:trPr>
        <w:tc>
          <w:tcPr>
            <w:tcW w:w="802" w:type="pct"/>
            <w:vMerge/>
            <w:vAlign w:val="center"/>
          </w:tcPr>
          <w:p w14:paraId="2FDF1557" w14:textId="77777777" w:rsidR="00EA2324" w:rsidRDefault="00EA2324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1C42667A" w14:textId="5D6E288B" w:rsidR="00EA2324" w:rsidRPr="003D6C8C" w:rsidRDefault="00EA2324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3D6C8C">
              <w:rPr>
                <w:rFonts w:cstheme="minorHAnsi"/>
                <w:sz w:val="20"/>
                <w:szCs w:val="20"/>
                <w:shd w:val="clear" w:color="auto" w:fill="FFFFFF"/>
              </w:rPr>
              <w:t>Year of Publication</w:t>
            </w:r>
          </w:p>
        </w:tc>
        <w:tc>
          <w:tcPr>
            <w:tcW w:w="259" w:type="pct"/>
            <w:vAlign w:val="center"/>
          </w:tcPr>
          <w:p w14:paraId="3A620ED1" w14:textId="77777777" w:rsidR="00EA2324" w:rsidRPr="00B1006E" w:rsidRDefault="00EA2324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5EDF401D" w14:textId="77777777" w:rsidR="00EA2324" w:rsidRPr="00B1006E" w:rsidRDefault="00EA2324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35AB90B9" w14:textId="77777777" w:rsidR="00EA2324" w:rsidRPr="00B1006E" w:rsidRDefault="00EA2324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11DBCA2C" w14:textId="77777777" w:rsidR="00EA2324" w:rsidRPr="00B1006E" w:rsidRDefault="00EA2324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77304A55" w14:textId="77777777" w:rsidTr="00EA2324">
        <w:trPr>
          <w:trHeight w:val="260"/>
        </w:trPr>
        <w:tc>
          <w:tcPr>
            <w:tcW w:w="802" w:type="pct"/>
            <w:vMerge/>
            <w:vAlign w:val="center"/>
          </w:tcPr>
          <w:p w14:paraId="3D8645C3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632F3031" w14:textId="2B2EE80D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Senior Author**</w:t>
            </w:r>
          </w:p>
        </w:tc>
        <w:tc>
          <w:tcPr>
            <w:tcW w:w="259" w:type="pct"/>
            <w:vAlign w:val="center"/>
          </w:tcPr>
          <w:p w14:paraId="2458A64A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77F01A3B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512B2FDC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00D7F074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2457A6A1" w14:textId="77777777" w:rsidTr="00EA2324">
        <w:trPr>
          <w:trHeight w:val="260"/>
        </w:trPr>
        <w:tc>
          <w:tcPr>
            <w:tcW w:w="802" w:type="pct"/>
            <w:vMerge/>
            <w:vAlign w:val="center"/>
          </w:tcPr>
          <w:p w14:paraId="15D7B293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0EEA68A1" w14:textId="418911B7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>Number of authors</w:t>
            </w:r>
          </w:p>
        </w:tc>
        <w:tc>
          <w:tcPr>
            <w:tcW w:w="259" w:type="pct"/>
            <w:vAlign w:val="center"/>
          </w:tcPr>
          <w:p w14:paraId="51BC96F1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4AF78D11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15EBA623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0C5141D8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13523ACC" w14:textId="77777777" w:rsidTr="00EA2324">
        <w:trPr>
          <w:trHeight w:val="260"/>
        </w:trPr>
        <w:tc>
          <w:tcPr>
            <w:tcW w:w="802" w:type="pct"/>
            <w:vMerge/>
            <w:vAlign w:val="center"/>
          </w:tcPr>
          <w:p w14:paraId="51A039F1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0ADBA906" w14:textId="42796EE6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>In case of co-authored publication % of contribution in the paper</w:t>
            </w:r>
          </w:p>
        </w:tc>
        <w:tc>
          <w:tcPr>
            <w:tcW w:w="259" w:type="pct"/>
            <w:vAlign w:val="center"/>
          </w:tcPr>
          <w:p w14:paraId="27EFEFD2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3AD01E4F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5D27A06D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54426CBC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1F03CE6D" w14:textId="77777777" w:rsidTr="00EA2324">
        <w:trPr>
          <w:trHeight w:val="260"/>
        </w:trPr>
        <w:tc>
          <w:tcPr>
            <w:tcW w:w="802" w:type="pct"/>
            <w:vMerge/>
            <w:vAlign w:val="center"/>
          </w:tcPr>
          <w:p w14:paraId="2EDCF7CF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6E1B9BD6" w14:textId="4674519F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asciiTheme="minorHAnsi" w:hAnsiTheme="minorHAnsi" w:cstheme="minorHAnsi"/>
                <w:sz w:val="20"/>
                <w:szCs w:val="20"/>
                <w:lang w:eastAsia="en-GB"/>
              </w:rPr>
              <w:t>If the applicant is</w:t>
            </w:r>
            <w:r w:rsidRPr="003D6C8C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 xml:space="preserve"> the senior author</w:t>
            </w:r>
            <w:r w:rsidR="00EA2324" w:rsidRPr="003D6C8C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 xml:space="preserve"> (</w:t>
            </w:r>
            <w:r w:rsidRPr="003D6C8C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>hi</w:t>
            </w:r>
            <w:r w:rsidR="00EA2324" w:rsidRPr="003D6C8C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>ghest</w:t>
            </w:r>
            <w:r w:rsidRPr="003D6C8C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 xml:space="preserve"> contribution’s weight</w:t>
            </w:r>
            <w:r w:rsidR="00EA2324" w:rsidRPr="003D6C8C">
              <w:rPr>
                <w:rFonts w:asciiTheme="minorHAnsi" w:hAnsiTheme="minorHAnsi" w:cstheme="minorHAnsi"/>
                <w:sz w:val="20"/>
                <w:szCs w:val="20"/>
                <w:lang w:val="en-GB" w:eastAsia="en-GB"/>
              </w:rPr>
              <w:t>)</w:t>
            </w:r>
          </w:p>
        </w:tc>
        <w:tc>
          <w:tcPr>
            <w:tcW w:w="259" w:type="pct"/>
            <w:vAlign w:val="center"/>
          </w:tcPr>
          <w:p w14:paraId="34364034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2049CE41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4A7A5267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51B81B80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2AA71610" w14:textId="77777777" w:rsidTr="007C07B7">
        <w:trPr>
          <w:trHeight w:val="242"/>
        </w:trPr>
        <w:tc>
          <w:tcPr>
            <w:tcW w:w="802" w:type="pct"/>
            <w:vMerge/>
            <w:vAlign w:val="center"/>
          </w:tcPr>
          <w:p w14:paraId="675DF24A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1A24F553" w14:textId="6B473AB5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3D6C8C">
              <w:rPr>
                <w:rFonts w:asciiTheme="minorHAnsi" w:hAnsiTheme="minorHAnsi" w:cstheme="minorHAnsi"/>
                <w:sz w:val="20"/>
                <w:szCs w:val="20"/>
              </w:rPr>
              <w:t>Is the paper extracted from the applicant’s Master or Ph.D. thesis</w:t>
            </w:r>
          </w:p>
        </w:tc>
        <w:tc>
          <w:tcPr>
            <w:tcW w:w="259" w:type="pct"/>
            <w:vAlign w:val="center"/>
          </w:tcPr>
          <w:p w14:paraId="16E42EF9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8" w:type="pct"/>
            <w:vAlign w:val="center"/>
          </w:tcPr>
          <w:p w14:paraId="4AEAB450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29144132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  <w:tc>
          <w:tcPr>
            <w:tcW w:w="259" w:type="pct"/>
            <w:vAlign w:val="center"/>
          </w:tcPr>
          <w:p w14:paraId="0915F6BB" w14:textId="77777777" w:rsidR="00D80198" w:rsidRPr="00B1006E" w:rsidRDefault="00D80198" w:rsidP="00D80198">
            <w:pPr>
              <w:jc w:val="center"/>
              <w:rPr>
                <w:rFonts w:cstheme="minorHAnsi"/>
                <w:sz w:val="20"/>
                <w:szCs w:val="20"/>
                <w:highlight w:val="yellow"/>
                <w:u w:val="single"/>
              </w:rPr>
            </w:pPr>
          </w:p>
        </w:tc>
      </w:tr>
      <w:tr w:rsidR="00D80198" w:rsidRPr="00177CFD" w14:paraId="008F87D9" w14:textId="77777777" w:rsidTr="007C07B7">
        <w:trPr>
          <w:trHeight w:val="323"/>
        </w:trPr>
        <w:tc>
          <w:tcPr>
            <w:tcW w:w="802" w:type="pct"/>
            <w:vMerge/>
            <w:vAlign w:val="center"/>
          </w:tcPr>
          <w:p w14:paraId="4782630C" w14:textId="77777777" w:rsidR="00D80198" w:rsidRDefault="00D80198" w:rsidP="00D80198">
            <w:pPr>
              <w:rPr>
                <w:sz w:val="20"/>
                <w:szCs w:val="20"/>
              </w:rPr>
            </w:pPr>
          </w:p>
        </w:tc>
        <w:tc>
          <w:tcPr>
            <w:tcW w:w="3163" w:type="pct"/>
          </w:tcPr>
          <w:p w14:paraId="701E8C56" w14:textId="26A4103E" w:rsidR="00D80198" w:rsidRPr="003D6C8C" w:rsidRDefault="00D80198" w:rsidP="00D80198">
            <w:pPr>
              <w:pStyle w:val="BodyText"/>
              <w:tabs>
                <w:tab w:val="left" w:pos="1581"/>
              </w:tabs>
              <w:spacing w:line="262" w:lineRule="exact"/>
              <w:ind w:left="0" w:firstLine="0"/>
              <w:rPr>
                <w:rFonts w:asciiTheme="minorHAnsi" w:hAnsiTheme="minorHAnsi" w:cstheme="minorHAnsi"/>
                <w:spacing w:val="-1"/>
                <w:sz w:val="20"/>
                <w:szCs w:val="20"/>
                <w:u w:val="single"/>
              </w:rPr>
            </w:pPr>
            <w:r w:rsidRPr="003D6C8C">
              <w:rPr>
                <w:rFonts w:asciiTheme="minorHAnsi" w:hAnsiTheme="minorHAnsi" w:cstheme="minorHAnsi"/>
                <w:sz w:val="20"/>
                <w:szCs w:val="20"/>
              </w:rPr>
              <w:t>For OA journals, was the  publication fee paid prior to peer-review decision</w:t>
            </w:r>
            <w:r w:rsidRPr="003D6C8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?</w:t>
            </w:r>
          </w:p>
        </w:tc>
        <w:tc>
          <w:tcPr>
            <w:tcW w:w="259" w:type="pct"/>
            <w:vAlign w:val="center"/>
          </w:tcPr>
          <w:p w14:paraId="1DF9981F" w14:textId="22A92A65" w:rsidR="00D80198" w:rsidRPr="00177CFD" w:rsidRDefault="00D80198" w:rsidP="00D801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8" w:type="pct"/>
            <w:vAlign w:val="center"/>
          </w:tcPr>
          <w:p w14:paraId="4D730B1E" w14:textId="26479198" w:rsidR="00D80198" w:rsidRPr="00177CFD" w:rsidRDefault="00D80198" w:rsidP="00D801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9" w:type="pct"/>
            <w:vAlign w:val="center"/>
          </w:tcPr>
          <w:p w14:paraId="5EFABC4C" w14:textId="772A212C" w:rsidR="00D80198" w:rsidRPr="00177CFD" w:rsidRDefault="00D80198" w:rsidP="00D801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9" w:type="pct"/>
            <w:vAlign w:val="center"/>
          </w:tcPr>
          <w:p w14:paraId="54168F97" w14:textId="642EEC3F" w:rsidR="00D80198" w:rsidRPr="00177CFD" w:rsidRDefault="00D80198" w:rsidP="00D80198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DE1C85A" w14:textId="77777777" w:rsidR="007C07B7" w:rsidRDefault="007C07B7" w:rsidP="00F145D3">
      <w:pPr>
        <w:spacing w:after="0"/>
        <w:ind w:left="-900" w:right="-450"/>
        <w:rPr>
          <w:b/>
          <w:bCs/>
          <w:sz w:val="18"/>
          <w:szCs w:val="18"/>
        </w:rPr>
      </w:pPr>
    </w:p>
    <w:p w14:paraId="0EB49972" w14:textId="416F50ED" w:rsidR="007C07B7" w:rsidRDefault="007C07B7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br w:type="page"/>
      </w:r>
    </w:p>
    <w:p w14:paraId="66807BDF" w14:textId="77777777" w:rsidR="007C07B7" w:rsidRPr="00FB629D" w:rsidRDefault="007C07B7" w:rsidP="00F145D3">
      <w:pPr>
        <w:spacing w:after="0"/>
        <w:ind w:left="-900" w:right="-450"/>
        <w:rPr>
          <w:b/>
          <w:bCs/>
          <w:sz w:val="18"/>
          <w:szCs w:val="18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4770"/>
        <w:gridCol w:w="6210"/>
      </w:tblGrid>
      <w:tr w:rsidR="00FB629D" w:rsidRPr="00FE629F" w14:paraId="31AF9436" w14:textId="77777777">
        <w:tc>
          <w:tcPr>
            <w:tcW w:w="4770" w:type="dxa"/>
          </w:tcPr>
          <w:p w14:paraId="0E76CA31" w14:textId="129A1346" w:rsidR="00FB629D" w:rsidRPr="00FE629F" w:rsidRDefault="009A5687">
            <w:pPr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</w:pPr>
            <w:r w:rsidRPr="009A5687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*</w:t>
            </w:r>
            <w:r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FB629D" w:rsidRPr="00FE629F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>Guidelines for the iThenticate report for Promotion File:</w:t>
            </w:r>
          </w:p>
        </w:tc>
        <w:tc>
          <w:tcPr>
            <w:tcW w:w="6210" w:type="dxa"/>
          </w:tcPr>
          <w:p w14:paraId="7E377C7C" w14:textId="13E19937" w:rsidR="00FB629D" w:rsidRPr="00FE629F" w:rsidRDefault="009A5687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jc w:val="both"/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  <w:vertAlign w:val="superscript"/>
              </w:rPr>
            </w:pPr>
            <w:r w:rsidRPr="009A5687">
              <w:rPr>
                <w:rFonts w:cstheme="minorHAnsi"/>
                <w:spacing w:val="-1"/>
                <w:sz w:val="16"/>
                <w:szCs w:val="16"/>
              </w:rPr>
              <w:t>**</w:t>
            </w:r>
            <w:r>
              <w:rPr>
                <w:rFonts w:cstheme="minorHAnsi"/>
                <w:spacing w:val="-1"/>
                <w:sz w:val="16"/>
                <w:szCs w:val="16"/>
                <w:vertAlign w:val="superscript"/>
              </w:rPr>
              <w:t xml:space="preserve"> </w:t>
            </w:r>
            <w:r w:rsidR="00FB629D" w:rsidRPr="00FE629F">
              <w:rPr>
                <w:rFonts w:cstheme="minorHAnsi"/>
                <w:b/>
                <w:spacing w:val="-1"/>
                <w:sz w:val="16"/>
                <w:szCs w:val="16"/>
              </w:rPr>
              <w:t>Senior</w:t>
            </w:r>
            <w:r w:rsidR="00FB629D" w:rsidRPr="00FE629F"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="00FB629D" w:rsidRPr="00FE629F">
              <w:rPr>
                <w:rFonts w:cstheme="minorHAnsi"/>
                <w:b/>
                <w:spacing w:val="-1"/>
                <w:sz w:val="16"/>
                <w:szCs w:val="16"/>
              </w:rPr>
              <w:t>author</w:t>
            </w:r>
            <w:r w:rsidR="00FB629D" w:rsidRPr="00FE629F">
              <w:rPr>
                <w:rFonts w:cstheme="minorHAnsi"/>
                <w:spacing w:val="-1"/>
                <w:sz w:val="16"/>
                <w:szCs w:val="16"/>
              </w:rPr>
              <w:t>:</w:t>
            </w:r>
            <w:r w:rsidR="00FB629D" w:rsidRPr="00FE629F">
              <w:rPr>
                <w:rFonts w:cstheme="minorHAnsi"/>
                <w:spacing w:val="1"/>
                <w:sz w:val="16"/>
                <w:szCs w:val="16"/>
              </w:rPr>
              <w:t xml:space="preserve"> </w:t>
            </w:r>
            <w:r w:rsidR="00FB629D" w:rsidRPr="00FE629F">
              <w:rPr>
                <w:rFonts w:cstheme="minorHAnsi"/>
                <w:sz w:val="16"/>
                <w:szCs w:val="16"/>
              </w:rPr>
              <w:t>Concerning co-authored publications, a Senior Author is defined as:</w:t>
            </w:r>
          </w:p>
        </w:tc>
      </w:tr>
      <w:tr w:rsidR="00FB629D" w:rsidRPr="00FE629F" w14:paraId="2F2557CD" w14:textId="77777777">
        <w:trPr>
          <w:trHeight w:val="1798"/>
        </w:trPr>
        <w:tc>
          <w:tcPr>
            <w:tcW w:w="4770" w:type="dxa"/>
          </w:tcPr>
          <w:p w14:paraId="37D5BC80" w14:textId="77777777" w:rsidR="00FB629D" w:rsidRPr="00FE629F" w:rsidRDefault="00FB629D">
            <w:pPr>
              <w:pStyle w:val="ListParagraph"/>
              <w:numPr>
                <w:ilvl w:val="0"/>
                <w:numId w:val="23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Use the iThenticate software to check the similarity of the paper.</w:t>
            </w:r>
          </w:p>
          <w:p w14:paraId="1DAD4F06" w14:textId="0A907754" w:rsidR="00FB629D" w:rsidRPr="00FE629F" w:rsidRDefault="00345CDB">
            <w:pPr>
              <w:pStyle w:val="ListParagraph"/>
              <w:numPr>
                <w:ilvl w:val="0"/>
                <w:numId w:val="23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</w:t>
            </w:r>
            <w:r w:rsidR="00FB629D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</w:t>
            </w:r>
            <w:r w:rsidR="00FB629D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similarity with the same article/abstract</w:t>
            </w:r>
            <w:r w:rsidR="00FB629D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because these </w:t>
            </w:r>
            <w:r w:rsidR="00FB629D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are already published, and the software will show similarities with the same published article/abstract.</w:t>
            </w:r>
          </w:p>
          <w:p w14:paraId="1CBD4876" w14:textId="77777777" w:rsidR="00FB629D" w:rsidRPr="00FE629F" w:rsidRDefault="00FB629D">
            <w:pPr>
              <w:pStyle w:val="ListParagraph"/>
              <w:numPr>
                <w:ilvl w:val="0"/>
                <w:numId w:val="23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 the working papers of the same article (WP series)</w:t>
            </w:r>
          </w:p>
          <w:p w14:paraId="2491A1F3" w14:textId="6829F95D" w:rsidR="00FB629D" w:rsidRPr="00FE629F" w:rsidRDefault="00345CDB">
            <w:pPr>
              <w:pStyle w:val="ListParagraph"/>
              <w:numPr>
                <w:ilvl w:val="0"/>
                <w:numId w:val="23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</w:t>
            </w:r>
            <w:r w:rsidR="00FB629D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</w:t>
            </w:r>
            <w:r w:rsidR="00FB629D"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all the articles that cited the applicant’s paper and were published after the publication date of the paper.</w:t>
            </w:r>
          </w:p>
          <w:p w14:paraId="01FE9AE8" w14:textId="0B967846" w:rsidR="00FB629D" w:rsidRPr="00FE629F" w:rsidRDefault="00FB629D" w:rsidP="00345CDB">
            <w:pPr>
              <w:pStyle w:val="ListParagraph"/>
              <w:numPr>
                <w:ilvl w:val="0"/>
                <w:numId w:val="23"/>
              </w:numPr>
              <w:ind w:left="270" w:hanging="22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Exclude</w:t>
            </w: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val="en-GB" w:eastAsia="en-GB"/>
              </w:rPr>
              <w:t xml:space="preserve"> </w:t>
            </w: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references</w:t>
            </w:r>
          </w:p>
        </w:tc>
        <w:tc>
          <w:tcPr>
            <w:tcW w:w="6210" w:type="dxa"/>
          </w:tcPr>
          <w:p w14:paraId="1F896F87" w14:textId="77777777" w:rsidR="00FB629D" w:rsidRPr="00FE629F" w:rsidRDefault="00FB629D">
            <w:pPr>
              <w:pStyle w:val="ListParagraph"/>
              <w:numPr>
                <w:ilvl w:val="0"/>
                <w:numId w:val="24"/>
              </w:numPr>
              <w:ind w:left="270" w:hanging="225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first author who leads a research study and makes the most significant contribution to it compared to other co-authors;</w:t>
            </w:r>
          </w:p>
          <w:p w14:paraId="76885F31" w14:textId="77777777" w:rsidR="00FB629D" w:rsidRPr="00FE629F" w:rsidRDefault="00FB629D">
            <w:pPr>
              <w:pStyle w:val="ListParagraph"/>
              <w:numPr>
                <w:ilvl w:val="0"/>
                <w:numId w:val="24"/>
              </w:numPr>
              <w:ind w:left="270" w:hanging="225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The first author, after junior team members studying/working in the same institution as the applicant (student, research assistant, or postdoc author under applicant’s direct supervision) at submission time, or who had studied/worked for at least 3 months ending within one year before submission time</w:t>
            </w:r>
          </w:p>
          <w:p w14:paraId="68B8C0C7" w14:textId="77777777" w:rsidR="00FB629D" w:rsidRPr="00FE629F" w:rsidRDefault="00FB629D">
            <w:pPr>
              <w:pStyle w:val="ListParagraph"/>
              <w:numPr>
                <w:ilvl w:val="0"/>
                <w:numId w:val="24"/>
              </w:numPr>
              <w:ind w:left="270" w:hanging="225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  <w:r w:rsidRPr="00FE629F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  <w:t>In all cases of co-authored publications, the applicant for promotion must submit the “Contribution in Collaborative Research Form”.</w:t>
            </w:r>
          </w:p>
          <w:p w14:paraId="12C87461" w14:textId="77777777" w:rsidR="00FB629D" w:rsidRPr="00FE629F" w:rsidRDefault="00FB629D">
            <w:pPr>
              <w:ind w:left="45"/>
              <w:jc w:val="both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en-GB"/>
              </w:rPr>
            </w:pPr>
          </w:p>
        </w:tc>
      </w:tr>
    </w:tbl>
    <w:p w14:paraId="5A7FB4F3" w14:textId="77777777" w:rsidR="00623F76" w:rsidRDefault="00623F76" w:rsidP="00623F76">
      <w:pPr>
        <w:spacing w:after="0"/>
        <w:ind w:right="-450"/>
        <w:rPr>
          <w:sz w:val="20"/>
          <w:szCs w:val="20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623F76" w:rsidRPr="00FE629F" w14:paraId="6D45E36E" w14:textId="77777777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704DA1D2" w14:textId="77777777" w:rsidR="00623F76" w:rsidRPr="00583317" w:rsidRDefault="00623F76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III: Applicant </w:t>
            </w:r>
          </w:p>
        </w:tc>
      </w:tr>
    </w:tbl>
    <w:p w14:paraId="2D32F3C4" w14:textId="46A8E4FE" w:rsidR="00623F76" w:rsidRDefault="00B80246" w:rsidP="00623F76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-654605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76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623F76" w:rsidRPr="003A1BE6">
        <w:rPr>
          <w:sz w:val="20"/>
          <w:szCs w:val="20"/>
        </w:rPr>
        <w:t xml:space="preserve"> </w:t>
      </w:r>
      <w:r w:rsidR="002C1CF7" w:rsidRPr="002C1CF7">
        <w:rPr>
          <w:sz w:val="20"/>
          <w:szCs w:val="20"/>
        </w:rPr>
        <w:t>I confirm that I have submitted all the required documents relevant to the criteria in Part II, and that the information provided is correct.</w:t>
      </w:r>
    </w:p>
    <w:p w14:paraId="16BE62F9" w14:textId="77777777" w:rsidR="00623F76" w:rsidRPr="004416C5" w:rsidRDefault="00623F76" w:rsidP="00623F76">
      <w:pPr>
        <w:spacing w:after="0"/>
        <w:ind w:left="-900" w:right="-450"/>
        <w:rPr>
          <w:rStyle w:val="normaltextrun"/>
          <w:rFonts w:ascii="Calibri" w:hAnsi="Calibri" w:cs="Calibri"/>
          <w:b/>
          <w:bCs/>
          <w:sz w:val="6"/>
          <w:szCs w:val="6"/>
        </w:rPr>
      </w:pPr>
    </w:p>
    <w:p w14:paraId="20E7A9D9" w14:textId="77777777" w:rsidR="00623F76" w:rsidRPr="00583317" w:rsidRDefault="00623F76" w:rsidP="00623F76">
      <w:pPr>
        <w:spacing w:after="0"/>
        <w:ind w:left="-900" w:right="-450"/>
        <w:rPr>
          <w:sz w:val="20"/>
          <w:szCs w:val="20"/>
          <w:rtl/>
        </w:rPr>
      </w:pPr>
      <w:r>
        <w:rPr>
          <w:rStyle w:val="normaltextrun"/>
          <w:rFonts w:ascii="Calibri" w:hAnsi="Calibri" w:cs="Calibri"/>
          <w:b/>
          <w:bCs/>
        </w:rPr>
        <w:t>Applicant Name:</w:t>
      </w:r>
      <w:sdt>
        <w:sdtPr>
          <w:rPr>
            <w:rFonts w:cstheme="minorHAnsi"/>
          </w:rPr>
          <w:id w:val="-1117443894"/>
          <w:placeholder>
            <w:docPart w:val="6A462B33FE014E42B98FCE53B5498DB7"/>
          </w:placeholder>
          <w:text/>
        </w:sdtPr>
        <w:sdtEndPr/>
        <w:sdtContent>
          <w:r>
            <w:rPr>
              <w:rFonts w:cstheme="minorHAnsi"/>
            </w:rPr>
            <w:t xml:space="preserve">_________________________ </w:t>
          </w:r>
        </w:sdtContent>
      </w:sdt>
      <w:r w:rsidRPr="008212C2">
        <w:rPr>
          <w:rFonts w:cstheme="minorHAnsi"/>
          <w:b/>
          <w:bCs/>
        </w:rPr>
        <w:t xml:space="preserve"> </w:t>
      </w: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792021401"/>
          <w:placeholder>
            <w:docPart w:val="93C0CAFD2BF5471288A7BC6D6E673358"/>
          </w:placeholder>
          <w:text/>
        </w:sdtPr>
        <w:sdtEndPr/>
        <w:sdtContent>
          <w:r>
            <w:rPr>
              <w:rFonts w:cstheme="minorHAnsi"/>
            </w:rPr>
            <w:t>___________________________</w:t>
          </w:r>
        </w:sdtContent>
      </w:sdt>
    </w:p>
    <w:p w14:paraId="726BB6EE" w14:textId="77777777" w:rsidR="00623F76" w:rsidRPr="00583317" w:rsidRDefault="00623F76" w:rsidP="00623F76">
      <w:pPr>
        <w:spacing w:after="0"/>
        <w:ind w:right="-450"/>
        <w:rPr>
          <w:rFonts w:cstheme="minorHAnsi"/>
          <w:b/>
          <w:bCs/>
          <w:sz w:val="6"/>
          <w:szCs w:val="6"/>
        </w:rPr>
      </w:pPr>
    </w:p>
    <w:p w14:paraId="2955C525" w14:textId="77777777" w:rsidR="00623F76" w:rsidRDefault="00623F76" w:rsidP="00623F76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  <w:bCs/>
        </w:rPr>
        <w:t>Dat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159618709"/>
          <w:placeholder>
            <w:docPart w:val="8B3DC91484AA40CABB912F9B3AF95069"/>
          </w:placeholder>
          <w:text/>
        </w:sdtPr>
        <w:sdtEndPr/>
        <w:sdtContent>
          <w:r>
            <w:rPr>
              <w:rFonts w:cstheme="minorHAnsi"/>
            </w:rPr>
            <w:t>_____________________</w:t>
          </w:r>
        </w:sdtContent>
      </w:sdt>
    </w:p>
    <w:p w14:paraId="727F09A0" w14:textId="77777777" w:rsidR="002D5414" w:rsidRDefault="002D5414" w:rsidP="002D5414">
      <w:pPr>
        <w:spacing w:after="0"/>
        <w:ind w:right="-450"/>
        <w:rPr>
          <w:sz w:val="20"/>
          <w:szCs w:val="20"/>
        </w:rPr>
      </w:pPr>
      <w:bookmarkStart w:id="1" w:name="_Hlk203217483"/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2D5414" w:rsidRPr="00FE629F" w14:paraId="5B188A7C" w14:textId="77777777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0EA13FC8" w14:textId="7E348F3C" w:rsidR="002D5414" w:rsidRPr="00583317" w:rsidRDefault="00623F76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IV: </w:t>
            </w:r>
            <w:r w:rsidR="002D5414" w:rsidRPr="0058331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hair of the Department/Research Center Promotion Committee</w:t>
            </w:r>
          </w:p>
        </w:tc>
      </w:tr>
    </w:tbl>
    <w:p w14:paraId="5785A50A" w14:textId="77777777" w:rsidR="002D5414" w:rsidRPr="00583317" w:rsidRDefault="002D5414" w:rsidP="002D5414">
      <w:pPr>
        <w:spacing w:after="0"/>
        <w:ind w:left="-900" w:right="-450"/>
        <w:rPr>
          <w:rFonts w:cstheme="minorHAnsi"/>
          <w:bCs/>
          <w:color w:val="000000"/>
          <w:sz w:val="6"/>
          <w:szCs w:val="6"/>
        </w:rPr>
      </w:pPr>
    </w:p>
    <w:p w14:paraId="3D196359" w14:textId="77777777" w:rsidR="002D5414" w:rsidRDefault="00B80246" w:rsidP="002D5414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-714502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414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2D5414" w:rsidRPr="003A1BE6">
        <w:rPr>
          <w:sz w:val="20"/>
          <w:szCs w:val="20"/>
        </w:rPr>
        <w:t xml:space="preserve"> I confirm that the application has been thoroughly reviewed and that all promotion criteria have been verified.</w:t>
      </w:r>
    </w:p>
    <w:p w14:paraId="12052AB2" w14:textId="77777777" w:rsidR="002D5414" w:rsidRPr="008212C2" w:rsidRDefault="002D5414" w:rsidP="002D5414">
      <w:pPr>
        <w:spacing w:after="0"/>
        <w:ind w:left="-900" w:right="-450"/>
        <w:rPr>
          <w:sz w:val="6"/>
          <w:szCs w:val="6"/>
        </w:rPr>
      </w:pPr>
    </w:p>
    <w:p w14:paraId="6B43AE93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 xml:space="preserve">The </w:t>
      </w:r>
      <w:r>
        <w:rPr>
          <w:rFonts w:cstheme="minorHAnsi"/>
          <w:b/>
        </w:rPr>
        <w:t>Committee’s</w:t>
      </w:r>
      <w:r w:rsidRPr="00475C3A">
        <w:rPr>
          <w:rFonts w:cstheme="minorHAnsi"/>
          <w:b/>
        </w:rPr>
        <w:t xml:space="preserve"> Recommendation: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1181625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2034642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1E8D3B49" w14:textId="77777777" w:rsidR="002D5414" w:rsidRPr="008212C2" w:rsidRDefault="002D5414" w:rsidP="002D5414">
      <w:pPr>
        <w:spacing w:after="0"/>
        <w:ind w:left="-900" w:right="-450"/>
        <w:rPr>
          <w:rStyle w:val="normaltextrun"/>
          <w:sz w:val="6"/>
          <w:szCs w:val="6"/>
        </w:rPr>
      </w:pPr>
    </w:p>
    <w:p w14:paraId="2B2818FE" w14:textId="77777777" w:rsidR="002D5414" w:rsidRPr="00583317" w:rsidRDefault="002D5414" w:rsidP="002D5414">
      <w:pPr>
        <w:spacing w:after="0"/>
        <w:ind w:left="-900" w:right="-450"/>
        <w:rPr>
          <w:sz w:val="20"/>
          <w:szCs w:val="20"/>
          <w:rtl/>
        </w:rPr>
      </w:pPr>
      <w:r>
        <w:rPr>
          <w:rStyle w:val="normaltextrun"/>
          <w:rFonts w:ascii="Calibri" w:hAnsi="Calibri" w:cs="Calibri"/>
          <w:b/>
          <w:bCs/>
        </w:rPr>
        <w:t>Committee Chair Name:</w:t>
      </w:r>
      <w:sdt>
        <w:sdtPr>
          <w:rPr>
            <w:rFonts w:cstheme="minorHAnsi"/>
          </w:rPr>
          <w:id w:val="266746235"/>
          <w:placeholder>
            <w:docPart w:val="318286DB6CAA484F8BF8F20F8B72D882"/>
          </w:placeholder>
          <w:text/>
        </w:sdtPr>
        <w:sdtEndPr/>
        <w:sdtContent>
          <w:r>
            <w:rPr>
              <w:rFonts w:cstheme="minorHAnsi"/>
            </w:rPr>
            <w:t xml:space="preserve">_________________________ </w:t>
          </w:r>
        </w:sdtContent>
      </w:sdt>
      <w:r w:rsidRPr="008212C2">
        <w:rPr>
          <w:rFonts w:cstheme="minorHAnsi"/>
          <w:b/>
          <w:bCs/>
        </w:rPr>
        <w:t xml:space="preserve"> </w:t>
      </w: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1135757662"/>
          <w:placeholder>
            <w:docPart w:val="AF9F6C0E4E284F318E4EE19E358C24A1"/>
          </w:placeholder>
          <w:text/>
        </w:sdtPr>
        <w:sdtEndPr/>
        <w:sdtContent>
          <w:r>
            <w:rPr>
              <w:rFonts w:cstheme="minorHAnsi"/>
            </w:rPr>
            <w:t>___________________________</w:t>
          </w:r>
        </w:sdtContent>
      </w:sdt>
    </w:p>
    <w:p w14:paraId="3C5387F7" w14:textId="77777777" w:rsidR="002D5414" w:rsidRPr="00583317" w:rsidRDefault="002D5414" w:rsidP="002D5414">
      <w:pPr>
        <w:spacing w:after="0"/>
        <w:ind w:right="-450"/>
        <w:rPr>
          <w:rFonts w:cstheme="minorHAnsi"/>
          <w:b/>
          <w:bCs/>
          <w:sz w:val="6"/>
          <w:szCs w:val="6"/>
        </w:rPr>
      </w:pPr>
    </w:p>
    <w:p w14:paraId="6B93D157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  <w:bCs/>
        </w:rPr>
        <w:t>Dat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1396937738"/>
          <w:placeholder>
            <w:docPart w:val="79FEB9E507A84C9D8593B33252EE56D7"/>
          </w:placeholder>
          <w:text/>
        </w:sdtPr>
        <w:sdtEndPr/>
        <w:sdtContent>
          <w:r>
            <w:rPr>
              <w:rFonts w:cstheme="minorHAnsi"/>
            </w:rPr>
            <w:t>_____________________</w:t>
          </w:r>
        </w:sdtContent>
      </w:sdt>
    </w:p>
    <w:p w14:paraId="20D2E2CE" w14:textId="77777777" w:rsidR="002D5414" w:rsidRDefault="002D5414" w:rsidP="002D5414">
      <w:pPr>
        <w:spacing w:after="0"/>
        <w:ind w:right="-450"/>
        <w:rPr>
          <w:sz w:val="20"/>
          <w:szCs w:val="20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2D5414" w:rsidRPr="00FE629F" w14:paraId="07AFB799" w14:textId="77777777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5553B766" w14:textId="56759888" w:rsidR="002D5414" w:rsidRPr="00583317" w:rsidRDefault="00623F76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V: </w:t>
            </w:r>
            <w:r w:rsidR="002D5414" w:rsidRPr="0058331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The Department Head/ Research Center Director</w:t>
            </w:r>
          </w:p>
        </w:tc>
      </w:tr>
    </w:tbl>
    <w:p w14:paraId="7B231F80" w14:textId="77777777" w:rsidR="002D5414" w:rsidRPr="00583317" w:rsidRDefault="002D5414" w:rsidP="002D5414">
      <w:pPr>
        <w:spacing w:after="0"/>
        <w:ind w:left="-900" w:right="-450"/>
        <w:rPr>
          <w:sz w:val="6"/>
          <w:szCs w:val="6"/>
        </w:rPr>
      </w:pPr>
    </w:p>
    <w:p w14:paraId="0D7C772D" w14:textId="77777777" w:rsidR="002D5414" w:rsidRDefault="00B80246" w:rsidP="002D5414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63612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414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2D5414" w:rsidRPr="003A1BE6">
        <w:rPr>
          <w:sz w:val="20"/>
          <w:szCs w:val="20"/>
        </w:rPr>
        <w:t xml:space="preserve"> I confirm that the application has been thoroughly reviewed and that all promotion criteria have been verified.</w:t>
      </w:r>
    </w:p>
    <w:p w14:paraId="7AF4AE9E" w14:textId="77777777" w:rsidR="002D5414" w:rsidRPr="00583317" w:rsidRDefault="002D5414" w:rsidP="002D5414">
      <w:pPr>
        <w:spacing w:after="0"/>
        <w:ind w:left="-900" w:right="-450"/>
        <w:rPr>
          <w:rFonts w:cstheme="minorHAnsi"/>
          <w:b/>
          <w:sz w:val="6"/>
          <w:szCs w:val="6"/>
        </w:rPr>
      </w:pPr>
    </w:p>
    <w:p w14:paraId="17DBE939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>The Department Head’s / Director's Recommendation: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1714028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331760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6A8EF311" w14:textId="77777777" w:rsidR="002D5414" w:rsidRPr="00583317" w:rsidRDefault="002D5414" w:rsidP="002D5414">
      <w:pPr>
        <w:spacing w:after="0"/>
        <w:ind w:left="-900" w:right="-450"/>
        <w:rPr>
          <w:rFonts w:cstheme="minorHAnsi"/>
          <w:b/>
          <w:bCs/>
          <w:sz w:val="6"/>
          <w:szCs w:val="6"/>
        </w:rPr>
      </w:pPr>
    </w:p>
    <w:p w14:paraId="090FB855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  <w:bCs/>
        </w:rPr>
        <w:t>Justification</w:t>
      </w:r>
      <w:r>
        <w:rPr>
          <w:rFonts w:cstheme="minorHAnsi"/>
          <w:b/>
          <w:bCs/>
        </w:rPr>
        <w:t xml:space="preserve">: </w:t>
      </w:r>
    </w:p>
    <w:p w14:paraId="3B1F5099" w14:textId="77777777" w:rsidR="002D5414" w:rsidRDefault="00B80246" w:rsidP="002D5414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u w:val="single"/>
          </w:rPr>
          <w:id w:val="-985858951"/>
          <w:placeholder>
            <w:docPart w:val="E0F5B1A3F8A844F0900719A7CA40AB04"/>
          </w:placeholder>
          <w:text/>
        </w:sdtPr>
        <w:sdtEndPr/>
        <w:sdtContent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  <w:t xml:space="preserve">                                                                                                                                                              </w:t>
          </w:r>
        </w:sdtContent>
      </w:sdt>
      <w:r w:rsidR="002D5414" w:rsidRPr="00475C3A">
        <w:rPr>
          <w:rFonts w:cstheme="minorHAnsi"/>
          <w:b/>
          <w:bCs/>
        </w:rPr>
        <w:tab/>
      </w:r>
    </w:p>
    <w:p w14:paraId="3B63CE81" w14:textId="77777777" w:rsidR="002D5414" w:rsidRPr="008212C2" w:rsidRDefault="002D5414" w:rsidP="002D5414">
      <w:pPr>
        <w:spacing w:after="0"/>
        <w:ind w:left="-900" w:right="-450"/>
        <w:rPr>
          <w:rStyle w:val="normaltextrun"/>
          <w:rFonts w:ascii="Calibri" w:hAnsi="Calibri" w:cs="Calibri"/>
          <w:b/>
          <w:bCs/>
          <w:sz w:val="6"/>
          <w:szCs w:val="6"/>
        </w:rPr>
      </w:pPr>
    </w:p>
    <w:p w14:paraId="7EF60B4B" w14:textId="611AAE58" w:rsidR="002D5414" w:rsidRDefault="00E27B4A" w:rsidP="002D5414">
      <w:pPr>
        <w:spacing w:after="0"/>
        <w:ind w:left="-900" w:right="-450"/>
        <w:rPr>
          <w:sz w:val="20"/>
          <w:szCs w:val="20"/>
        </w:rPr>
      </w:pPr>
      <w:r w:rsidRPr="00E27B4A">
        <w:rPr>
          <w:rStyle w:val="normaltextrun"/>
          <w:rFonts w:ascii="Calibri" w:hAnsi="Calibri" w:cs="Calibri"/>
          <w:b/>
          <w:bCs/>
        </w:rPr>
        <w:t>Department Head/ Director</w:t>
      </w:r>
      <w:r>
        <w:rPr>
          <w:rStyle w:val="normaltextrun"/>
          <w:rFonts w:ascii="Calibri" w:hAnsi="Calibri" w:cs="Calibri"/>
          <w:b/>
          <w:bCs/>
        </w:rPr>
        <w:t xml:space="preserve"> </w:t>
      </w:r>
      <w:r w:rsidR="002D5414">
        <w:rPr>
          <w:rStyle w:val="normaltextrun"/>
          <w:rFonts w:ascii="Calibri" w:hAnsi="Calibri" w:cs="Calibri"/>
          <w:b/>
          <w:bCs/>
        </w:rPr>
        <w:t>Name:</w:t>
      </w:r>
      <w:sdt>
        <w:sdtPr>
          <w:rPr>
            <w:rFonts w:cstheme="minorHAnsi"/>
          </w:rPr>
          <w:id w:val="1092053130"/>
          <w:placeholder>
            <w:docPart w:val="65E650754C264AE79E7606DC6C83AD76"/>
          </w:placeholder>
          <w:text/>
        </w:sdtPr>
        <w:sdtEndPr/>
        <w:sdtContent>
          <w:r w:rsidR="002D5414">
            <w:rPr>
              <w:rFonts w:cstheme="minorHAnsi"/>
            </w:rPr>
            <w:t xml:space="preserve">_________________________ </w:t>
          </w:r>
        </w:sdtContent>
      </w:sdt>
      <w:r w:rsidR="002D5414" w:rsidRPr="008212C2">
        <w:rPr>
          <w:rFonts w:cstheme="minorHAnsi"/>
          <w:b/>
          <w:bCs/>
        </w:rPr>
        <w:t xml:space="preserve"> </w:t>
      </w:r>
      <w:r w:rsidR="002D5414" w:rsidRPr="00475C3A">
        <w:rPr>
          <w:rFonts w:cstheme="minorHAnsi"/>
          <w:b/>
          <w:bCs/>
        </w:rPr>
        <w:t>Signature:</w:t>
      </w:r>
      <w:r w:rsidR="002D5414"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644416512"/>
          <w:placeholder>
            <w:docPart w:val="AF4E111296884A5B857DBABD4D2DE40E"/>
          </w:placeholder>
          <w:text/>
        </w:sdtPr>
        <w:sdtEndPr/>
        <w:sdtContent>
          <w:r w:rsidR="002D5414">
            <w:rPr>
              <w:rFonts w:cstheme="minorHAnsi"/>
            </w:rPr>
            <w:t>___________________________</w:t>
          </w:r>
        </w:sdtContent>
      </w:sdt>
    </w:p>
    <w:p w14:paraId="401C33AF" w14:textId="77777777" w:rsidR="002D5414" w:rsidRPr="00583317" w:rsidRDefault="002D5414" w:rsidP="002D5414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>Date</w:t>
      </w:r>
      <w:r>
        <w:rPr>
          <w:rFonts w:cstheme="minorHAnsi"/>
          <w:b/>
        </w:rPr>
        <w:t>:</w:t>
      </w:r>
      <w:r w:rsidRPr="00475C3A">
        <w:rPr>
          <w:rFonts w:cstheme="minorHAnsi"/>
          <w:b/>
        </w:rPr>
        <w:t xml:space="preserve"> </w:t>
      </w:r>
      <w:sdt>
        <w:sdtPr>
          <w:rPr>
            <w:rFonts w:cstheme="minorHAnsi"/>
          </w:rPr>
          <w:id w:val="1437253916"/>
          <w:placeholder>
            <w:docPart w:val="EF0F906A5224434BB0FD38EF5F68B2AE"/>
          </w:placeholder>
          <w:text/>
        </w:sdtPr>
        <w:sdtEndPr/>
        <w:sdtContent>
          <w:r>
            <w:rPr>
              <w:rFonts w:cstheme="minorHAnsi"/>
            </w:rPr>
            <w:t>_____________________</w:t>
          </w:r>
        </w:sdtContent>
      </w:sdt>
      <w:r>
        <w:rPr>
          <w:rFonts w:cstheme="minorHAnsi"/>
        </w:rPr>
        <w:t xml:space="preserve">     </w:t>
      </w:r>
    </w:p>
    <w:p w14:paraId="14F788BC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</w:p>
    <w:p w14:paraId="774544B3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</w:p>
    <w:p w14:paraId="33965A07" w14:textId="6C5174AD" w:rsidR="002D5414" w:rsidRDefault="002D5414" w:rsidP="002D5414">
      <w:pPr>
        <w:spacing w:after="0"/>
        <w:ind w:left="-900" w:right="-450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16FA63C" wp14:editId="55F45827">
            <wp:simplePos x="0" y="0"/>
            <wp:positionH relativeFrom="column">
              <wp:posOffset>5092700</wp:posOffset>
            </wp:positionH>
            <wp:positionV relativeFrom="paragraph">
              <wp:posOffset>0</wp:posOffset>
            </wp:positionV>
            <wp:extent cx="1119892" cy="525601"/>
            <wp:effectExtent l="0" t="0" r="4445" b="8255"/>
            <wp:wrapTight wrapText="bothSides">
              <wp:wrapPolygon edited="0">
                <wp:start x="17643" y="0"/>
                <wp:lineTo x="0" y="784"/>
                <wp:lineTo x="0" y="13320"/>
                <wp:lineTo x="7719" y="21156"/>
                <wp:lineTo x="21318" y="21156"/>
                <wp:lineTo x="21318" y="1567"/>
                <wp:lineTo x="19848" y="0"/>
                <wp:lineTo x="17643" y="0"/>
              </wp:wrapPolygon>
            </wp:wrapTight>
            <wp:docPr id="2" name="Picture 2" descr="Colle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llege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9892" cy="525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F5F841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</w:p>
    <w:p w14:paraId="1F3EEF82" w14:textId="3343BDEA" w:rsidR="002D5414" w:rsidRDefault="002D5414" w:rsidP="002D5414">
      <w:pPr>
        <w:spacing w:after="0"/>
        <w:ind w:right="-450"/>
        <w:rPr>
          <w:sz w:val="20"/>
          <w:szCs w:val="20"/>
        </w:rPr>
      </w:pPr>
    </w:p>
    <w:p w14:paraId="48D99BCA" w14:textId="77777777" w:rsidR="002D5414" w:rsidRPr="002D5414" w:rsidRDefault="002D5414" w:rsidP="002D5414">
      <w:pPr>
        <w:spacing w:after="0"/>
        <w:ind w:right="-450"/>
        <w:rPr>
          <w:sz w:val="6"/>
          <w:szCs w:val="6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2D5414" w:rsidRPr="00FE629F" w14:paraId="22B4685A" w14:textId="77777777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2A087D1C" w14:textId="4CA3EAF5" w:rsidR="002D5414" w:rsidRPr="00583317" w:rsidRDefault="00623F76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VI: </w:t>
            </w:r>
            <w:r w:rsidR="002D5414" w:rsidRPr="0058331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Chair of the </w:t>
            </w:r>
            <w:r w:rsidR="002D5414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ollege</w:t>
            </w:r>
            <w:r w:rsidR="002D5414" w:rsidRPr="0058331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 Promotion Committee</w:t>
            </w:r>
          </w:p>
        </w:tc>
      </w:tr>
    </w:tbl>
    <w:p w14:paraId="7E13FB9D" w14:textId="77777777" w:rsidR="002D5414" w:rsidRPr="00583317" w:rsidRDefault="002D5414" w:rsidP="002D5414">
      <w:pPr>
        <w:spacing w:after="0"/>
        <w:ind w:left="-900" w:right="-450"/>
        <w:rPr>
          <w:rFonts w:cstheme="minorHAnsi"/>
          <w:bCs/>
          <w:color w:val="000000"/>
          <w:sz w:val="6"/>
          <w:szCs w:val="6"/>
        </w:rPr>
      </w:pPr>
    </w:p>
    <w:p w14:paraId="5FA8BBB5" w14:textId="77777777" w:rsidR="002D5414" w:rsidRDefault="00B80246" w:rsidP="002D5414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-590554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414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2D5414" w:rsidRPr="003A1BE6">
        <w:rPr>
          <w:sz w:val="20"/>
          <w:szCs w:val="20"/>
        </w:rPr>
        <w:t xml:space="preserve"> I confirm that the application has been thoroughly reviewed and that all promotion criteria have been verified.</w:t>
      </w:r>
    </w:p>
    <w:p w14:paraId="6735EA64" w14:textId="77777777" w:rsidR="002D5414" w:rsidRPr="008212C2" w:rsidRDefault="002D5414" w:rsidP="002D5414">
      <w:pPr>
        <w:spacing w:after="0"/>
        <w:ind w:left="-900" w:right="-450"/>
        <w:rPr>
          <w:sz w:val="6"/>
          <w:szCs w:val="6"/>
        </w:rPr>
      </w:pPr>
    </w:p>
    <w:p w14:paraId="1A6DDDCA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 xml:space="preserve">The </w:t>
      </w:r>
      <w:r>
        <w:rPr>
          <w:rFonts w:cstheme="minorHAnsi"/>
          <w:b/>
        </w:rPr>
        <w:t>Committee’s</w:t>
      </w:r>
      <w:r w:rsidRPr="00475C3A">
        <w:rPr>
          <w:rFonts w:cstheme="minorHAnsi"/>
          <w:b/>
        </w:rPr>
        <w:t xml:space="preserve"> Recommendation: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547340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1963297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03E25199" w14:textId="77777777" w:rsidR="002D5414" w:rsidRPr="008212C2" w:rsidRDefault="002D5414" w:rsidP="002D5414">
      <w:pPr>
        <w:spacing w:after="0"/>
        <w:ind w:left="-900" w:right="-450"/>
        <w:rPr>
          <w:rStyle w:val="normaltextrun"/>
          <w:sz w:val="6"/>
          <w:szCs w:val="6"/>
        </w:rPr>
      </w:pPr>
    </w:p>
    <w:p w14:paraId="1C610B70" w14:textId="77777777" w:rsidR="002D5414" w:rsidRPr="00583317" w:rsidRDefault="002D5414" w:rsidP="002D5414">
      <w:pPr>
        <w:spacing w:after="0"/>
        <w:ind w:left="-900" w:right="-450"/>
        <w:rPr>
          <w:sz w:val="20"/>
          <w:szCs w:val="20"/>
          <w:rtl/>
        </w:rPr>
      </w:pPr>
      <w:r>
        <w:rPr>
          <w:rStyle w:val="normaltextrun"/>
          <w:rFonts w:ascii="Calibri" w:hAnsi="Calibri" w:cs="Calibri"/>
          <w:b/>
          <w:bCs/>
        </w:rPr>
        <w:t>Committee Chair Name:</w:t>
      </w:r>
      <w:sdt>
        <w:sdtPr>
          <w:rPr>
            <w:rFonts w:cstheme="minorHAnsi"/>
          </w:rPr>
          <w:id w:val="-406389504"/>
          <w:placeholder>
            <w:docPart w:val="B738685AEFF24E5496EA4A54D2948107"/>
          </w:placeholder>
          <w:text/>
        </w:sdtPr>
        <w:sdtEndPr/>
        <w:sdtContent>
          <w:r>
            <w:rPr>
              <w:rFonts w:cstheme="minorHAnsi"/>
            </w:rPr>
            <w:t xml:space="preserve">_________________________ </w:t>
          </w:r>
        </w:sdtContent>
      </w:sdt>
      <w:r w:rsidRPr="008212C2">
        <w:rPr>
          <w:rFonts w:cstheme="minorHAnsi"/>
          <w:b/>
          <w:bCs/>
        </w:rPr>
        <w:t xml:space="preserve"> </w:t>
      </w: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394801876"/>
          <w:placeholder>
            <w:docPart w:val="943880B76C90444687287184A8689D48"/>
          </w:placeholder>
          <w:text/>
        </w:sdtPr>
        <w:sdtEndPr/>
        <w:sdtContent>
          <w:r>
            <w:rPr>
              <w:rFonts w:cstheme="minorHAnsi"/>
            </w:rPr>
            <w:t>___________________________</w:t>
          </w:r>
        </w:sdtContent>
      </w:sdt>
    </w:p>
    <w:p w14:paraId="52008BA6" w14:textId="77777777" w:rsidR="002D5414" w:rsidRPr="00583317" w:rsidRDefault="002D5414" w:rsidP="002D5414">
      <w:pPr>
        <w:spacing w:after="0"/>
        <w:ind w:right="-450"/>
        <w:rPr>
          <w:rFonts w:cstheme="minorHAnsi"/>
          <w:b/>
          <w:bCs/>
          <w:sz w:val="6"/>
          <w:szCs w:val="6"/>
        </w:rPr>
      </w:pPr>
    </w:p>
    <w:p w14:paraId="79FA2F7A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  <w:bCs/>
        </w:rPr>
        <w:t>Dat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1571164610"/>
          <w:placeholder>
            <w:docPart w:val="926C8B631FF84DB0AAB5695DC3BD25C8"/>
          </w:placeholder>
          <w:text/>
        </w:sdtPr>
        <w:sdtEndPr/>
        <w:sdtContent>
          <w:r>
            <w:rPr>
              <w:rFonts w:cstheme="minorHAnsi"/>
            </w:rPr>
            <w:t>_____________________</w:t>
          </w:r>
        </w:sdtContent>
      </w:sdt>
    </w:p>
    <w:p w14:paraId="0DFC42CD" w14:textId="77777777" w:rsidR="002D5414" w:rsidRDefault="002D5414" w:rsidP="002D5414">
      <w:pPr>
        <w:spacing w:after="0"/>
        <w:ind w:right="-450"/>
        <w:rPr>
          <w:sz w:val="20"/>
          <w:szCs w:val="20"/>
        </w:rPr>
      </w:pPr>
    </w:p>
    <w:tbl>
      <w:tblPr>
        <w:tblStyle w:val="TableGrid"/>
        <w:tblW w:w="10980" w:type="dxa"/>
        <w:tblInd w:w="-1175" w:type="dxa"/>
        <w:tblLook w:val="04A0" w:firstRow="1" w:lastRow="0" w:firstColumn="1" w:lastColumn="0" w:noHBand="0" w:noVBand="1"/>
      </w:tblPr>
      <w:tblGrid>
        <w:gridCol w:w="10980"/>
      </w:tblGrid>
      <w:tr w:rsidR="002D5414" w:rsidRPr="00FE629F" w14:paraId="60C2B709" w14:textId="77777777">
        <w:trPr>
          <w:trHeight w:val="359"/>
        </w:trPr>
        <w:tc>
          <w:tcPr>
            <w:tcW w:w="10980" w:type="dxa"/>
            <w:shd w:val="clear" w:color="auto" w:fill="920000"/>
            <w:vAlign w:val="center"/>
          </w:tcPr>
          <w:p w14:paraId="219B601B" w14:textId="035FCFA8" w:rsidR="002D5414" w:rsidRPr="00583317" w:rsidRDefault="00623F76">
            <w:pPr>
              <w:pStyle w:val="ListParagraph"/>
              <w:widowControl w:val="0"/>
              <w:autoSpaceDE w:val="0"/>
              <w:autoSpaceDN w:val="0"/>
              <w:adjustRightInd w:val="0"/>
              <w:ind w:left="-18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Part VII: </w:t>
            </w:r>
            <w:r w:rsidR="002D5414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ollege Dean</w:t>
            </w:r>
          </w:p>
        </w:tc>
      </w:tr>
    </w:tbl>
    <w:p w14:paraId="28F4BC32" w14:textId="77777777" w:rsidR="002D5414" w:rsidRPr="00583317" w:rsidRDefault="002D5414" w:rsidP="002D5414">
      <w:pPr>
        <w:spacing w:after="0"/>
        <w:ind w:left="-900" w:right="-450"/>
        <w:rPr>
          <w:sz w:val="6"/>
          <w:szCs w:val="6"/>
        </w:rPr>
      </w:pPr>
    </w:p>
    <w:p w14:paraId="4FE4A188" w14:textId="77777777" w:rsidR="002D5414" w:rsidRDefault="00B80246" w:rsidP="002D5414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bCs/>
            <w:color w:val="000000"/>
          </w:rPr>
          <w:id w:val="-1894640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414"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="002D5414" w:rsidRPr="003A1BE6">
        <w:rPr>
          <w:sz w:val="20"/>
          <w:szCs w:val="20"/>
        </w:rPr>
        <w:t xml:space="preserve"> I confirm that the application has been thoroughly reviewed and that all promotion criteria have been verified.</w:t>
      </w:r>
    </w:p>
    <w:p w14:paraId="1115B04E" w14:textId="77777777" w:rsidR="002D5414" w:rsidRPr="00583317" w:rsidRDefault="002D5414" w:rsidP="002D5414">
      <w:pPr>
        <w:spacing w:after="0"/>
        <w:ind w:left="-900" w:right="-450"/>
        <w:rPr>
          <w:rFonts w:cstheme="minorHAnsi"/>
          <w:b/>
          <w:sz w:val="6"/>
          <w:szCs w:val="6"/>
        </w:rPr>
      </w:pPr>
    </w:p>
    <w:p w14:paraId="08196845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 xml:space="preserve">The </w:t>
      </w:r>
      <w:r>
        <w:rPr>
          <w:rFonts w:cstheme="minorHAnsi"/>
          <w:b/>
        </w:rPr>
        <w:t>Dean’s</w:t>
      </w:r>
      <w:r w:rsidRPr="00475C3A">
        <w:rPr>
          <w:rFonts w:cstheme="minorHAnsi"/>
          <w:b/>
        </w:rPr>
        <w:t xml:space="preserve"> Recommendation: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2002843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 xml:space="preserve">Approve </w:t>
      </w:r>
      <w:r w:rsidRPr="00475C3A">
        <w:rPr>
          <w:rFonts w:cstheme="minorHAnsi"/>
          <w:b/>
          <w:color w:val="C00000"/>
        </w:rPr>
        <w:t xml:space="preserve">   </w:t>
      </w:r>
      <w:r w:rsidRPr="00475C3A">
        <w:rPr>
          <w:rFonts w:cstheme="minorHAnsi"/>
          <w:b/>
          <w:color w:val="000000"/>
        </w:rPr>
        <w:t xml:space="preserve">    </w:t>
      </w:r>
      <w:sdt>
        <w:sdtPr>
          <w:rPr>
            <w:rFonts w:cstheme="minorHAnsi"/>
            <w:bCs/>
            <w:color w:val="000000"/>
          </w:rPr>
          <w:id w:val="-1848788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5C3A">
            <w:rPr>
              <w:rFonts w:ascii="Segoe UI Symbol" w:eastAsia="MS Gothic" w:hAnsi="Segoe UI Symbol" w:cs="Segoe UI Symbol"/>
              <w:bCs/>
              <w:color w:val="000000"/>
            </w:rPr>
            <w:t>☐</w:t>
          </w:r>
        </w:sdtContent>
      </w:sdt>
      <w:r w:rsidRPr="00475C3A">
        <w:rPr>
          <w:rFonts w:cstheme="minorHAnsi"/>
        </w:rPr>
        <w:t xml:space="preserve"> </w:t>
      </w:r>
      <w:r w:rsidRPr="00631421">
        <w:rPr>
          <w:rFonts w:cstheme="minorHAnsi"/>
          <w:b/>
          <w:color w:val="960000"/>
        </w:rPr>
        <w:t>Reject</w:t>
      </w:r>
    </w:p>
    <w:p w14:paraId="51C1E0ED" w14:textId="77777777" w:rsidR="002D5414" w:rsidRPr="00583317" w:rsidRDefault="002D5414" w:rsidP="002D5414">
      <w:pPr>
        <w:spacing w:after="0"/>
        <w:ind w:left="-900" w:right="-450"/>
        <w:rPr>
          <w:rFonts w:cstheme="minorHAnsi"/>
          <w:b/>
          <w:bCs/>
          <w:sz w:val="6"/>
          <w:szCs w:val="6"/>
        </w:rPr>
      </w:pPr>
    </w:p>
    <w:p w14:paraId="15DED757" w14:textId="77777777" w:rsidR="002D5414" w:rsidRDefault="002D5414" w:rsidP="002D5414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  <w:bCs/>
        </w:rPr>
        <w:t>Justification</w:t>
      </w:r>
      <w:r>
        <w:rPr>
          <w:rFonts w:cstheme="minorHAnsi"/>
          <w:b/>
          <w:bCs/>
        </w:rPr>
        <w:t xml:space="preserve">: </w:t>
      </w:r>
    </w:p>
    <w:p w14:paraId="20F7E605" w14:textId="77777777" w:rsidR="002D5414" w:rsidRDefault="00B80246" w:rsidP="002D5414">
      <w:pPr>
        <w:spacing w:after="0"/>
        <w:ind w:left="-900" w:right="-450"/>
        <w:rPr>
          <w:sz w:val="20"/>
          <w:szCs w:val="20"/>
        </w:rPr>
      </w:pPr>
      <w:sdt>
        <w:sdtPr>
          <w:rPr>
            <w:rFonts w:cstheme="minorHAnsi"/>
            <w:u w:val="single"/>
          </w:rPr>
          <w:id w:val="-1853793853"/>
          <w:placeholder>
            <w:docPart w:val="22F7429D498E4E59B264F21A0EB327CF"/>
          </w:placeholder>
          <w:text/>
        </w:sdtPr>
        <w:sdtEndPr/>
        <w:sdtContent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</w:r>
          <w:r w:rsidR="002D5414">
            <w:rPr>
              <w:rFonts w:cstheme="minorHAnsi"/>
              <w:u w:val="single"/>
            </w:rPr>
            <w:tab/>
            <w:t xml:space="preserve">                                                                                                                                                              </w:t>
          </w:r>
        </w:sdtContent>
      </w:sdt>
      <w:r w:rsidR="002D5414" w:rsidRPr="00475C3A">
        <w:rPr>
          <w:rFonts w:cstheme="minorHAnsi"/>
          <w:b/>
          <w:bCs/>
        </w:rPr>
        <w:tab/>
      </w:r>
    </w:p>
    <w:p w14:paraId="6140173F" w14:textId="77777777" w:rsidR="002D5414" w:rsidRPr="008212C2" w:rsidRDefault="002D5414" w:rsidP="002D5414">
      <w:pPr>
        <w:spacing w:after="0"/>
        <w:ind w:left="-900" w:right="-450"/>
        <w:rPr>
          <w:rStyle w:val="normaltextrun"/>
          <w:rFonts w:ascii="Calibri" w:hAnsi="Calibri" w:cs="Calibri"/>
          <w:b/>
          <w:bCs/>
          <w:sz w:val="6"/>
          <w:szCs w:val="6"/>
        </w:rPr>
      </w:pPr>
    </w:p>
    <w:p w14:paraId="72C8A606" w14:textId="163F98C4" w:rsidR="002D5414" w:rsidRDefault="002D5414" w:rsidP="002D5414">
      <w:pPr>
        <w:spacing w:after="0"/>
        <w:ind w:left="-900" w:right="-450"/>
        <w:rPr>
          <w:sz w:val="20"/>
          <w:szCs w:val="20"/>
        </w:rPr>
      </w:pPr>
      <w:r>
        <w:rPr>
          <w:rStyle w:val="normaltextrun"/>
          <w:rFonts w:ascii="Calibri" w:hAnsi="Calibri" w:cs="Calibri"/>
          <w:b/>
          <w:bCs/>
        </w:rPr>
        <w:t>Dean Name:</w:t>
      </w:r>
      <w:sdt>
        <w:sdtPr>
          <w:rPr>
            <w:rFonts w:cstheme="minorHAnsi"/>
          </w:rPr>
          <w:id w:val="-2062395730"/>
          <w:placeholder>
            <w:docPart w:val="6F3E48478AC94814B3F33A6763A53ECB"/>
          </w:placeholder>
          <w:text/>
        </w:sdtPr>
        <w:sdtEndPr/>
        <w:sdtContent>
          <w:r>
            <w:rPr>
              <w:rFonts w:cstheme="minorHAnsi"/>
            </w:rPr>
            <w:t xml:space="preserve">_________________________ </w:t>
          </w:r>
        </w:sdtContent>
      </w:sdt>
      <w:r w:rsidRPr="008212C2">
        <w:rPr>
          <w:rFonts w:cstheme="minorHAnsi"/>
          <w:b/>
          <w:bCs/>
        </w:rPr>
        <w:t xml:space="preserve"> </w:t>
      </w:r>
      <w:r w:rsidRPr="00475C3A">
        <w:rPr>
          <w:rFonts w:cstheme="minorHAnsi"/>
          <w:b/>
          <w:bCs/>
        </w:rPr>
        <w:t>Signature:</w:t>
      </w:r>
      <w:r w:rsidRPr="00475C3A">
        <w:rPr>
          <w:rFonts w:cstheme="minorHAnsi"/>
        </w:rPr>
        <w:t xml:space="preserve"> </w:t>
      </w:r>
      <w:sdt>
        <w:sdtPr>
          <w:rPr>
            <w:rFonts w:cstheme="minorHAnsi"/>
          </w:rPr>
          <w:id w:val="-1740694571"/>
          <w:placeholder>
            <w:docPart w:val="65E4F7D548F0478AA809DD28624BC52C"/>
          </w:placeholder>
          <w:text/>
        </w:sdtPr>
        <w:sdtEndPr/>
        <w:sdtContent>
          <w:r>
            <w:rPr>
              <w:rFonts w:cstheme="minorHAnsi"/>
            </w:rPr>
            <w:t>___________________________</w:t>
          </w:r>
        </w:sdtContent>
      </w:sdt>
    </w:p>
    <w:p w14:paraId="169621BA" w14:textId="77777777" w:rsidR="002D5414" w:rsidRPr="00583317" w:rsidRDefault="002D5414" w:rsidP="002D5414">
      <w:pPr>
        <w:spacing w:after="0"/>
        <w:ind w:left="-900" w:right="-450"/>
        <w:rPr>
          <w:sz w:val="20"/>
          <w:szCs w:val="20"/>
        </w:rPr>
      </w:pPr>
      <w:r w:rsidRPr="00475C3A">
        <w:rPr>
          <w:rFonts w:cstheme="minorHAnsi"/>
          <w:b/>
        </w:rPr>
        <w:t>Date</w:t>
      </w:r>
      <w:r>
        <w:rPr>
          <w:rFonts w:cstheme="minorHAnsi"/>
          <w:b/>
        </w:rPr>
        <w:t>:</w:t>
      </w:r>
      <w:r w:rsidRPr="00475C3A">
        <w:rPr>
          <w:rFonts w:cstheme="minorHAnsi"/>
          <w:b/>
        </w:rPr>
        <w:t xml:space="preserve"> </w:t>
      </w:r>
      <w:sdt>
        <w:sdtPr>
          <w:rPr>
            <w:rFonts w:cstheme="minorHAnsi"/>
          </w:rPr>
          <w:id w:val="-1430200891"/>
          <w:placeholder>
            <w:docPart w:val="D758CDF8CD2F479D89F3F979E969AEE4"/>
          </w:placeholder>
          <w:text/>
        </w:sdtPr>
        <w:sdtEndPr/>
        <w:sdtContent>
          <w:r>
            <w:rPr>
              <w:rFonts w:cstheme="minorHAnsi"/>
            </w:rPr>
            <w:t>_____________________</w:t>
          </w:r>
        </w:sdtContent>
      </w:sdt>
      <w:r>
        <w:rPr>
          <w:rFonts w:cstheme="minorHAnsi"/>
        </w:rPr>
        <w:t xml:space="preserve">     </w:t>
      </w:r>
    </w:p>
    <w:p w14:paraId="1898A5A1" w14:textId="77777777" w:rsidR="002D5414" w:rsidRPr="00AF4221" w:rsidRDefault="002D5414" w:rsidP="002D5414">
      <w:pPr>
        <w:spacing w:after="0"/>
        <w:ind w:left="-900" w:right="-450"/>
        <w:rPr>
          <w:sz w:val="20"/>
          <w:szCs w:val="20"/>
        </w:rPr>
      </w:pPr>
    </w:p>
    <w:bookmarkEnd w:id="1"/>
    <w:p w14:paraId="3316C8C9" w14:textId="77777777" w:rsidR="002D5414" w:rsidRPr="00AF4221" w:rsidRDefault="002D5414" w:rsidP="002D5414">
      <w:pPr>
        <w:spacing w:after="0"/>
        <w:ind w:left="-900" w:right="-450"/>
        <w:rPr>
          <w:sz w:val="20"/>
          <w:szCs w:val="20"/>
        </w:rPr>
      </w:pPr>
    </w:p>
    <w:sectPr w:rsidR="002D5414" w:rsidRPr="00AF4221" w:rsidSect="004426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10" w:right="1800" w:bottom="0" w:left="180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9C0116" w14:textId="77777777" w:rsidR="00895B40" w:rsidRDefault="00895B40" w:rsidP="00BA166F">
      <w:pPr>
        <w:spacing w:after="0" w:line="240" w:lineRule="auto"/>
      </w:pPr>
      <w:r>
        <w:separator/>
      </w:r>
    </w:p>
  </w:endnote>
  <w:endnote w:type="continuationSeparator" w:id="0">
    <w:p w14:paraId="0FCA1423" w14:textId="77777777" w:rsidR="00895B40" w:rsidRDefault="00895B40" w:rsidP="00BA1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B1C7D5" w14:textId="77777777" w:rsidR="00667210" w:rsidRDefault="006672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556211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AA5A6C" w14:textId="31D6FA76" w:rsidR="00667210" w:rsidRDefault="00B40441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3BEC">
          <w:rPr>
            <w:noProof/>
          </w:rPr>
          <w:t>2</w:t>
        </w:r>
        <w:r>
          <w:rPr>
            <w:noProof/>
          </w:rPr>
          <w:fldChar w:fldCharType="end"/>
        </w:r>
        <w:r w:rsidR="00667210">
          <w:rPr>
            <w:noProof/>
          </w:rPr>
          <w:t>/</w:t>
        </w:r>
        <w:r w:rsidR="008C4DDC">
          <w:rPr>
            <w:noProof/>
          </w:rPr>
          <w:t>4</w:t>
        </w:r>
      </w:p>
      <w:p w14:paraId="31A87409" w14:textId="60CC1097" w:rsidR="00667210" w:rsidRPr="009A59FC" w:rsidRDefault="00D049FB" w:rsidP="009A59FC">
        <w:pPr>
          <w:pStyle w:val="CM1"/>
          <w:spacing w:line="240" w:lineRule="auto"/>
          <w:ind w:hanging="900"/>
          <w:jc w:val="center"/>
          <w:rPr>
            <w:rFonts w:asciiTheme="minorHAnsi" w:hAnsiTheme="minorHAnsi" w:cstheme="minorHAnsi"/>
            <w:sz w:val="21"/>
            <w:szCs w:val="21"/>
          </w:rPr>
        </w:pPr>
        <w:r w:rsidRPr="009A59FC">
          <w:rPr>
            <w:rFonts w:asciiTheme="minorHAnsi" w:hAnsiTheme="minorHAnsi" w:cstheme="minorHAnsi"/>
            <w:sz w:val="21"/>
            <w:szCs w:val="21"/>
          </w:rPr>
          <w:t>CENG Checklist for p</w:t>
        </w:r>
        <w:r w:rsidR="00667210" w:rsidRPr="009A59FC">
          <w:rPr>
            <w:rFonts w:asciiTheme="minorHAnsi" w:hAnsiTheme="minorHAnsi" w:cstheme="minorHAnsi"/>
            <w:sz w:val="21"/>
            <w:szCs w:val="21"/>
          </w:rPr>
          <w:t xml:space="preserve">romotion </w:t>
        </w:r>
        <w:r w:rsidR="00661090" w:rsidRPr="009A59FC">
          <w:rPr>
            <w:rFonts w:asciiTheme="minorHAnsi" w:hAnsiTheme="minorHAnsi" w:cstheme="minorHAnsi"/>
            <w:sz w:val="21"/>
            <w:szCs w:val="21"/>
          </w:rPr>
          <w:t>to</w:t>
        </w:r>
        <w:r w:rsidR="00667210" w:rsidRPr="009A59FC">
          <w:rPr>
            <w:rFonts w:asciiTheme="minorHAnsi" w:hAnsiTheme="minorHAnsi" w:cstheme="minorHAnsi"/>
            <w:sz w:val="21"/>
            <w:szCs w:val="21"/>
          </w:rPr>
          <w:t xml:space="preserve"> Lecturer</w:t>
        </w:r>
        <w:r w:rsidR="00661090" w:rsidRPr="009A59FC">
          <w:rPr>
            <w:rFonts w:asciiTheme="minorHAnsi" w:hAnsiTheme="minorHAnsi" w:cstheme="minorHAnsi"/>
            <w:sz w:val="21"/>
            <w:szCs w:val="21"/>
          </w:rPr>
          <w:t>/</w:t>
        </w:r>
        <w:r w:rsidR="00667210" w:rsidRPr="009A59FC">
          <w:rPr>
            <w:rFonts w:asciiTheme="minorHAnsi" w:hAnsiTheme="minorHAnsi" w:cstheme="minorHAnsi"/>
            <w:sz w:val="21"/>
            <w:szCs w:val="21"/>
          </w:rPr>
          <w:t>Research Associate or Postdoctoral Researcher (Grade E)</w:t>
        </w:r>
        <w:r w:rsidR="009A59FC">
          <w:rPr>
            <w:rFonts w:asciiTheme="minorHAnsi" w:hAnsiTheme="minorHAnsi" w:cstheme="minorHAnsi"/>
            <w:sz w:val="21"/>
            <w:szCs w:val="21"/>
          </w:rPr>
          <w:t xml:space="preserve"> – Fall 2025</w:t>
        </w:r>
      </w:p>
      <w:p w14:paraId="0E247D96" w14:textId="00390CBD" w:rsidR="00B40441" w:rsidRDefault="00B80246">
        <w:pPr>
          <w:pStyle w:val="Footer"/>
          <w:jc w:val="center"/>
        </w:pPr>
      </w:p>
    </w:sdtContent>
  </w:sdt>
  <w:p w14:paraId="3B9C8A5F" w14:textId="77777777" w:rsidR="00BA166F" w:rsidRDefault="00BA16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0499A7" w14:textId="77777777" w:rsidR="00667210" w:rsidRDefault="006672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B9EA99" w14:textId="77777777" w:rsidR="00895B40" w:rsidRDefault="00895B40" w:rsidP="00BA166F">
      <w:pPr>
        <w:spacing w:after="0" w:line="240" w:lineRule="auto"/>
      </w:pPr>
      <w:r>
        <w:separator/>
      </w:r>
    </w:p>
  </w:footnote>
  <w:footnote w:type="continuationSeparator" w:id="0">
    <w:p w14:paraId="5D298ED0" w14:textId="77777777" w:rsidR="00895B40" w:rsidRDefault="00895B40" w:rsidP="00BA1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DB71AC" w14:textId="77777777" w:rsidR="00667210" w:rsidRDefault="006672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D48B3" w14:textId="4217B58A" w:rsidR="003B0AD0" w:rsidRDefault="003B0AD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29C4634" wp14:editId="603DEEEA">
          <wp:simplePos x="0" y="0"/>
          <wp:positionH relativeFrom="column">
            <wp:posOffset>0</wp:posOffset>
          </wp:positionH>
          <wp:positionV relativeFrom="paragraph">
            <wp:posOffset>168275</wp:posOffset>
          </wp:positionV>
          <wp:extent cx="1119892" cy="525601"/>
          <wp:effectExtent l="0" t="0" r="4445" b="8255"/>
          <wp:wrapTight wrapText="bothSides">
            <wp:wrapPolygon edited="0">
              <wp:start x="17643" y="0"/>
              <wp:lineTo x="0" y="784"/>
              <wp:lineTo x="0" y="13320"/>
              <wp:lineTo x="7719" y="21156"/>
              <wp:lineTo x="21318" y="21156"/>
              <wp:lineTo x="21318" y="1567"/>
              <wp:lineTo x="19848" y="0"/>
              <wp:lineTo x="17643" y="0"/>
            </wp:wrapPolygon>
          </wp:wrapTight>
          <wp:docPr id="1" name="Picture 1" descr="Colleg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ollege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9892" cy="5256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E7F4" w14:textId="77777777" w:rsidR="00667210" w:rsidRDefault="006672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E0D2798"/>
    <w:multiLevelType w:val="hybridMultilevel"/>
    <w:tmpl w:val="06A55F7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AE1E97"/>
    <w:multiLevelType w:val="hybridMultilevel"/>
    <w:tmpl w:val="ABCC300A"/>
    <w:lvl w:ilvl="0" w:tplc="ED964830">
      <w:start w:val="1"/>
      <w:numFmt w:val="decimal"/>
      <w:lvlText w:val="%1."/>
      <w:lvlJc w:val="left"/>
      <w:pPr>
        <w:ind w:left="46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1A6CE09D"/>
    <w:multiLevelType w:val="hybridMultilevel"/>
    <w:tmpl w:val="CCB85AA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AF90586"/>
    <w:multiLevelType w:val="hybridMultilevel"/>
    <w:tmpl w:val="4D32E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6F7968"/>
    <w:multiLevelType w:val="hybridMultilevel"/>
    <w:tmpl w:val="BDB8DF08"/>
    <w:lvl w:ilvl="0" w:tplc="04090001">
      <w:start w:val="1"/>
      <w:numFmt w:val="bullet"/>
      <w:lvlText w:val=""/>
      <w:lvlJc w:val="left"/>
      <w:pPr>
        <w:ind w:left="6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</w:abstractNum>
  <w:abstractNum w:abstractNumId="5" w15:restartNumberingAfterBreak="0">
    <w:nsid w:val="27411768"/>
    <w:multiLevelType w:val="hybridMultilevel"/>
    <w:tmpl w:val="ABCC300A"/>
    <w:lvl w:ilvl="0" w:tplc="ED964830">
      <w:start w:val="1"/>
      <w:numFmt w:val="decimal"/>
      <w:lvlText w:val="%1."/>
      <w:lvlJc w:val="left"/>
      <w:pPr>
        <w:ind w:left="46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2A360BD2"/>
    <w:multiLevelType w:val="hybridMultilevel"/>
    <w:tmpl w:val="4818542C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7" w15:restartNumberingAfterBreak="0">
    <w:nsid w:val="2B400364"/>
    <w:multiLevelType w:val="hybridMultilevel"/>
    <w:tmpl w:val="8DC8C3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261B7A"/>
    <w:multiLevelType w:val="hybridMultilevel"/>
    <w:tmpl w:val="87A08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875985"/>
    <w:multiLevelType w:val="hybridMultilevel"/>
    <w:tmpl w:val="4F084232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0" w15:restartNumberingAfterBreak="0">
    <w:nsid w:val="4A8875C4"/>
    <w:multiLevelType w:val="hybridMultilevel"/>
    <w:tmpl w:val="729C2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D03A04"/>
    <w:multiLevelType w:val="hybridMultilevel"/>
    <w:tmpl w:val="624F2898"/>
    <w:lvl w:ilvl="0" w:tplc="FFFFFFFF">
      <w:start w:val="1"/>
      <w:numFmt w:val="decimal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596A061F"/>
    <w:multiLevelType w:val="hybridMultilevel"/>
    <w:tmpl w:val="F00488C0"/>
    <w:lvl w:ilvl="0" w:tplc="AF1EA54C">
      <w:start w:val="1"/>
      <w:numFmt w:val="bullet"/>
      <w:lvlText w:val=""/>
      <w:lvlJc w:val="left"/>
      <w:pPr>
        <w:ind w:left="860" w:hanging="361"/>
      </w:pPr>
      <w:rPr>
        <w:rFonts w:ascii="Symbol" w:eastAsia="Symbol" w:hAnsi="Symbol" w:hint="default"/>
        <w:sz w:val="22"/>
        <w:szCs w:val="22"/>
      </w:rPr>
    </w:lvl>
    <w:lvl w:ilvl="1" w:tplc="EC88AFA8">
      <w:start w:val="1"/>
      <w:numFmt w:val="bullet"/>
      <w:lvlText w:val="o"/>
      <w:lvlJc w:val="left"/>
      <w:pPr>
        <w:ind w:left="1580" w:hanging="361"/>
      </w:pPr>
      <w:rPr>
        <w:rFonts w:ascii="Courier New" w:eastAsia="Courier New" w:hAnsi="Courier New" w:hint="default"/>
        <w:sz w:val="22"/>
        <w:szCs w:val="22"/>
      </w:rPr>
    </w:lvl>
    <w:lvl w:ilvl="2" w:tplc="4AB6A8AA">
      <w:start w:val="1"/>
      <w:numFmt w:val="bullet"/>
      <w:lvlText w:val="•"/>
      <w:lvlJc w:val="left"/>
      <w:pPr>
        <w:ind w:left="2475" w:hanging="361"/>
      </w:pPr>
      <w:rPr>
        <w:rFonts w:hint="default"/>
      </w:rPr>
    </w:lvl>
    <w:lvl w:ilvl="3" w:tplc="F636116E">
      <w:start w:val="1"/>
      <w:numFmt w:val="bullet"/>
      <w:lvlText w:val="•"/>
      <w:lvlJc w:val="left"/>
      <w:pPr>
        <w:ind w:left="3371" w:hanging="361"/>
      </w:pPr>
      <w:rPr>
        <w:rFonts w:hint="default"/>
      </w:rPr>
    </w:lvl>
    <w:lvl w:ilvl="4" w:tplc="FE38314C">
      <w:start w:val="1"/>
      <w:numFmt w:val="bullet"/>
      <w:lvlText w:val="•"/>
      <w:lvlJc w:val="left"/>
      <w:pPr>
        <w:ind w:left="4266" w:hanging="361"/>
      </w:pPr>
      <w:rPr>
        <w:rFonts w:hint="default"/>
      </w:rPr>
    </w:lvl>
    <w:lvl w:ilvl="5" w:tplc="8EF6F6C0">
      <w:start w:val="1"/>
      <w:numFmt w:val="bullet"/>
      <w:lvlText w:val="•"/>
      <w:lvlJc w:val="left"/>
      <w:pPr>
        <w:ind w:left="5162" w:hanging="361"/>
      </w:pPr>
      <w:rPr>
        <w:rFonts w:hint="default"/>
      </w:rPr>
    </w:lvl>
    <w:lvl w:ilvl="6" w:tplc="AA202E14">
      <w:start w:val="1"/>
      <w:numFmt w:val="bullet"/>
      <w:lvlText w:val="•"/>
      <w:lvlJc w:val="left"/>
      <w:pPr>
        <w:ind w:left="6057" w:hanging="361"/>
      </w:pPr>
      <w:rPr>
        <w:rFonts w:hint="default"/>
      </w:rPr>
    </w:lvl>
    <w:lvl w:ilvl="7" w:tplc="2E04C9C6">
      <w:start w:val="1"/>
      <w:numFmt w:val="bullet"/>
      <w:lvlText w:val="•"/>
      <w:lvlJc w:val="left"/>
      <w:pPr>
        <w:ind w:left="6953" w:hanging="361"/>
      </w:pPr>
      <w:rPr>
        <w:rFonts w:hint="default"/>
      </w:rPr>
    </w:lvl>
    <w:lvl w:ilvl="8" w:tplc="32C2C0B0">
      <w:start w:val="1"/>
      <w:numFmt w:val="bullet"/>
      <w:lvlText w:val="•"/>
      <w:lvlJc w:val="left"/>
      <w:pPr>
        <w:ind w:left="7848" w:hanging="361"/>
      </w:pPr>
      <w:rPr>
        <w:rFonts w:hint="default"/>
      </w:rPr>
    </w:lvl>
  </w:abstractNum>
  <w:abstractNum w:abstractNumId="13" w15:restartNumberingAfterBreak="0">
    <w:nsid w:val="5AC8739A"/>
    <w:multiLevelType w:val="hybridMultilevel"/>
    <w:tmpl w:val="78D26AE4"/>
    <w:lvl w:ilvl="0" w:tplc="04090005">
      <w:start w:val="1"/>
      <w:numFmt w:val="bullet"/>
      <w:lvlText w:val="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4" w15:restartNumberingAfterBreak="0">
    <w:nsid w:val="5ADF64B6"/>
    <w:multiLevelType w:val="hybridMultilevel"/>
    <w:tmpl w:val="11E004B8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5" w15:restartNumberingAfterBreak="0">
    <w:nsid w:val="5D357398"/>
    <w:multiLevelType w:val="hybridMultilevel"/>
    <w:tmpl w:val="AFF03E6A"/>
    <w:lvl w:ilvl="0" w:tplc="0409000F">
      <w:start w:val="1"/>
      <w:numFmt w:val="decimal"/>
      <w:lvlText w:val="%1."/>
      <w:lvlJc w:val="left"/>
      <w:pPr>
        <w:ind w:left="684" w:hanging="360"/>
      </w:p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16" w15:restartNumberingAfterBreak="0">
    <w:nsid w:val="5D5D7A46"/>
    <w:multiLevelType w:val="hybridMultilevel"/>
    <w:tmpl w:val="6A860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C7DE6"/>
    <w:multiLevelType w:val="hybridMultilevel"/>
    <w:tmpl w:val="74E84F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506E0B"/>
    <w:multiLevelType w:val="hybridMultilevel"/>
    <w:tmpl w:val="BC7EB17C"/>
    <w:lvl w:ilvl="0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19" w15:restartNumberingAfterBreak="0">
    <w:nsid w:val="603D514F"/>
    <w:multiLevelType w:val="hybridMultilevel"/>
    <w:tmpl w:val="186E8A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3F9ADEB"/>
    <w:multiLevelType w:val="hybridMultilevel"/>
    <w:tmpl w:val="A698F3B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64F146E0"/>
    <w:multiLevelType w:val="hybridMultilevel"/>
    <w:tmpl w:val="6234C6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59D732A"/>
    <w:multiLevelType w:val="hybridMultilevel"/>
    <w:tmpl w:val="E00A6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FA11C2"/>
    <w:multiLevelType w:val="hybridMultilevel"/>
    <w:tmpl w:val="EE1A0748"/>
    <w:lvl w:ilvl="0" w:tplc="C486DAE4">
      <w:start w:val="1"/>
      <w:numFmt w:val="decimal"/>
      <w:lvlText w:val="%1."/>
      <w:lvlJc w:val="left"/>
      <w:pPr>
        <w:ind w:left="720" w:hanging="360"/>
      </w:pPr>
    </w:lvl>
    <w:lvl w:ilvl="1" w:tplc="05A034DA">
      <w:start w:val="1"/>
      <w:numFmt w:val="lowerLetter"/>
      <w:lvlText w:val="%2."/>
      <w:lvlJc w:val="left"/>
      <w:pPr>
        <w:ind w:left="1440" w:hanging="360"/>
      </w:pPr>
    </w:lvl>
    <w:lvl w:ilvl="2" w:tplc="E1423F2A">
      <w:start w:val="1"/>
      <w:numFmt w:val="lowerRoman"/>
      <w:lvlText w:val="%3."/>
      <w:lvlJc w:val="right"/>
      <w:pPr>
        <w:ind w:left="2160" w:hanging="180"/>
      </w:pPr>
    </w:lvl>
    <w:lvl w:ilvl="3" w:tplc="82F8C950">
      <w:start w:val="1"/>
      <w:numFmt w:val="decimal"/>
      <w:lvlText w:val="%4."/>
      <w:lvlJc w:val="left"/>
      <w:pPr>
        <w:ind w:left="2880" w:hanging="360"/>
      </w:pPr>
    </w:lvl>
    <w:lvl w:ilvl="4" w:tplc="8CCCE5E4">
      <w:start w:val="1"/>
      <w:numFmt w:val="lowerLetter"/>
      <w:lvlText w:val="%5."/>
      <w:lvlJc w:val="left"/>
      <w:pPr>
        <w:ind w:left="3600" w:hanging="360"/>
      </w:pPr>
    </w:lvl>
    <w:lvl w:ilvl="5" w:tplc="EC4CC9BA">
      <w:start w:val="1"/>
      <w:numFmt w:val="lowerRoman"/>
      <w:lvlText w:val="%6."/>
      <w:lvlJc w:val="right"/>
      <w:pPr>
        <w:ind w:left="4320" w:hanging="180"/>
      </w:pPr>
    </w:lvl>
    <w:lvl w:ilvl="6" w:tplc="60E6DA96">
      <w:start w:val="1"/>
      <w:numFmt w:val="decimal"/>
      <w:lvlText w:val="%7."/>
      <w:lvlJc w:val="left"/>
      <w:pPr>
        <w:ind w:left="5040" w:hanging="360"/>
      </w:pPr>
    </w:lvl>
    <w:lvl w:ilvl="7" w:tplc="4ECAF250">
      <w:start w:val="1"/>
      <w:numFmt w:val="lowerLetter"/>
      <w:lvlText w:val="%8."/>
      <w:lvlJc w:val="left"/>
      <w:pPr>
        <w:ind w:left="5760" w:hanging="360"/>
      </w:pPr>
    </w:lvl>
    <w:lvl w:ilvl="8" w:tplc="A86E34A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E824A6"/>
    <w:multiLevelType w:val="hybridMultilevel"/>
    <w:tmpl w:val="6298EFD8"/>
    <w:lvl w:ilvl="0" w:tplc="569857CC">
      <w:start w:val="1"/>
      <w:numFmt w:val="decimal"/>
      <w:lvlText w:val="%1."/>
      <w:lvlJc w:val="left"/>
      <w:pPr>
        <w:ind w:left="519" w:hanging="1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9" w:hanging="360"/>
      </w:pPr>
    </w:lvl>
    <w:lvl w:ilvl="2" w:tplc="0409001B" w:tentative="1">
      <w:start w:val="1"/>
      <w:numFmt w:val="lowerRoman"/>
      <w:lvlText w:val="%3."/>
      <w:lvlJc w:val="right"/>
      <w:pPr>
        <w:ind w:left="2169" w:hanging="180"/>
      </w:pPr>
    </w:lvl>
    <w:lvl w:ilvl="3" w:tplc="0409000F" w:tentative="1">
      <w:start w:val="1"/>
      <w:numFmt w:val="decimal"/>
      <w:lvlText w:val="%4."/>
      <w:lvlJc w:val="left"/>
      <w:pPr>
        <w:ind w:left="2889" w:hanging="360"/>
      </w:pPr>
    </w:lvl>
    <w:lvl w:ilvl="4" w:tplc="04090019" w:tentative="1">
      <w:start w:val="1"/>
      <w:numFmt w:val="lowerLetter"/>
      <w:lvlText w:val="%5."/>
      <w:lvlJc w:val="left"/>
      <w:pPr>
        <w:ind w:left="3609" w:hanging="360"/>
      </w:pPr>
    </w:lvl>
    <w:lvl w:ilvl="5" w:tplc="0409001B" w:tentative="1">
      <w:start w:val="1"/>
      <w:numFmt w:val="lowerRoman"/>
      <w:lvlText w:val="%6."/>
      <w:lvlJc w:val="right"/>
      <w:pPr>
        <w:ind w:left="4329" w:hanging="180"/>
      </w:pPr>
    </w:lvl>
    <w:lvl w:ilvl="6" w:tplc="0409000F" w:tentative="1">
      <w:start w:val="1"/>
      <w:numFmt w:val="decimal"/>
      <w:lvlText w:val="%7."/>
      <w:lvlJc w:val="left"/>
      <w:pPr>
        <w:ind w:left="5049" w:hanging="360"/>
      </w:pPr>
    </w:lvl>
    <w:lvl w:ilvl="7" w:tplc="04090019" w:tentative="1">
      <w:start w:val="1"/>
      <w:numFmt w:val="lowerLetter"/>
      <w:lvlText w:val="%8."/>
      <w:lvlJc w:val="left"/>
      <w:pPr>
        <w:ind w:left="5769" w:hanging="360"/>
      </w:pPr>
    </w:lvl>
    <w:lvl w:ilvl="8" w:tplc="0409001B" w:tentative="1">
      <w:start w:val="1"/>
      <w:numFmt w:val="lowerRoman"/>
      <w:lvlText w:val="%9."/>
      <w:lvlJc w:val="right"/>
      <w:pPr>
        <w:ind w:left="6489" w:hanging="180"/>
      </w:pPr>
    </w:lvl>
  </w:abstractNum>
  <w:num w:numId="1" w16cid:durableId="493108530">
    <w:abstractNumId w:val="23"/>
  </w:num>
  <w:num w:numId="2" w16cid:durableId="1526357892">
    <w:abstractNumId w:val="2"/>
  </w:num>
  <w:num w:numId="3" w16cid:durableId="32582446">
    <w:abstractNumId w:val="20"/>
  </w:num>
  <w:num w:numId="4" w16cid:durableId="132258673">
    <w:abstractNumId w:val="11"/>
  </w:num>
  <w:num w:numId="5" w16cid:durableId="474568531">
    <w:abstractNumId w:val="0"/>
  </w:num>
  <w:num w:numId="6" w16cid:durableId="946809964">
    <w:abstractNumId w:val="21"/>
  </w:num>
  <w:num w:numId="7" w16cid:durableId="1079904846">
    <w:abstractNumId w:val="7"/>
  </w:num>
  <w:num w:numId="8" w16cid:durableId="248197055">
    <w:abstractNumId w:val="19"/>
  </w:num>
  <w:num w:numId="9" w16cid:durableId="1581788051">
    <w:abstractNumId w:val="18"/>
  </w:num>
  <w:num w:numId="10" w16cid:durableId="982343909">
    <w:abstractNumId w:val="13"/>
  </w:num>
  <w:num w:numId="11" w16cid:durableId="806626230">
    <w:abstractNumId w:val="15"/>
  </w:num>
  <w:num w:numId="12" w16cid:durableId="262230922">
    <w:abstractNumId w:val="12"/>
  </w:num>
  <w:num w:numId="13" w16cid:durableId="782382689">
    <w:abstractNumId w:val="3"/>
  </w:num>
  <w:num w:numId="14" w16cid:durableId="1230575750">
    <w:abstractNumId w:val="16"/>
  </w:num>
  <w:num w:numId="15" w16cid:durableId="2022388346">
    <w:abstractNumId w:val="6"/>
  </w:num>
  <w:num w:numId="16" w16cid:durableId="1415392412">
    <w:abstractNumId w:val="9"/>
  </w:num>
  <w:num w:numId="17" w16cid:durableId="1384448833">
    <w:abstractNumId w:val="24"/>
  </w:num>
  <w:num w:numId="18" w16cid:durableId="1261644417">
    <w:abstractNumId w:val="8"/>
  </w:num>
  <w:num w:numId="19" w16cid:durableId="647251586">
    <w:abstractNumId w:val="22"/>
  </w:num>
  <w:num w:numId="20" w16cid:durableId="389570991">
    <w:abstractNumId w:val="4"/>
  </w:num>
  <w:num w:numId="21" w16cid:durableId="388576653">
    <w:abstractNumId w:val="17"/>
  </w:num>
  <w:num w:numId="22" w16cid:durableId="1737430810">
    <w:abstractNumId w:val="14"/>
  </w:num>
  <w:num w:numId="23" w16cid:durableId="127869047">
    <w:abstractNumId w:val="5"/>
  </w:num>
  <w:num w:numId="24" w16cid:durableId="1010134352">
    <w:abstractNumId w:val="1"/>
  </w:num>
  <w:num w:numId="25" w16cid:durableId="194799749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wMzEwMDQxNzQzNjZQ0lEKTi0uzszPAykwrgUArFCPGiwAAAA="/>
  </w:docVars>
  <w:rsids>
    <w:rsidRoot w:val="00241841"/>
    <w:rsid w:val="000122FA"/>
    <w:rsid w:val="00017EC2"/>
    <w:rsid w:val="00026C3B"/>
    <w:rsid w:val="00041826"/>
    <w:rsid w:val="000475DA"/>
    <w:rsid w:val="000C7D07"/>
    <w:rsid w:val="000F55BC"/>
    <w:rsid w:val="00130F59"/>
    <w:rsid w:val="001459D5"/>
    <w:rsid w:val="00157F88"/>
    <w:rsid w:val="00187D5A"/>
    <w:rsid w:val="00197E82"/>
    <w:rsid w:val="001A39D7"/>
    <w:rsid w:val="001B7A98"/>
    <w:rsid w:val="001F1F20"/>
    <w:rsid w:val="00211320"/>
    <w:rsid w:val="0021172C"/>
    <w:rsid w:val="00214319"/>
    <w:rsid w:val="00217489"/>
    <w:rsid w:val="00222DDF"/>
    <w:rsid w:val="00226B0A"/>
    <w:rsid w:val="002352B5"/>
    <w:rsid w:val="00241841"/>
    <w:rsid w:val="002455D4"/>
    <w:rsid w:val="00247570"/>
    <w:rsid w:val="0026091E"/>
    <w:rsid w:val="00273F6E"/>
    <w:rsid w:val="00280375"/>
    <w:rsid w:val="00281F38"/>
    <w:rsid w:val="0028347F"/>
    <w:rsid w:val="002B0F12"/>
    <w:rsid w:val="002B585F"/>
    <w:rsid w:val="002C1CF7"/>
    <w:rsid w:val="002C433A"/>
    <w:rsid w:val="002D5414"/>
    <w:rsid w:val="002E759D"/>
    <w:rsid w:val="002F13C6"/>
    <w:rsid w:val="002F6CEC"/>
    <w:rsid w:val="00310ACF"/>
    <w:rsid w:val="0031149B"/>
    <w:rsid w:val="00324386"/>
    <w:rsid w:val="003246A1"/>
    <w:rsid w:val="00345CDB"/>
    <w:rsid w:val="00361310"/>
    <w:rsid w:val="003879F7"/>
    <w:rsid w:val="003975E5"/>
    <w:rsid w:val="003A791F"/>
    <w:rsid w:val="003B0AD0"/>
    <w:rsid w:val="003B2750"/>
    <w:rsid w:val="003B3BEC"/>
    <w:rsid w:val="003C122B"/>
    <w:rsid w:val="003D6C8C"/>
    <w:rsid w:val="0042279C"/>
    <w:rsid w:val="00422C0D"/>
    <w:rsid w:val="004339BF"/>
    <w:rsid w:val="00442696"/>
    <w:rsid w:val="00467B21"/>
    <w:rsid w:val="00475038"/>
    <w:rsid w:val="00497DF4"/>
    <w:rsid w:val="004C2894"/>
    <w:rsid w:val="004C6B64"/>
    <w:rsid w:val="004E22C6"/>
    <w:rsid w:val="004F3830"/>
    <w:rsid w:val="00501078"/>
    <w:rsid w:val="00506522"/>
    <w:rsid w:val="00517B3D"/>
    <w:rsid w:val="005216D3"/>
    <w:rsid w:val="00532937"/>
    <w:rsid w:val="005378B3"/>
    <w:rsid w:val="00557EB6"/>
    <w:rsid w:val="00561F81"/>
    <w:rsid w:val="00563710"/>
    <w:rsid w:val="005678FB"/>
    <w:rsid w:val="00574C27"/>
    <w:rsid w:val="00576D40"/>
    <w:rsid w:val="00587472"/>
    <w:rsid w:val="005A0C4B"/>
    <w:rsid w:val="005B6922"/>
    <w:rsid w:val="005B7F1D"/>
    <w:rsid w:val="005C25A0"/>
    <w:rsid w:val="005D09DA"/>
    <w:rsid w:val="00601DC6"/>
    <w:rsid w:val="006118E8"/>
    <w:rsid w:val="00623F76"/>
    <w:rsid w:val="00656B9F"/>
    <w:rsid w:val="00657BB1"/>
    <w:rsid w:val="00661090"/>
    <w:rsid w:val="00661FD8"/>
    <w:rsid w:val="00662504"/>
    <w:rsid w:val="00662FF9"/>
    <w:rsid w:val="00666908"/>
    <w:rsid w:val="00667210"/>
    <w:rsid w:val="00670C2C"/>
    <w:rsid w:val="00677901"/>
    <w:rsid w:val="006921B7"/>
    <w:rsid w:val="00695AE6"/>
    <w:rsid w:val="006D738E"/>
    <w:rsid w:val="006E589A"/>
    <w:rsid w:val="00722995"/>
    <w:rsid w:val="00733A22"/>
    <w:rsid w:val="00742ED4"/>
    <w:rsid w:val="00797A6A"/>
    <w:rsid w:val="007C07B7"/>
    <w:rsid w:val="007C7D5B"/>
    <w:rsid w:val="00822296"/>
    <w:rsid w:val="00824CDD"/>
    <w:rsid w:val="00840912"/>
    <w:rsid w:val="008621E0"/>
    <w:rsid w:val="00863D25"/>
    <w:rsid w:val="00895B40"/>
    <w:rsid w:val="008B30B9"/>
    <w:rsid w:val="008B7661"/>
    <w:rsid w:val="008C4DDC"/>
    <w:rsid w:val="008E0009"/>
    <w:rsid w:val="008E3A25"/>
    <w:rsid w:val="009137C5"/>
    <w:rsid w:val="0093005B"/>
    <w:rsid w:val="009417EB"/>
    <w:rsid w:val="00956237"/>
    <w:rsid w:val="00973013"/>
    <w:rsid w:val="009A5687"/>
    <w:rsid w:val="009A59FC"/>
    <w:rsid w:val="009B057B"/>
    <w:rsid w:val="009B561C"/>
    <w:rsid w:val="009C03E1"/>
    <w:rsid w:val="009E6D40"/>
    <w:rsid w:val="00A1613A"/>
    <w:rsid w:val="00A264BD"/>
    <w:rsid w:val="00A30639"/>
    <w:rsid w:val="00A6077E"/>
    <w:rsid w:val="00A60D6F"/>
    <w:rsid w:val="00A71069"/>
    <w:rsid w:val="00A9484E"/>
    <w:rsid w:val="00A97CEC"/>
    <w:rsid w:val="00AC33A7"/>
    <w:rsid w:val="00AD4E69"/>
    <w:rsid w:val="00B1239D"/>
    <w:rsid w:val="00B21B0A"/>
    <w:rsid w:val="00B306F1"/>
    <w:rsid w:val="00B40441"/>
    <w:rsid w:val="00B5021E"/>
    <w:rsid w:val="00B67DC4"/>
    <w:rsid w:val="00B80246"/>
    <w:rsid w:val="00BA166F"/>
    <w:rsid w:val="00BC1A78"/>
    <w:rsid w:val="00BF1467"/>
    <w:rsid w:val="00C25242"/>
    <w:rsid w:val="00C30799"/>
    <w:rsid w:val="00C3106E"/>
    <w:rsid w:val="00C3639A"/>
    <w:rsid w:val="00C42E67"/>
    <w:rsid w:val="00C57AC7"/>
    <w:rsid w:val="00C63409"/>
    <w:rsid w:val="00C713B9"/>
    <w:rsid w:val="00C74FFE"/>
    <w:rsid w:val="00C92360"/>
    <w:rsid w:val="00C94404"/>
    <w:rsid w:val="00CA34BA"/>
    <w:rsid w:val="00CB1366"/>
    <w:rsid w:val="00CF1433"/>
    <w:rsid w:val="00D019A3"/>
    <w:rsid w:val="00D049FB"/>
    <w:rsid w:val="00D15FC3"/>
    <w:rsid w:val="00D40F3F"/>
    <w:rsid w:val="00D47BF0"/>
    <w:rsid w:val="00D50C91"/>
    <w:rsid w:val="00D614D0"/>
    <w:rsid w:val="00D80198"/>
    <w:rsid w:val="00D85D90"/>
    <w:rsid w:val="00D85EBC"/>
    <w:rsid w:val="00D96816"/>
    <w:rsid w:val="00DA0279"/>
    <w:rsid w:val="00DA3695"/>
    <w:rsid w:val="00DB0F1F"/>
    <w:rsid w:val="00DD41EF"/>
    <w:rsid w:val="00DE26E8"/>
    <w:rsid w:val="00DF3CCC"/>
    <w:rsid w:val="00E040A5"/>
    <w:rsid w:val="00E10E02"/>
    <w:rsid w:val="00E27B4A"/>
    <w:rsid w:val="00E5417B"/>
    <w:rsid w:val="00E70865"/>
    <w:rsid w:val="00E77E88"/>
    <w:rsid w:val="00E9185D"/>
    <w:rsid w:val="00E91C32"/>
    <w:rsid w:val="00EA1483"/>
    <w:rsid w:val="00EA2324"/>
    <w:rsid w:val="00EB61F6"/>
    <w:rsid w:val="00EC0B29"/>
    <w:rsid w:val="00ED1758"/>
    <w:rsid w:val="00EE78E4"/>
    <w:rsid w:val="00EF1E7C"/>
    <w:rsid w:val="00EF3F0B"/>
    <w:rsid w:val="00F02AD7"/>
    <w:rsid w:val="00F040DC"/>
    <w:rsid w:val="00F145D3"/>
    <w:rsid w:val="00F20449"/>
    <w:rsid w:val="00F27993"/>
    <w:rsid w:val="00F30EF8"/>
    <w:rsid w:val="00F71B7C"/>
    <w:rsid w:val="00F76512"/>
    <w:rsid w:val="00F80BA7"/>
    <w:rsid w:val="00F85DE7"/>
    <w:rsid w:val="00F9582C"/>
    <w:rsid w:val="00FA5FE7"/>
    <w:rsid w:val="00FB629D"/>
    <w:rsid w:val="00FD17B2"/>
    <w:rsid w:val="00FD1E7B"/>
    <w:rsid w:val="00FF01A7"/>
    <w:rsid w:val="00FF2247"/>
    <w:rsid w:val="03B415A1"/>
    <w:rsid w:val="05555CB3"/>
    <w:rsid w:val="05699347"/>
    <w:rsid w:val="06008526"/>
    <w:rsid w:val="08CB810F"/>
    <w:rsid w:val="08CF16E5"/>
    <w:rsid w:val="0A2D0B12"/>
    <w:rsid w:val="0D1BEBA7"/>
    <w:rsid w:val="0D78E7ED"/>
    <w:rsid w:val="0DD82A33"/>
    <w:rsid w:val="0DF7412F"/>
    <w:rsid w:val="0EEBCD70"/>
    <w:rsid w:val="117CE46D"/>
    <w:rsid w:val="1271897E"/>
    <w:rsid w:val="136B4D87"/>
    <w:rsid w:val="143EC097"/>
    <w:rsid w:val="149D8636"/>
    <w:rsid w:val="154CB1E5"/>
    <w:rsid w:val="158B94D9"/>
    <w:rsid w:val="16025314"/>
    <w:rsid w:val="16427952"/>
    <w:rsid w:val="16EA3BC9"/>
    <w:rsid w:val="1727FBC7"/>
    <w:rsid w:val="17879A02"/>
    <w:rsid w:val="17F88C82"/>
    <w:rsid w:val="19EE8156"/>
    <w:rsid w:val="1AFDE1FB"/>
    <w:rsid w:val="1CB16FDF"/>
    <w:rsid w:val="1D75D770"/>
    <w:rsid w:val="213A76F5"/>
    <w:rsid w:val="23A5440A"/>
    <w:rsid w:val="23A93E7B"/>
    <w:rsid w:val="24DED94D"/>
    <w:rsid w:val="25653C61"/>
    <w:rsid w:val="27084D19"/>
    <w:rsid w:val="273A54C6"/>
    <w:rsid w:val="28A5ECDC"/>
    <w:rsid w:val="2A13B27E"/>
    <w:rsid w:val="2A187FFF"/>
    <w:rsid w:val="2A3EAF94"/>
    <w:rsid w:val="2AEDC484"/>
    <w:rsid w:val="2C1F863B"/>
    <w:rsid w:val="2DC059E4"/>
    <w:rsid w:val="2E1A08A1"/>
    <w:rsid w:val="2E59528E"/>
    <w:rsid w:val="2E85B79A"/>
    <w:rsid w:val="2FAE1E4D"/>
    <w:rsid w:val="303A7867"/>
    <w:rsid w:val="33A639E8"/>
    <w:rsid w:val="33F512D2"/>
    <w:rsid w:val="350A9C99"/>
    <w:rsid w:val="35E52B72"/>
    <w:rsid w:val="36F48B4A"/>
    <w:rsid w:val="37315302"/>
    <w:rsid w:val="378B80D7"/>
    <w:rsid w:val="38E8CD9E"/>
    <w:rsid w:val="3A0454E3"/>
    <w:rsid w:val="3AF60A4F"/>
    <w:rsid w:val="3D3AEBAC"/>
    <w:rsid w:val="3E7B58D4"/>
    <w:rsid w:val="3EBFED93"/>
    <w:rsid w:val="3EED6EF3"/>
    <w:rsid w:val="3F774CEA"/>
    <w:rsid w:val="406937AE"/>
    <w:rsid w:val="419FEDBF"/>
    <w:rsid w:val="41B12454"/>
    <w:rsid w:val="422C2B2C"/>
    <w:rsid w:val="4253D56B"/>
    <w:rsid w:val="443617F3"/>
    <w:rsid w:val="45034DBC"/>
    <w:rsid w:val="454D7F01"/>
    <w:rsid w:val="45724DD0"/>
    <w:rsid w:val="45B393F1"/>
    <w:rsid w:val="474F6452"/>
    <w:rsid w:val="4929CDCA"/>
    <w:rsid w:val="492AD04C"/>
    <w:rsid w:val="4A7E01A8"/>
    <w:rsid w:val="4A870514"/>
    <w:rsid w:val="4A927FEE"/>
    <w:rsid w:val="4B591E0B"/>
    <w:rsid w:val="4C7D0F64"/>
    <w:rsid w:val="4F563F38"/>
    <w:rsid w:val="519F7E6D"/>
    <w:rsid w:val="5293C9FD"/>
    <w:rsid w:val="5400B886"/>
    <w:rsid w:val="54ABBB4C"/>
    <w:rsid w:val="55ACC7F1"/>
    <w:rsid w:val="55FA7562"/>
    <w:rsid w:val="565EE813"/>
    <w:rsid w:val="581AC4F3"/>
    <w:rsid w:val="58A4F680"/>
    <w:rsid w:val="59958E0D"/>
    <w:rsid w:val="59B3D54F"/>
    <w:rsid w:val="5A0456B7"/>
    <w:rsid w:val="5DBDC4E1"/>
    <w:rsid w:val="5E5BEBDE"/>
    <w:rsid w:val="5F2449FC"/>
    <w:rsid w:val="5F2CA06E"/>
    <w:rsid w:val="5F6F2F27"/>
    <w:rsid w:val="5FF7BC3F"/>
    <w:rsid w:val="606075C6"/>
    <w:rsid w:val="612393A8"/>
    <w:rsid w:val="61DA7F99"/>
    <w:rsid w:val="62FDA277"/>
    <w:rsid w:val="647DE446"/>
    <w:rsid w:val="652A2094"/>
    <w:rsid w:val="667D28A9"/>
    <w:rsid w:val="685198AA"/>
    <w:rsid w:val="6861C156"/>
    <w:rsid w:val="688A46FB"/>
    <w:rsid w:val="6ACCDB2B"/>
    <w:rsid w:val="6B0227F8"/>
    <w:rsid w:val="6B2B8F0F"/>
    <w:rsid w:val="6D78FA78"/>
    <w:rsid w:val="6E33E068"/>
    <w:rsid w:val="6F5BDD80"/>
    <w:rsid w:val="70E42481"/>
    <w:rsid w:val="71050085"/>
    <w:rsid w:val="7113D533"/>
    <w:rsid w:val="712910D8"/>
    <w:rsid w:val="727FF4E2"/>
    <w:rsid w:val="7599707B"/>
    <w:rsid w:val="7ABBB10F"/>
    <w:rsid w:val="7AC8372B"/>
    <w:rsid w:val="7B3612A6"/>
    <w:rsid w:val="7CA7077B"/>
    <w:rsid w:val="7F1584EC"/>
    <w:rsid w:val="7FCB87FD"/>
    <w:rsid w:val="7FDEA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F66635"/>
  <w15:docId w15:val="{5C0C4506-6292-4543-83A8-89344229E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62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4184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18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841"/>
    <w:rPr>
      <w:rFonts w:ascii="Tahoma" w:hAnsi="Tahoma" w:cs="Tahoma"/>
      <w:sz w:val="16"/>
      <w:szCs w:val="16"/>
    </w:rPr>
  </w:style>
  <w:style w:type="paragraph" w:customStyle="1" w:styleId="CM1">
    <w:name w:val="CM1"/>
    <w:basedOn w:val="Default"/>
    <w:next w:val="Default"/>
    <w:uiPriority w:val="99"/>
    <w:rsid w:val="00241841"/>
    <w:pPr>
      <w:spacing w:line="616" w:lineRule="atLeast"/>
    </w:pPr>
    <w:rPr>
      <w:color w:val="auto"/>
    </w:rPr>
  </w:style>
  <w:style w:type="table" w:styleId="TableGrid">
    <w:name w:val="Table Grid"/>
    <w:basedOn w:val="TableNormal"/>
    <w:uiPriority w:val="39"/>
    <w:rsid w:val="002418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5">
    <w:name w:val="CM15"/>
    <w:basedOn w:val="Default"/>
    <w:next w:val="Default"/>
    <w:uiPriority w:val="99"/>
    <w:rsid w:val="00241841"/>
    <w:rPr>
      <w:color w:val="auto"/>
    </w:rPr>
  </w:style>
  <w:style w:type="paragraph" w:customStyle="1" w:styleId="CM8">
    <w:name w:val="CM8"/>
    <w:basedOn w:val="Default"/>
    <w:next w:val="Default"/>
    <w:uiPriority w:val="99"/>
    <w:rsid w:val="00241841"/>
    <w:pPr>
      <w:spacing w:line="216" w:lineRule="atLeast"/>
    </w:pPr>
    <w:rPr>
      <w:color w:val="auto"/>
    </w:rPr>
  </w:style>
  <w:style w:type="paragraph" w:customStyle="1" w:styleId="CM6">
    <w:name w:val="CM6"/>
    <w:basedOn w:val="Default"/>
    <w:next w:val="Default"/>
    <w:uiPriority w:val="99"/>
    <w:rsid w:val="003246A1"/>
    <w:pPr>
      <w:spacing w:line="218" w:lineRule="atLeast"/>
    </w:pPr>
    <w:rPr>
      <w:color w:val="auto"/>
    </w:rPr>
  </w:style>
  <w:style w:type="paragraph" w:styleId="ListParagraph">
    <w:name w:val="List Paragraph"/>
    <w:basedOn w:val="Normal"/>
    <w:uiPriority w:val="34"/>
    <w:qFormat/>
    <w:rsid w:val="00C944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1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66F"/>
  </w:style>
  <w:style w:type="paragraph" w:styleId="Footer">
    <w:name w:val="footer"/>
    <w:basedOn w:val="Normal"/>
    <w:link w:val="FooterChar"/>
    <w:uiPriority w:val="99"/>
    <w:unhideWhenUsed/>
    <w:rsid w:val="00BA1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66F"/>
  </w:style>
  <w:style w:type="table" w:customStyle="1" w:styleId="TableGrid1">
    <w:name w:val="Table Grid1"/>
    <w:basedOn w:val="TableNormal"/>
    <w:next w:val="TableGrid"/>
    <w:rsid w:val="002C433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-group-item3">
    <w:name w:val="list-group-item3"/>
    <w:basedOn w:val="DefaultParagraphFont"/>
    <w:rsid w:val="00AD4E69"/>
    <w:rPr>
      <w:vanish w:val="0"/>
      <w:webHidden w:val="0"/>
      <w:bdr w:val="none" w:sz="0" w:space="0" w:color="auto" w:frame="1"/>
      <w:shd w:val="clear" w:color="auto" w:fill="FFFFFF"/>
      <w:specVanish w:val="0"/>
    </w:rPr>
  </w:style>
  <w:style w:type="character" w:customStyle="1" w:styleId="anchortext6">
    <w:name w:val="anchortext6"/>
    <w:basedOn w:val="DefaultParagraphFont"/>
    <w:rsid w:val="00AD4E69"/>
  </w:style>
  <w:style w:type="character" w:styleId="CommentReference">
    <w:name w:val="annotation reference"/>
    <w:basedOn w:val="DefaultParagraphFont"/>
    <w:uiPriority w:val="99"/>
    <w:semiHidden/>
    <w:unhideWhenUsed/>
    <w:rsid w:val="006D73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73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73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73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738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738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738E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840912"/>
    <w:pPr>
      <w:widowControl w:val="0"/>
      <w:spacing w:after="0" w:line="240" w:lineRule="auto"/>
      <w:ind w:left="860" w:hanging="36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840912"/>
    <w:rPr>
      <w:rFonts w:ascii="Times New Roman" w:eastAsia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FB629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33A22"/>
    <w:rPr>
      <w:color w:val="808080"/>
    </w:rPr>
  </w:style>
  <w:style w:type="character" w:customStyle="1" w:styleId="normaltextrun">
    <w:name w:val="normaltextrun"/>
    <w:basedOn w:val="DefaultParagraphFont"/>
    <w:rsid w:val="002D54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20" Type="http://schemas.openxmlformats.org/officeDocument/2006/relationships/customXml" Target="../customXml/item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95D30263A314AEA98D0246CE5C7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329CF-58AD-4450-897D-7DA24D03973B}"/>
      </w:docPartPr>
      <w:docPartBody>
        <w:p w:rsidR="00B3028F" w:rsidRDefault="00713889" w:rsidP="00713889">
          <w:pPr>
            <w:pStyle w:val="D95D30263A314AEA98D0246CE5C7FAE9"/>
          </w:pPr>
          <w:r w:rsidRPr="009634ED">
            <w:rPr>
              <w:rStyle w:val="PlaceholderText"/>
            </w:rPr>
            <w:t>Choose an item.</w:t>
          </w:r>
        </w:p>
      </w:docPartBody>
    </w:docPart>
    <w:docPart>
      <w:docPartPr>
        <w:name w:val="318286DB6CAA484F8BF8F20F8B72D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7C25A-D15B-4521-89F1-04615FEBC78F}"/>
      </w:docPartPr>
      <w:docPartBody>
        <w:p w:rsidR="007C59A5" w:rsidRDefault="0023687D" w:rsidP="0023687D">
          <w:pPr>
            <w:pStyle w:val="318286DB6CAA484F8BF8F20F8B72D882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9F6C0E4E284F318E4EE19E358C2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9F0EA-6C2D-45C2-886A-F19839E8589A}"/>
      </w:docPartPr>
      <w:docPartBody>
        <w:p w:rsidR="007C59A5" w:rsidRDefault="0023687D" w:rsidP="0023687D">
          <w:pPr>
            <w:pStyle w:val="AF9F6C0E4E284F318E4EE19E358C24A1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FEB9E507A84C9D8593B33252EE5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EFEC4-52DE-46B3-B90C-6B2D8313FB66}"/>
      </w:docPartPr>
      <w:docPartBody>
        <w:p w:rsidR="007C59A5" w:rsidRDefault="0023687D" w:rsidP="0023687D">
          <w:pPr>
            <w:pStyle w:val="79FEB9E507A84C9D8593B33252EE56D7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F5B1A3F8A844F0900719A7CA40A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DCC73-F390-4FE0-B6BB-C283FB1627EB}"/>
      </w:docPartPr>
      <w:docPartBody>
        <w:p w:rsidR="007C59A5" w:rsidRDefault="0023687D" w:rsidP="0023687D">
          <w:pPr>
            <w:pStyle w:val="E0F5B1A3F8A844F0900719A7CA40AB04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E650754C264AE79E7606DC6C83A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2A7FD-5FE1-4645-A263-09B6D5B136CA}"/>
      </w:docPartPr>
      <w:docPartBody>
        <w:p w:rsidR="007C59A5" w:rsidRDefault="0023687D" w:rsidP="0023687D">
          <w:pPr>
            <w:pStyle w:val="65E650754C264AE79E7606DC6C83AD76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4E111296884A5B857DBABD4D2DE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97972-DA6B-473F-9AC1-02B5CBECB900}"/>
      </w:docPartPr>
      <w:docPartBody>
        <w:p w:rsidR="007C59A5" w:rsidRDefault="0023687D" w:rsidP="0023687D">
          <w:pPr>
            <w:pStyle w:val="AF4E111296884A5B857DBABD4D2DE40E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0F906A5224434BB0FD38EF5F68B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80B7E-4671-4F90-AFCA-E3D4F0EAB192}"/>
      </w:docPartPr>
      <w:docPartBody>
        <w:p w:rsidR="007C59A5" w:rsidRDefault="0023687D" w:rsidP="0023687D">
          <w:pPr>
            <w:pStyle w:val="EF0F906A5224434BB0FD38EF5F68B2AE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38685AEFF24E5496EA4A54D2948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D424-B63C-43CC-B5E7-1D70E0F5ADA7}"/>
      </w:docPartPr>
      <w:docPartBody>
        <w:p w:rsidR="007C59A5" w:rsidRDefault="0023687D" w:rsidP="0023687D">
          <w:pPr>
            <w:pStyle w:val="B738685AEFF24E5496EA4A54D2948107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3880B76C90444687287184A8689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9F060-1C3A-4FBD-B6B6-8B885C7BBB8E}"/>
      </w:docPartPr>
      <w:docPartBody>
        <w:p w:rsidR="007C59A5" w:rsidRDefault="0023687D" w:rsidP="0023687D">
          <w:pPr>
            <w:pStyle w:val="943880B76C90444687287184A8689D48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6C8B631FF84DB0AAB5695DC3BD2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E4753-B769-4C3E-81DF-5FF279EB4FF0}"/>
      </w:docPartPr>
      <w:docPartBody>
        <w:p w:rsidR="007C59A5" w:rsidRDefault="0023687D" w:rsidP="0023687D">
          <w:pPr>
            <w:pStyle w:val="926C8B631FF84DB0AAB5695DC3BD25C8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F7429D498E4E59B264F21A0EB32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DD849-5BF2-40ED-9BCD-553C61DAB4BB}"/>
      </w:docPartPr>
      <w:docPartBody>
        <w:p w:rsidR="007C59A5" w:rsidRDefault="0023687D" w:rsidP="0023687D">
          <w:pPr>
            <w:pStyle w:val="22F7429D498E4E59B264F21A0EB327CF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3E48478AC94814B3F33A6763A53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E40E1-4A8B-4997-8E11-413912235B3D}"/>
      </w:docPartPr>
      <w:docPartBody>
        <w:p w:rsidR="007C59A5" w:rsidRDefault="0023687D" w:rsidP="0023687D">
          <w:pPr>
            <w:pStyle w:val="6F3E48478AC94814B3F33A6763A53ECB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E4F7D548F0478AA809DD28624BC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670A1-5F76-4380-9DE0-85B4E865FB92}"/>
      </w:docPartPr>
      <w:docPartBody>
        <w:p w:rsidR="007C59A5" w:rsidRDefault="0023687D" w:rsidP="0023687D">
          <w:pPr>
            <w:pStyle w:val="65E4F7D548F0478AA809DD28624BC52C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8CDF8CD2F479D89F3F979E969A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42F96-C972-4E3E-A471-529CE0CD6786}"/>
      </w:docPartPr>
      <w:docPartBody>
        <w:p w:rsidR="007C59A5" w:rsidRDefault="0023687D" w:rsidP="0023687D">
          <w:pPr>
            <w:pStyle w:val="D758CDF8CD2F479D89F3F979E969AEE4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462B33FE014E42B98FCE53B5498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85ABA-534E-4E95-955B-291CE4BA2255}"/>
      </w:docPartPr>
      <w:docPartBody>
        <w:p w:rsidR="00F65763" w:rsidRDefault="00C07E04" w:rsidP="00C07E04">
          <w:pPr>
            <w:pStyle w:val="6A462B33FE014E42B98FCE53B5498DB7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C0CAFD2BF5471288A7BC6D6E673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1D7CD-C045-40A3-A9C0-025BBA054281}"/>
      </w:docPartPr>
      <w:docPartBody>
        <w:p w:rsidR="00F65763" w:rsidRDefault="00C07E04" w:rsidP="00C07E04">
          <w:pPr>
            <w:pStyle w:val="93C0CAFD2BF5471288A7BC6D6E673358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DC91484AA40CABB912F9B3AF95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65E62-C815-4781-B43D-BDDEC21D0EEB}"/>
      </w:docPartPr>
      <w:docPartBody>
        <w:p w:rsidR="00F65763" w:rsidRDefault="00C07E04" w:rsidP="00C07E04">
          <w:pPr>
            <w:pStyle w:val="8B3DC91484AA40CABB912F9B3AF95069"/>
          </w:pPr>
          <w:r w:rsidRPr="009563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889"/>
    <w:rsid w:val="00046302"/>
    <w:rsid w:val="00174A9C"/>
    <w:rsid w:val="00184A2B"/>
    <w:rsid w:val="0023687D"/>
    <w:rsid w:val="00273F6E"/>
    <w:rsid w:val="00293A43"/>
    <w:rsid w:val="003A791F"/>
    <w:rsid w:val="003E3CEF"/>
    <w:rsid w:val="00425620"/>
    <w:rsid w:val="00481576"/>
    <w:rsid w:val="004D22A8"/>
    <w:rsid w:val="00527838"/>
    <w:rsid w:val="00574C27"/>
    <w:rsid w:val="006C08AD"/>
    <w:rsid w:val="00713889"/>
    <w:rsid w:val="007A333E"/>
    <w:rsid w:val="007C59A5"/>
    <w:rsid w:val="00800306"/>
    <w:rsid w:val="00850EFC"/>
    <w:rsid w:val="00860949"/>
    <w:rsid w:val="009137C5"/>
    <w:rsid w:val="00A37574"/>
    <w:rsid w:val="00A71069"/>
    <w:rsid w:val="00AB113F"/>
    <w:rsid w:val="00AB45A8"/>
    <w:rsid w:val="00B3028F"/>
    <w:rsid w:val="00C07E04"/>
    <w:rsid w:val="00CE302B"/>
    <w:rsid w:val="00DE4746"/>
    <w:rsid w:val="00E14606"/>
    <w:rsid w:val="00E46A77"/>
    <w:rsid w:val="00E52E09"/>
    <w:rsid w:val="00EA2747"/>
    <w:rsid w:val="00F65763"/>
    <w:rsid w:val="00FB53E8"/>
    <w:rsid w:val="00FF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C07E04"/>
    <w:rPr>
      <w:color w:val="808080"/>
    </w:rPr>
  </w:style>
  <w:style w:type="paragraph" w:customStyle="1" w:styleId="D95D30263A314AEA98D0246CE5C7FAE9">
    <w:name w:val="D95D30263A314AEA98D0246CE5C7FAE9"/>
    <w:rsid w:val="00713889"/>
  </w:style>
  <w:style w:type="paragraph" w:customStyle="1" w:styleId="318286DB6CAA484F8BF8F20F8B72D882">
    <w:name w:val="318286DB6CAA484F8BF8F20F8B72D882"/>
    <w:rsid w:val="0023687D"/>
  </w:style>
  <w:style w:type="paragraph" w:customStyle="1" w:styleId="AF9F6C0E4E284F318E4EE19E358C24A1">
    <w:name w:val="AF9F6C0E4E284F318E4EE19E358C24A1"/>
    <w:rsid w:val="0023687D"/>
  </w:style>
  <w:style w:type="paragraph" w:customStyle="1" w:styleId="79FEB9E507A84C9D8593B33252EE56D7">
    <w:name w:val="79FEB9E507A84C9D8593B33252EE56D7"/>
    <w:rsid w:val="0023687D"/>
  </w:style>
  <w:style w:type="paragraph" w:customStyle="1" w:styleId="E0F5B1A3F8A844F0900719A7CA40AB04">
    <w:name w:val="E0F5B1A3F8A844F0900719A7CA40AB04"/>
    <w:rsid w:val="0023687D"/>
  </w:style>
  <w:style w:type="paragraph" w:customStyle="1" w:styleId="65E650754C264AE79E7606DC6C83AD76">
    <w:name w:val="65E650754C264AE79E7606DC6C83AD76"/>
    <w:rsid w:val="0023687D"/>
  </w:style>
  <w:style w:type="paragraph" w:customStyle="1" w:styleId="AF4E111296884A5B857DBABD4D2DE40E">
    <w:name w:val="AF4E111296884A5B857DBABD4D2DE40E"/>
    <w:rsid w:val="0023687D"/>
  </w:style>
  <w:style w:type="paragraph" w:customStyle="1" w:styleId="EF0F906A5224434BB0FD38EF5F68B2AE">
    <w:name w:val="EF0F906A5224434BB0FD38EF5F68B2AE"/>
    <w:rsid w:val="0023687D"/>
  </w:style>
  <w:style w:type="paragraph" w:customStyle="1" w:styleId="B738685AEFF24E5496EA4A54D2948107">
    <w:name w:val="B738685AEFF24E5496EA4A54D2948107"/>
    <w:rsid w:val="0023687D"/>
  </w:style>
  <w:style w:type="paragraph" w:customStyle="1" w:styleId="943880B76C90444687287184A8689D48">
    <w:name w:val="943880B76C90444687287184A8689D48"/>
    <w:rsid w:val="0023687D"/>
  </w:style>
  <w:style w:type="paragraph" w:customStyle="1" w:styleId="926C8B631FF84DB0AAB5695DC3BD25C8">
    <w:name w:val="926C8B631FF84DB0AAB5695DC3BD25C8"/>
    <w:rsid w:val="0023687D"/>
  </w:style>
  <w:style w:type="paragraph" w:customStyle="1" w:styleId="22F7429D498E4E59B264F21A0EB327CF">
    <w:name w:val="22F7429D498E4E59B264F21A0EB327CF"/>
    <w:rsid w:val="0023687D"/>
  </w:style>
  <w:style w:type="paragraph" w:customStyle="1" w:styleId="6F3E48478AC94814B3F33A6763A53ECB">
    <w:name w:val="6F3E48478AC94814B3F33A6763A53ECB"/>
    <w:rsid w:val="0023687D"/>
  </w:style>
  <w:style w:type="paragraph" w:customStyle="1" w:styleId="65E4F7D548F0478AA809DD28624BC52C">
    <w:name w:val="65E4F7D548F0478AA809DD28624BC52C"/>
    <w:rsid w:val="0023687D"/>
  </w:style>
  <w:style w:type="paragraph" w:customStyle="1" w:styleId="D758CDF8CD2F479D89F3F979E969AEE4">
    <w:name w:val="D758CDF8CD2F479D89F3F979E969AEE4"/>
    <w:rsid w:val="0023687D"/>
  </w:style>
  <w:style w:type="paragraph" w:customStyle="1" w:styleId="6A462B33FE014E42B98FCE53B5498DB7">
    <w:name w:val="6A462B33FE014E42B98FCE53B5498DB7"/>
    <w:rsid w:val="00C07E04"/>
  </w:style>
  <w:style w:type="paragraph" w:customStyle="1" w:styleId="93C0CAFD2BF5471288A7BC6D6E673358">
    <w:name w:val="93C0CAFD2BF5471288A7BC6D6E673358"/>
    <w:rsid w:val="00C07E04"/>
  </w:style>
  <w:style w:type="paragraph" w:customStyle="1" w:styleId="8B3DC91484AA40CABB912F9B3AF95069">
    <w:name w:val="8B3DC91484AA40CABB912F9B3AF95069"/>
    <w:rsid w:val="00C07E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3C03C04560E41BBCF6A09914025FF" ma:contentTypeVersion="10" ma:contentTypeDescription="Create a new document." ma:contentTypeScope="" ma:versionID="80db5f45add6b522195224e1affefeea">
  <xsd:schema xmlns:xsd="http://www.w3.org/2001/XMLSchema" xmlns:xs="http://www.w3.org/2001/XMLSchema" xmlns:p="http://schemas.microsoft.com/office/2006/metadata/properties" xmlns:ns1="http://schemas.microsoft.com/sharepoint/v3" xmlns:ns2="4595ca7b-3a15-4971-af5f-cadc29c03e04" targetNamespace="http://schemas.microsoft.com/office/2006/metadata/properties" ma:root="true" ma:fieldsID="2b8c3d0278bc029ea3a1ce1142aedd09" ns1:_="" ns2:_="">
    <xsd:import namespace="http://schemas.microsoft.com/sharepoint/v3"/>
    <xsd:import namespace="4595ca7b-3a15-4971-af5f-cadc29c03e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5ca7b-3a15-4971-af5f-cadc29c03e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595ca7b-3a15-4971-af5f-cadc29c03e04">QPT3VHF6MKWP-1949846205-32</_dlc_DocId>
    <_dlc_DocIdUrl xmlns="4595ca7b-3a15-4971-af5f-cadc29c03e04">
      <Url>https://www.qu.edu.qa/en-us/Offices/vpaa/Faculty/_layouts/15/DocIdRedir.aspx?ID=QPT3VHF6MKWP-1949846205-32</Url>
      <Description>QPT3VHF6MKWP-1949846205-32</Description>
    </_dlc_DocIdUrl>
  </documentManagement>
</p:properties>
</file>

<file path=customXml/itemProps1.xml><?xml version="1.0" encoding="utf-8"?>
<ds:datastoreItem xmlns:ds="http://schemas.openxmlformats.org/officeDocument/2006/customXml" ds:itemID="{FE9F0305-4B28-4834-A355-3ED7012F723E}"/>
</file>

<file path=customXml/itemProps2.xml><?xml version="1.0" encoding="utf-8"?>
<ds:datastoreItem xmlns:ds="http://schemas.openxmlformats.org/officeDocument/2006/customXml" ds:itemID="{FA0F1869-3660-4131-8363-051C8DFC7BE2}"/>
</file>

<file path=customXml/itemProps3.xml><?xml version="1.0" encoding="utf-8"?>
<ds:datastoreItem xmlns:ds="http://schemas.openxmlformats.org/officeDocument/2006/customXml" ds:itemID="{E57A8F65-48B9-4001-B6FE-9BDF64A6DC48}"/>
</file>

<file path=customXml/itemProps4.xml><?xml version="1.0" encoding="utf-8"?>
<ds:datastoreItem xmlns:ds="http://schemas.openxmlformats.org/officeDocument/2006/customXml" ds:itemID="{9D983593-3BF2-4448-A67D-3DE401F759DA}"/>
</file>

<file path=docMetadata/LabelInfo.xml><?xml version="1.0" encoding="utf-8"?>
<clbl:labelList xmlns:clbl="http://schemas.microsoft.com/office/2020/mipLabelMetadata">
  <clbl:label id="{bb3e9d2a-3b46-4675-82e6-ecc94aef3c7a}" enabled="0" method="" siteId="{bb3e9d2a-3b46-4675-82e6-ecc94aef3c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4</TotalTime>
  <Pages>5</Pages>
  <Words>1316</Words>
  <Characters>750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Sheikh Ali</dc:creator>
  <cp:keywords/>
  <dc:description/>
  <cp:lastModifiedBy>Hesham Mohamed Korashy</cp:lastModifiedBy>
  <cp:revision>14</cp:revision>
  <cp:lastPrinted>2019-11-20T11:42:00Z</cp:lastPrinted>
  <dcterms:created xsi:type="dcterms:W3CDTF">2025-09-09T08:19:00Z</dcterms:created>
  <dcterms:modified xsi:type="dcterms:W3CDTF">2025-09-16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a51cb-7d8d-4eb6-af2e-b8197cd5efbd</vt:lpwstr>
  </property>
  <property fmtid="{D5CDD505-2E9C-101B-9397-08002B2CF9AE}" pid="3" name="ContentTypeId">
    <vt:lpwstr>0x010100FD03C03C04560E41BBCF6A09914025FF</vt:lpwstr>
  </property>
  <property fmtid="{D5CDD505-2E9C-101B-9397-08002B2CF9AE}" pid="4" name="_dlc_DocIdItemGuid">
    <vt:lpwstr>bf718351-1868-41fe-9801-80b462e802a8</vt:lpwstr>
  </property>
</Properties>
</file>